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AE9EA" w14:textId="225ECF00" w:rsidR="004748B2" w:rsidRPr="00F36ED2" w:rsidRDefault="004748B2" w:rsidP="004748B2">
      <w:pPr>
        <w:jc w:val="center"/>
        <w:rPr>
          <w:rFonts w:ascii="Aptos" w:hAnsi="Aptos"/>
          <w:b/>
          <w:sz w:val="28"/>
          <w:szCs w:val="28"/>
        </w:rPr>
      </w:pPr>
      <w:r w:rsidRPr="00F36ED2">
        <w:rPr>
          <w:rFonts w:ascii="Aptos" w:hAnsi="Aptos"/>
          <w:b/>
          <w:sz w:val="28"/>
          <w:szCs w:val="28"/>
        </w:rPr>
        <w:t>MINUTES    Jefferson High School Dist. 1</w:t>
      </w:r>
      <w:r w:rsidR="00C65931" w:rsidRPr="00F36ED2">
        <w:rPr>
          <w:rFonts w:ascii="Aptos" w:hAnsi="Aptos"/>
          <w:b/>
          <w:sz w:val="28"/>
          <w:szCs w:val="28"/>
        </w:rPr>
        <w:t xml:space="preserve"> Board of Trustees</w:t>
      </w:r>
    </w:p>
    <w:p w14:paraId="3602EECB" w14:textId="0E86A348" w:rsidR="00C65931" w:rsidRPr="00DA1454" w:rsidRDefault="00DA1454" w:rsidP="004748B2">
      <w:pPr>
        <w:jc w:val="center"/>
        <w:rPr>
          <w:rFonts w:ascii="Aptos" w:hAnsi="Aptos"/>
          <w:bCs/>
        </w:rPr>
      </w:pPr>
      <w:r>
        <w:rPr>
          <w:rFonts w:ascii="Aptos" w:hAnsi="Aptos"/>
          <w:bCs/>
        </w:rPr>
        <w:t xml:space="preserve">JHS </w:t>
      </w:r>
      <w:r w:rsidR="00CE7EFC">
        <w:rPr>
          <w:rFonts w:ascii="Aptos" w:hAnsi="Aptos"/>
          <w:bCs/>
        </w:rPr>
        <w:t>Former Library</w:t>
      </w:r>
    </w:p>
    <w:p w14:paraId="3FCCA4FA" w14:textId="3EFC6265" w:rsidR="004748B2" w:rsidRPr="00F36ED2" w:rsidRDefault="00374FBA" w:rsidP="00597AA1">
      <w:pPr>
        <w:rPr>
          <w:rFonts w:ascii="Aptos" w:hAnsi="Aptos"/>
        </w:rPr>
      </w:pPr>
      <w:r>
        <w:rPr>
          <w:rFonts w:ascii="Aptos" w:hAnsi="Aptos"/>
        </w:rPr>
        <w:t>May 19</w:t>
      </w:r>
      <w:r w:rsidR="00A75D29">
        <w:rPr>
          <w:rFonts w:ascii="Aptos" w:hAnsi="Aptos"/>
        </w:rPr>
        <w:t xml:space="preserve">, </w:t>
      </w:r>
      <w:proofErr w:type="gramStart"/>
      <w:r w:rsidR="00A75D29">
        <w:rPr>
          <w:rFonts w:ascii="Aptos" w:hAnsi="Aptos"/>
        </w:rPr>
        <w:t>2026</w:t>
      </w:r>
      <w:proofErr w:type="gramEnd"/>
      <w:r w:rsidR="004748B2" w:rsidRPr="00F36ED2">
        <w:rPr>
          <w:rFonts w:ascii="Aptos" w:hAnsi="Aptos"/>
        </w:rPr>
        <w:tab/>
      </w:r>
      <w:r w:rsidR="004748B2" w:rsidRPr="00F36ED2">
        <w:rPr>
          <w:rFonts w:ascii="Aptos" w:hAnsi="Aptos"/>
        </w:rPr>
        <w:tab/>
        <w:t xml:space="preserve">            </w:t>
      </w:r>
      <w:r w:rsidR="00C65931" w:rsidRPr="00F36ED2">
        <w:rPr>
          <w:rFonts w:ascii="Aptos" w:hAnsi="Aptos"/>
        </w:rPr>
        <w:t xml:space="preserve">     </w:t>
      </w:r>
      <w:r w:rsidR="004748B2" w:rsidRPr="00F36ED2">
        <w:rPr>
          <w:rFonts w:ascii="Aptos" w:hAnsi="Aptos"/>
        </w:rPr>
        <w:t xml:space="preserve"> </w:t>
      </w:r>
      <w:r w:rsidR="00311917" w:rsidRPr="00F36ED2">
        <w:rPr>
          <w:rFonts w:ascii="Aptos" w:hAnsi="Aptos"/>
        </w:rPr>
        <w:t xml:space="preserve"> </w:t>
      </w:r>
      <w:r w:rsidR="001A6719">
        <w:rPr>
          <w:rFonts w:ascii="Aptos" w:hAnsi="Aptos"/>
        </w:rPr>
        <w:t xml:space="preserve"> </w:t>
      </w:r>
      <w:r w:rsidR="00311917" w:rsidRPr="00F36ED2">
        <w:rPr>
          <w:rFonts w:ascii="Aptos" w:hAnsi="Aptos"/>
        </w:rPr>
        <w:t xml:space="preserve">    </w:t>
      </w:r>
      <w:r w:rsidR="00D6735E" w:rsidRPr="00F36ED2">
        <w:rPr>
          <w:rFonts w:ascii="Aptos" w:hAnsi="Aptos"/>
        </w:rPr>
        <w:tab/>
      </w:r>
      <w:r w:rsidR="004748B2" w:rsidRPr="00F36ED2">
        <w:rPr>
          <w:rFonts w:ascii="Aptos" w:hAnsi="Aptos"/>
        </w:rPr>
        <w:t xml:space="preserve"> </w:t>
      </w:r>
      <w:r w:rsidR="00AC3767" w:rsidRPr="00F36ED2">
        <w:rPr>
          <w:rFonts w:ascii="Aptos" w:hAnsi="Aptos"/>
        </w:rPr>
        <w:t xml:space="preserve"> </w:t>
      </w:r>
      <w:r w:rsidR="0076039F" w:rsidRPr="00F36ED2">
        <w:rPr>
          <w:rFonts w:ascii="Aptos" w:hAnsi="Aptos"/>
        </w:rPr>
        <w:t xml:space="preserve">    </w:t>
      </w:r>
      <w:r w:rsidR="00FB2327" w:rsidRPr="00F36ED2">
        <w:rPr>
          <w:rFonts w:ascii="Aptos" w:hAnsi="Aptos"/>
        </w:rPr>
        <w:t xml:space="preserve">                  </w:t>
      </w:r>
      <w:r w:rsidR="0076039F" w:rsidRPr="00F36ED2">
        <w:rPr>
          <w:rFonts w:ascii="Aptos" w:hAnsi="Aptos"/>
        </w:rPr>
        <w:t xml:space="preserve"> </w:t>
      </w:r>
      <w:r w:rsidR="001A6719">
        <w:rPr>
          <w:rFonts w:ascii="Aptos" w:hAnsi="Aptos"/>
        </w:rPr>
        <w:t xml:space="preserve">   </w:t>
      </w:r>
      <w:r w:rsidR="008B6247">
        <w:rPr>
          <w:rFonts w:ascii="Aptos" w:hAnsi="Aptos"/>
        </w:rPr>
        <w:t xml:space="preserve">               </w:t>
      </w:r>
      <w:r w:rsidR="001A6719">
        <w:rPr>
          <w:rFonts w:ascii="Aptos" w:hAnsi="Aptos"/>
        </w:rPr>
        <w:t xml:space="preserve">   </w:t>
      </w:r>
      <w:r w:rsidR="000B49E1">
        <w:rPr>
          <w:rFonts w:ascii="Aptos" w:hAnsi="Aptos"/>
        </w:rPr>
        <w:tab/>
      </w:r>
      <w:r w:rsidR="001A6719">
        <w:rPr>
          <w:rFonts w:ascii="Aptos" w:hAnsi="Aptos"/>
        </w:rPr>
        <w:t xml:space="preserve"> </w:t>
      </w:r>
      <w:r w:rsidR="0076039F" w:rsidRPr="00F36ED2">
        <w:rPr>
          <w:rFonts w:ascii="Aptos" w:hAnsi="Aptos"/>
        </w:rPr>
        <w:t xml:space="preserve"> </w:t>
      </w:r>
      <w:r w:rsidR="008B404C">
        <w:rPr>
          <w:rFonts w:ascii="Aptos" w:hAnsi="Aptos"/>
        </w:rPr>
        <w:t xml:space="preserve">                </w:t>
      </w:r>
      <w:r w:rsidR="00CE7EFC">
        <w:rPr>
          <w:rFonts w:ascii="Aptos" w:hAnsi="Aptos"/>
        </w:rPr>
        <w:tab/>
      </w:r>
      <w:r w:rsidR="00CE7EFC">
        <w:rPr>
          <w:rFonts w:ascii="Aptos" w:hAnsi="Aptos"/>
        </w:rPr>
        <w:tab/>
      </w:r>
      <w:r w:rsidR="0076039F" w:rsidRPr="00F36ED2">
        <w:rPr>
          <w:rFonts w:ascii="Aptos" w:hAnsi="Aptos"/>
        </w:rPr>
        <w:t xml:space="preserve"> </w:t>
      </w:r>
      <w:r w:rsidR="004748B2" w:rsidRPr="00F36ED2">
        <w:rPr>
          <w:rFonts w:ascii="Aptos" w:hAnsi="Aptos"/>
        </w:rPr>
        <w:t>Regular</w:t>
      </w:r>
      <w:r w:rsidR="00C65931" w:rsidRPr="00F36ED2">
        <w:rPr>
          <w:rFonts w:ascii="Aptos" w:hAnsi="Aptos"/>
        </w:rPr>
        <w:t xml:space="preserve"> </w:t>
      </w:r>
      <w:r w:rsidR="004748B2" w:rsidRPr="00F36ED2">
        <w:rPr>
          <w:rFonts w:ascii="Aptos" w:hAnsi="Aptos"/>
        </w:rPr>
        <w:t>Meeting</w:t>
      </w:r>
      <w:r w:rsidR="004748B2" w:rsidRPr="00F36ED2">
        <w:rPr>
          <w:rFonts w:ascii="Aptos" w:hAnsi="Aptos"/>
        </w:rPr>
        <w:tab/>
      </w:r>
    </w:p>
    <w:p w14:paraId="7FDF7D15" w14:textId="77777777" w:rsidR="00457507" w:rsidRPr="00F36ED2" w:rsidRDefault="00457507" w:rsidP="00351C63">
      <w:pPr>
        <w:rPr>
          <w:rFonts w:ascii="Aptos" w:hAnsi="Aptos"/>
          <w:b/>
          <w:bCs/>
          <w:sz w:val="22"/>
          <w:szCs w:val="22"/>
        </w:rPr>
      </w:pPr>
    </w:p>
    <w:p w14:paraId="1E4A94B1" w14:textId="55FCF690" w:rsidR="00850550" w:rsidRDefault="004748B2" w:rsidP="00EC1F69">
      <w:pPr>
        <w:rPr>
          <w:rFonts w:ascii="Aptos" w:hAnsi="Aptos"/>
          <w:sz w:val="22"/>
          <w:szCs w:val="22"/>
        </w:rPr>
      </w:pPr>
      <w:bookmarkStart w:id="0" w:name="_Hlk167269073"/>
      <w:r w:rsidRPr="00F36ED2">
        <w:rPr>
          <w:rFonts w:ascii="Aptos" w:hAnsi="Aptos"/>
          <w:b/>
          <w:bCs/>
          <w:sz w:val="22"/>
          <w:szCs w:val="22"/>
        </w:rPr>
        <w:t>Board members present</w:t>
      </w:r>
      <w:r w:rsidR="00E77A73" w:rsidRPr="00F36ED2">
        <w:rPr>
          <w:rFonts w:ascii="Aptos" w:hAnsi="Aptos"/>
          <w:b/>
          <w:bCs/>
          <w:sz w:val="22"/>
          <w:szCs w:val="22"/>
        </w:rPr>
        <w:t xml:space="preserve"> i</w:t>
      </w:r>
      <w:r w:rsidRPr="00F36ED2">
        <w:rPr>
          <w:rFonts w:ascii="Aptos" w:hAnsi="Aptos"/>
          <w:b/>
          <w:bCs/>
          <w:sz w:val="22"/>
          <w:szCs w:val="22"/>
        </w:rPr>
        <w:t>n-person</w:t>
      </w:r>
      <w:r w:rsidRPr="00F36ED2">
        <w:rPr>
          <w:rFonts w:ascii="Aptos" w:hAnsi="Aptos"/>
          <w:sz w:val="22"/>
          <w:szCs w:val="22"/>
        </w:rPr>
        <w:t xml:space="preserve">:   </w:t>
      </w:r>
      <w:r w:rsidR="00FB2327" w:rsidRPr="00F36ED2">
        <w:rPr>
          <w:rFonts w:ascii="Aptos" w:hAnsi="Aptos"/>
          <w:sz w:val="22"/>
          <w:szCs w:val="22"/>
        </w:rPr>
        <w:t xml:space="preserve">Camilla </w:t>
      </w:r>
      <w:proofErr w:type="gramStart"/>
      <w:r w:rsidR="00FB2327" w:rsidRPr="00F36ED2">
        <w:rPr>
          <w:rFonts w:ascii="Aptos" w:hAnsi="Aptos"/>
          <w:sz w:val="22"/>
          <w:szCs w:val="22"/>
        </w:rPr>
        <w:t xml:space="preserve">Robson, </w:t>
      </w:r>
      <w:r w:rsidR="00934940" w:rsidRPr="00F36ED2">
        <w:rPr>
          <w:rFonts w:ascii="Aptos" w:hAnsi="Aptos"/>
          <w:sz w:val="22"/>
          <w:szCs w:val="22"/>
        </w:rPr>
        <w:t xml:space="preserve"> </w:t>
      </w:r>
      <w:r w:rsidR="00374FBA" w:rsidRPr="00DC3F54">
        <w:rPr>
          <w:rFonts w:ascii="Aptos" w:hAnsi="Aptos"/>
          <w:sz w:val="22"/>
          <w:szCs w:val="22"/>
        </w:rPr>
        <w:t>Erika</w:t>
      </w:r>
      <w:proofErr w:type="gramEnd"/>
      <w:r w:rsidR="00374FBA" w:rsidRPr="00DC3F54">
        <w:rPr>
          <w:rFonts w:ascii="Aptos" w:hAnsi="Aptos"/>
          <w:sz w:val="22"/>
          <w:szCs w:val="22"/>
        </w:rPr>
        <w:t xml:space="preserve"> Morris, Clint Rieder</w:t>
      </w:r>
    </w:p>
    <w:p w14:paraId="1FD9B8F5" w14:textId="648BCBC6" w:rsidR="00BE66F0" w:rsidRPr="00F36ED2" w:rsidRDefault="00421D34" w:rsidP="00850550">
      <w:pPr>
        <w:ind w:left="2880" w:firstLine="72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Justin Willcut</w:t>
      </w:r>
      <w:r w:rsidR="00FC255A">
        <w:rPr>
          <w:rFonts w:ascii="Aptos" w:hAnsi="Aptos"/>
          <w:sz w:val="22"/>
          <w:szCs w:val="22"/>
        </w:rPr>
        <w:t>, Jane Erickson</w:t>
      </w:r>
      <w:r w:rsidR="001543A9">
        <w:rPr>
          <w:rFonts w:ascii="Aptos" w:hAnsi="Aptos"/>
          <w:sz w:val="22"/>
          <w:szCs w:val="22"/>
        </w:rPr>
        <w:t>, Larry Rasch</w:t>
      </w:r>
      <w:r w:rsidR="002638FC">
        <w:rPr>
          <w:rFonts w:ascii="Aptos" w:hAnsi="Aptos"/>
          <w:sz w:val="22"/>
          <w:szCs w:val="22"/>
        </w:rPr>
        <w:t xml:space="preserve"> </w:t>
      </w:r>
    </w:p>
    <w:bookmarkEnd w:id="0"/>
    <w:p w14:paraId="761957EC" w14:textId="0D0FA340" w:rsidR="00922C11" w:rsidRPr="00F36ED2" w:rsidRDefault="00EB0093" w:rsidP="004748B2">
      <w:pPr>
        <w:rPr>
          <w:rFonts w:ascii="Aptos" w:hAnsi="Aptos"/>
          <w:sz w:val="22"/>
          <w:szCs w:val="22"/>
        </w:rPr>
      </w:pPr>
      <w:r>
        <w:rPr>
          <w:rFonts w:ascii="Aptos" w:hAnsi="Aptos"/>
          <w:b/>
          <w:bCs/>
          <w:sz w:val="22"/>
          <w:szCs w:val="22"/>
        </w:rPr>
        <w:t>Board members absent</w:t>
      </w:r>
      <w:proofErr w:type="gramStart"/>
      <w:r>
        <w:rPr>
          <w:rFonts w:ascii="Aptos" w:hAnsi="Aptos"/>
          <w:b/>
          <w:bCs/>
          <w:sz w:val="22"/>
          <w:szCs w:val="22"/>
        </w:rPr>
        <w:t xml:space="preserve">:  </w:t>
      </w:r>
      <w:r w:rsidR="00374FBA" w:rsidRPr="00374FBA">
        <w:rPr>
          <w:rFonts w:ascii="Aptos" w:hAnsi="Aptos"/>
          <w:sz w:val="22"/>
          <w:szCs w:val="22"/>
        </w:rPr>
        <w:t>Lindsey</w:t>
      </w:r>
      <w:proofErr w:type="gramEnd"/>
      <w:r w:rsidR="00374FBA" w:rsidRPr="00374FBA">
        <w:rPr>
          <w:rFonts w:ascii="Aptos" w:hAnsi="Aptos"/>
          <w:sz w:val="22"/>
          <w:szCs w:val="22"/>
        </w:rPr>
        <w:t xml:space="preserve"> Graham</w:t>
      </w:r>
    </w:p>
    <w:p w14:paraId="7C58EA28" w14:textId="1E497346" w:rsidR="003A6052" w:rsidRDefault="004748B2" w:rsidP="00D82F4A">
      <w:p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b/>
          <w:bCs/>
          <w:sz w:val="22"/>
          <w:szCs w:val="22"/>
        </w:rPr>
        <w:t>Administrators</w:t>
      </w:r>
      <w:r w:rsidR="004025A3" w:rsidRPr="00F36ED2">
        <w:rPr>
          <w:rFonts w:ascii="Aptos" w:hAnsi="Aptos"/>
          <w:b/>
          <w:bCs/>
          <w:sz w:val="22"/>
          <w:szCs w:val="22"/>
        </w:rPr>
        <w:t>/clerk</w:t>
      </w:r>
      <w:r w:rsidRPr="00F36ED2">
        <w:rPr>
          <w:rFonts w:ascii="Aptos" w:hAnsi="Aptos"/>
          <w:b/>
          <w:bCs/>
          <w:sz w:val="22"/>
          <w:szCs w:val="22"/>
        </w:rPr>
        <w:t xml:space="preserve"> present</w:t>
      </w:r>
      <w:r w:rsidRPr="00F36ED2">
        <w:rPr>
          <w:rFonts w:ascii="Aptos" w:hAnsi="Aptos"/>
          <w:sz w:val="22"/>
          <w:szCs w:val="22"/>
        </w:rPr>
        <w:t xml:space="preserve">:  </w:t>
      </w:r>
      <w:r w:rsidR="0082646E">
        <w:rPr>
          <w:rFonts w:ascii="Aptos" w:hAnsi="Aptos"/>
          <w:sz w:val="22"/>
          <w:szCs w:val="22"/>
        </w:rPr>
        <w:t xml:space="preserve"> </w:t>
      </w:r>
      <w:r w:rsidR="002B6698" w:rsidRPr="00F36ED2">
        <w:rPr>
          <w:rFonts w:ascii="Aptos" w:hAnsi="Aptos"/>
          <w:sz w:val="22"/>
          <w:szCs w:val="22"/>
        </w:rPr>
        <w:t>Erik Wilkerson</w:t>
      </w:r>
      <w:r w:rsidR="00AD0989" w:rsidRPr="00F36ED2">
        <w:rPr>
          <w:rFonts w:ascii="Aptos" w:hAnsi="Aptos"/>
          <w:sz w:val="22"/>
          <w:szCs w:val="22"/>
        </w:rPr>
        <w:t>-</w:t>
      </w:r>
      <w:r w:rsidRPr="00F36ED2">
        <w:rPr>
          <w:rFonts w:ascii="Aptos" w:hAnsi="Aptos"/>
          <w:sz w:val="22"/>
          <w:szCs w:val="22"/>
        </w:rPr>
        <w:t>Superintendent</w:t>
      </w:r>
      <w:r w:rsidR="00D82F4A" w:rsidRPr="00F36ED2">
        <w:rPr>
          <w:rFonts w:ascii="Aptos" w:hAnsi="Aptos"/>
          <w:sz w:val="22"/>
          <w:szCs w:val="22"/>
        </w:rPr>
        <w:t>, Mike Moodry</w:t>
      </w:r>
      <w:r w:rsidR="00D94F48" w:rsidRPr="00F36ED2">
        <w:rPr>
          <w:rFonts w:ascii="Aptos" w:hAnsi="Aptos"/>
          <w:sz w:val="22"/>
          <w:szCs w:val="22"/>
        </w:rPr>
        <w:t>-</w:t>
      </w:r>
      <w:r w:rsidR="00D82F4A" w:rsidRPr="00F36ED2">
        <w:rPr>
          <w:rFonts w:ascii="Aptos" w:hAnsi="Aptos"/>
          <w:sz w:val="22"/>
          <w:szCs w:val="22"/>
        </w:rPr>
        <w:t>Principal</w:t>
      </w:r>
      <w:r w:rsidR="00390F4D">
        <w:rPr>
          <w:rFonts w:ascii="Aptos" w:hAnsi="Aptos"/>
          <w:sz w:val="22"/>
          <w:szCs w:val="22"/>
        </w:rPr>
        <w:t xml:space="preserve">, </w:t>
      </w:r>
      <w:r w:rsidR="005767B5">
        <w:rPr>
          <w:rFonts w:ascii="Aptos" w:hAnsi="Aptos"/>
          <w:sz w:val="22"/>
          <w:szCs w:val="22"/>
        </w:rPr>
        <w:t xml:space="preserve">Lorie Carey-Business Manager </w:t>
      </w:r>
    </w:p>
    <w:p w14:paraId="590F021E" w14:textId="2C2BDF1D" w:rsidR="00C76694" w:rsidRPr="00F36ED2" w:rsidRDefault="004748B2" w:rsidP="00D82F4A">
      <w:p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b/>
          <w:bCs/>
          <w:i/>
          <w:iCs/>
          <w:sz w:val="22"/>
          <w:szCs w:val="22"/>
        </w:rPr>
        <w:t xml:space="preserve">Staff </w:t>
      </w:r>
      <w:r w:rsidR="00103D78" w:rsidRPr="00F36ED2">
        <w:rPr>
          <w:rFonts w:ascii="Aptos" w:hAnsi="Aptos"/>
          <w:b/>
          <w:bCs/>
          <w:sz w:val="22"/>
          <w:szCs w:val="22"/>
        </w:rPr>
        <w:t xml:space="preserve">and Visitors </w:t>
      </w:r>
      <w:r w:rsidRPr="00F36ED2">
        <w:rPr>
          <w:rFonts w:ascii="Aptos" w:hAnsi="Aptos"/>
          <w:b/>
          <w:bCs/>
          <w:sz w:val="22"/>
          <w:szCs w:val="22"/>
        </w:rPr>
        <w:t>Present</w:t>
      </w:r>
      <w:r w:rsidR="005767B5">
        <w:rPr>
          <w:rFonts w:ascii="Aptos" w:hAnsi="Aptos"/>
          <w:b/>
          <w:bCs/>
          <w:sz w:val="22"/>
          <w:szCs w:val="22"/>
        </w:rPr>
        <w:t>:</w:t>
      </w:r>
      <w:r w:rsidR="00C143A3">
        <w:rPr>
          <w:rFonts w:ascii="Aptos" w:hAnsi="Aptos"/>
          <w:i/>
          <w:iCs/>
          <w:sz w:val="22"/>
          <w:szCs w:val="22"/>
        </w:rPr>
        <w:t xml:space="preserve"> </w:t>
      </w:r>
      <w:r w:rsidR="00374FBA">
        <w:rPr>
          <w:rFonts w:ascii="Aptos" w:hAnsi="Aptos"/>
          <w:i/>
          <w:iCs/>
          <w:sz w:val="22"/>
          <w:szCs w:val="22"/>
        </w:rPr>
        <w:t xml:space="preserve"> </w:t>
      </w:r>
    </w:p>
    <w:p w14:paraId="6523BC5E" w14:textId="47A02426" w:rsidR="008C3361" w:rsidRPr="00F36ED2" w:rsidRDefault="008C3361" w:rsidP="00311917">
      <w:pPr>
        <w:rPr>
          <w:rFonts w:ascii="Aptos" w:hAnsi="Aptos"/>
          <w:i/>
          <w:sz w:val="22"/>
          <w:szCs w:val="22"/>
        </w:rPr>
      </w:pPr>
    </w:p>
    <w:p w14:paraId="255AB3D4" w14:textId="4D414D64" w:rsidR="00553BE5" w:rsidRPr="00F36ED2" w:rsidRDefault="00553BE5" w:rsidP="0076039F">
      <w:pPr>
        <w:numPr>
          <w:ilvl w:val="0"/>
          <w:numId w:val="2"/>
        </w:numPr>
        <w:rPr>
          <w:rFonts w:ascii="Aptos" w:hAnsi="Aptos"/>
          <w:iCs/>
          <w:sz w:val="22"/>
          <w:szCs w:val="22"/>
        </w:rPr>
      </w:pPr>
      <w:r w:rsidRPr="00F36ED2">
        <w:rPr>
          <w:rFonts w:ascii="Aptos" w:hAnsi="Aptos"/>
          <w:b/>
          <w:bCs/>
          <w:i/>
          <w:sz w:val="22"/>
          <w:szCs w:val="22"/>
        </w:rPr>
        <w:t>Call to Order</w:t>
      </w:r>
      <w:r w:rsidRPr="00F36ED2">
        <w:rPr>
          <w:rFonts w:ascii="Aptos" w:hAnsi="Aptos"/>
          <w:i/>
          <w:sz w:val="22"/>
          <w:szCs w:val="22"/>
        </w:rPr>
        <w:t xml:space="preserve">   </w:t>
      </w:r>
      <w:r w:rsidRPr="00F36ED2">
        <w:rPr>
          <w:rFonts w:ascii="Aptos" w:hAnsi="Aptos"/>
          <w:iCs/>
          <w:sz w:val="22"/>
          <w:szCs w:val="22"/>
        </w:rPr>
        <w:t xml:space="preserve">The meeting was called to order by </w:t>
      </w:r>
      <w:r w:rsidR="004049D7" w:rsidRPr="00F36ED2">
        <w:rPr>
          <w:rFonts w:ascii="Aptos" w:hAnsi="Aptos"/>
          <w:iCs/>
          <w:sz w:val="22"/>
          <w:szCs w:val="22"/>
        </w:rPr>
        <w:t xml:space="preserve">Ms. </w:t>
      </w:r>
      <w:r w:rsidR="001D5C16" w:rsidRPr="00F36ED2">
        <w:rPr>
          <w:rFonts w:ascii="Aptos" w:hAnsi="Aptos"/>
          <w:iCs/>
          <w:sz w:val="22"/>
          <w:szCs w:val="22"/>
        </w:rPr>
        <w:t xml:space="preserve">Robson </w:t>
      </w:r>
      <w:r w:rsidR="0051544A" w:rsidRPr="00F36ED2">
        <w:rPr>
          <w:rFonts w:ascii="Aptos" w:hAnsi="Aptos"/>
          <w:iCs/>
          <w:sz w:val="22"/>
          <w:szCs w:val="22"/>
        </w:rPr>
        <w:t>-</w:t>
      </w:r>
      <w:r w:rsidR="001D5C16" w:rsidRPr="00F36ED2">
        <w:rPr>
          <w:rFonts w:ascii="Aptos" w:hAnsi="Aptos"/>
          <w:iCs/>
          <w:sz w:val="22"/>
          <w:szCs w:val="22"/>
        </w:rPr>
        <w:t xml:space="preserve"> </w:t>
      </w:r>
      <w:r w:rsidRPr="00F36ED2">
        <w:rPr>
          <w:rFonts w:ascii="Aptos" w:hAnsi="Aptos"/>
          <w:iCs/>
          <w:sz w:val="22"/>
          <w:szCs w:val="22"/>
        </w:rPr>
        <w:t>chair</w:t>
      </w:r>
      <w:r w:rsidR="00616841" w:rsidRPr="00F36ED2">
        <w:rPr>
          <w:rFonts w:ascii="Aptos" w:hAnsi="Aptos"/>
          <w:iCs/>
          <w:sz w:val="22"/>
          <w:szCs w:val="22"/>
        </w:rPr>
        <w:t>,</w:t>
      </w:r>
      <w:r w:rsidRPr="00F36ED2">
        <w:rPr>
          <w:rFonts w:ascii="Aptos" w:hAnsi="Aptos"/>
          <w:iCs/>
          <w:sz w:val="22"/>
          <w:szCs w:val="22"/>
        </w:rPr>
        <w:t xml:space="preserve"> at</w:t>
      </w:r>
      <w:r w:rsidR="0067024B" w:rsidRPr="00F36ED2">
        <w:rPr>
          <w:rFonts w:ascii="Aptos" w:hAnsi="Aptos"/>
          <w:iCs/>
          <w:sz w:val="22"/>
          <w:szCs w:val="22"/>
        </w:rPr>
        <w:t xml:space="preserve"> </w:t>
      </w:r>
      <w:r w:rsidR="00390F4D">
        <w:rPr>
          <w:rFonts w:ascii="Aptos" w:hAnsi="Aptos"/>
          <w:iCs/>
          <w:sz w:val="22"/>
          <w:szCs w:val="22"/>
        </w:rPr>
        <w:t>5</w:t>
      </w:r>
      <w:r w:rsidR="00080321" w:rsidRPr="00F36ED2">
        <w:rPr>
          <w:rFonts w:ascii="Aptos" w:hAnsi="Aptos"/>
          <w:iCs/>
          <w:sz w:val="22"/>
          <w:szCs w:val="22"/>
        </w:rPr>
        <w:t>:3</w:t>
      </w:r>
      <w:r w:rsidR="0051544A" w:rsidRPr="00F36ED2">
        <w:rPr>
          <w:rFonts w:ascii="Aptos" w:hAnsi="Aptos"/>
          <w:iCs/>
          <w:sz w:val="22"/>
          <w:szCs w:val="22"/>
        </w:rPr>
        <w:t>0</w:t>
      </w:r>
      <w:r w:rsidR="00080321" w:rsidRPr="00F36ED2">
        <w:rPr>
          <w:rFonts w:ascii="Aptos" w:hAnsi="Aptos"/>
          <w:iCs/>
          <w:sz w:val="22"/>
          <w:szCs w:val="22"/>
        </w:rPr>
        <w:t xml:space="preserve"> p.m</w:t>
      </w:r>
      <w:r w:rsidR="00740B1A">
        <w:rPr>
          <w:rFonts w:ascii="Aptos" w:hAnsi="Aptos"/>
          <w:iCs/>
          <w:sz w:val="22"/>
          <w:szCs w:val="22"/>
        </w:rPr>
        <w:t>.</w:t>
      </w:r>
    </w:p>
    <w:p w14:paraId="6DA32711" w14:textId="765535A2" w:rsidR="00295C39" w:rsidRPr="00F36ED2" w:rsidRDefault="003A1A38" w:rsidP="0043734A">
      <w:pPr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Announcements and Public Comment</w:t>
      </w:r>
      <w:r w:rsidRPr="00F36ED2">
        <w:rPr>
          <w:rFonts w:ascii="Aptos" w:hAnsi="Aptos"/>
          <w:sz w:val="22"/>
          <w:szCs w:val="22"/>
        </w:rPr>
        <w:t xml:space="preserve">. </w:t>
      </w:r>
      <w:r w:rsidR="00C83819" w:rsidRPr="00F36ED2">
        <w:rPr>
          <w:rFonts w:ascii="Aptos" w:hAnsi="Aptos"/>
          <w:i/>
          <w:sz w:val="22"/>
          <w:szCs w:val="22"/>
        </w:rPr>
        <w:t>Please see information printed on the back of the agenda and in the brochure at the entrance to the meeting about speaking to the board during this time.</w:t>
      </w:r>
    </w:p>
    <w:p w14:paraId="10B0166C" w14:textId="77777777" w:rsidR="00EC1F69" w:rsidRPr="00F36ED2" w:rsidRDefault="001B3030" w:rsidP="009347A1">
      <w:pPr>
        <w:pStyle w:val="ListParagraph"/>
        <w:numPr>
          <w:ilvl w:val="0"/>
          <w:numId w:val="2"/>
        </w:num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Consent Agenda</w:t>
      </w:r>
      <w:r w:rsidR="00B83994" w:rsidRPr="00F36ED2">
        <w:rPr>
          <w:rFonts w:ascii="Aptos" w:hAnsi="Aptos"/>
          <w:b/>
          <w:i/>
          <w:sz w:val="22"/>
          <w:szCs w:val="22"/>
        </w:rPr>
        <w:t xml:space="preserve">  </w:t>
      </w:r>
      <w:r w:rsidRPr="00F36ED2">
        <w:rPr>
          <w:rFonts w:ascii="Aptos" w:hAnsi="Aptos"/>
          <w:sz w:val="22"/>
          <w:szCs w:val="22"/>
        </w:rPr>
        <w:t xml:space="preserve"> </w:t>
      </w:r>
      <w:r w:rsidR="009347A1" w:rsidRPr="00F36ED2">
        <w:rPr>
          <w:rFonts w:ascii="Aptos" w:hAnsi="Aptos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4"/>
        <w:gridCol w:w="2241"/>
        <w:gridCol w:w="1550"/>
        <w:gridCol w:w="913"/>
        <w:gridCol w:w="707"/>
        <w:gridCol w:w="2785"/>
      </w:tblGrid>
      <w:tr w:rsidR="00EC1F69" w:rsidRPr="00F36ED2" w14:paraId="77444E59" w14:textId="77777777" w:rsidTr="00084500">
        <w:trPr>
          <w:trHeight w:val="242"/>
        </w:trPr>
        <w:tc>
          <w:tcPr>
            <w:tcW w:w="2594" w:type="dxa"/>
          </w:tcPr>
          <w:p w14:paraId="68212ECA" w14:textId="457496B8" w:rsidR="00EC1F69" w:rsidRPr="00F36ED2" w:rsidRDefault="00EC1F69" w:rsidP="00EC1F69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241" w:type="dxa"/>
          </w:tcPr>
          <w:p w14:paraId="5C0CED7F" w14:textId="378778EE" w:rsidR="00EC1F69" w:rsidRPr="00F36ED2" w:rsidRDefault="00EC1F69" w:rsidP="00EC1F69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550" w:type="dxa"/>
          </w:tcPr>
          <w:p w14:paraId="77001379" w14:textId="0B081CB1" w:rsidR="00EC1F69" w:rsidRPr="00F36ED2" w:rsidRDefault="00EC1F69" w:rsidP="00EC1F69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913" w:type="dxa"/>
          </w:tcPr>
          <w:p w14:paraId="58F81034" w14:textId="4A58D7C8" w:rsidR="00EC1F69" w:rsidRPr="00F36ED2" w:rsidRDefault="00EC1F69" w:rsidP="003B2FDD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707" w:type="dxa"/>
          </w:tcPr>
          <w:p w14:paraId="3F926F7C" w14:textId="52A334D2" w:rsidR="00EC1F69" w:rsidRPr="00F36ED2" w:rsidRDefault="00EC1F69" w:rsidP="003B2FDD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785" w:type="dxa"/>
          </w:tcPr>
          <w:p w14:paraId="6FCBC4A8" w14:textId="21B25936" w:rsidR="00EC1F69" w:rsidRPr="00F36ED2" w:rsidRDefault="00EC1F69" w:rsidP="00EC1F69">
            <w:pPr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F36ED2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E86EBD" w:rsidRPr="00F36ED2" w14:paraId="569A75C4" w14:textId="77777777" w:rsidTr="00E86EBD">
        <w:trPr>
          <w:trHeight w:val="314"/>
        </w:trPr>
        <w:tc>
          <w:tcPr>
            <w:tcW w:w="2594" w:type="dxa"/>
          </w:tcPr>
          <w:p w14:paraId="127EAD23" w14:textId="7C5B3FAA" w:rsidR="00E86EBD" w:rsidRPr="00F36ED2" w:rsidRDefault="00E86EBD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Minutes – Reg </w:t>
            </w:r>
            <w:r w:rsidR="00374FBA">
              <w:rPr>
                <w:rFonts w:ascii="Aptos" w:hAnsi="Aptos"/>
                <w:sz w:val="22"/>
                <w:szCs w:val="22"/>
              </w:rPr>
              <w:t>April</w:t>
            </w:r>
          </w:p>
        </w:tc>
        <w:tc>
          <w:tcPr>
            <w:tcW w:w="2241" w:type="dxa"/>
          </w:tcPr>
          <w:p w14:paraId="20C4D47C" w14:textId="2524D4F0" w:rsidR="00E86EBD" w:rsidRPr="00F36ED2" w:rsidRDefault="005800AC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1550" w:type="dxa"/>
          </w:tcPr>
          <w:p w14:paraId="3A185870" w14:textId="09611B32" w:rsidR="00E86EBD" w:rsidRPr="00F36ED2" w:rsidRDefault="005800AC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913" w:type="dxa"/>
          </w:tcPr>
          <w:p w14:paraId="53058DCA" w14:textId="6D5D04E9" w:rsidR="00E86EBD" w:rsidRPr="00F36ED2" w:rsidRDefault="005800AC" w:rsidP="003B2FDD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707" w:type="dxa"/>
          </w:tcPr>
          <w:p w14:paraId="171D54B4" w14:textId="24923DE1" w:rsidR="00E86EBD" w:rsidRPr="00F36ED2" w:rsidRDefault="005800AC" w:rsidP="003B2FDD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785" w:type="dxa"/>
          </w:tcPr>
          <w:p w14:paraId="5B473A75" w14:textId="380F5504" w:rsidR="00E86EBD" w:rsidRPr="00F36ED2" w:rsidRDefault="00E86EBD" w:rsidP="00EC1F69">
            <w:pPr>
              <w:rPr>
                <w:rFonts w:ascii="Aptos" w:hAnsi="Aptos"/>
                <w:sz w:val="22"/>
                <w:szCs w:val="22"/>
              </w:rPr>
            </w:pPr>
          </w:p>
        </w:tc>
      </w:tr>
      <w:tr w:rsidR="00E86EBD" w:rsidRPr="00F36ED2" w14:paraId="513C69D1" w14:textId="77777777" w:rsidTr="00E86EBD">
        <w:trPr>
          <w:trHeight w:val="332"/>
        </w:trPr>
        <w:tc>
          <w:tcPr>
            <w:tcW w:w="2594" w:type="dxa"/>
          </w:tcPr>
          <w:p w14:paraId="7EA4C32E" w14:textId="699F85A3" w:rsidR="00E86EBD" w:rsidRPr="00F36ED2" w:rsidRDefault="00E86EBD" w:rsidP="00EC1F69">
            <w:pPr>
              <w:rPr>
                <w:rFonts w:ascii="Aptos" w:hAnsi="Aptos"/>
                <w:sz w:val="22"/>
                <w:szCs w:val="22"/>
              </w:rPr>
            </w:pPr>
            <w:bookmarkStart w:id="1" w:name="_Hlk198287350"/>
            <w:r w:rsidRPr="00F36ED2">
              <w:rPr>
                <w:rFonts w:ascii="Aptos" w:hAnsi="Aptos"/>
                <w:sz w:val="22"/>
                <w:szCs w:val="22"/>
              </w:rPr>
              <w:t>Claims and Accounts</w:t>
            </w:r>
          </w:p>
        </w:tc>
        <w:tc>
          <w:tcPr>
            <w:tcW w:w="2241" w:type="dxa"/>
          </w:tcPr>
          <w:p w14:paraId="11E0B9E5" w14:textId="62015C95" w:rsidR="00E86EBD" w:rsidRPr="00F36ED2" w:rsidRDefault="005800AC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Erickson</w:t>
            </w:r>
          </w:p>
        </w:tc>
        <w:tc>
          <w:tcPr>
            <w:tcW w:w="1550" w:type="dxa"/>
          </w:tcPr>
          <w:p w14:paraId="7548352B" w14:textId="18104759" w:rsidR="00E86EBD" w:rsidRPr="00F36ED2" w:rsidRDefault="005800AC" w:rsidP="00EC1F69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913" w:type="dxa"/>
          </w:tcPr>
          <w:p w14:paraId="6E2CAE8D" w14:textId="438DE524" w:rsidR="00E86EBD" w:rsidRPr="00F36ED2" w:rsidRDefault="005800AC" w:rsidP="00390F4D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707" w:type="dxa"/>
          </w:tcPr>
          <w:p w14:paraId="433141D9" w14:textId="359C7EAE" w:rsidR="00E86EBD" w:rsidRPr="00F36ED2" w:rsidRDefault="005800AC" w:rsidP="003B2FDD">
            <w:pPr>
              <w:jc w:val="center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785" w:type="dxa"/>
          </w:tcPr>
          <w:p w14:paraId="53B7E797" w14:textId="26F1D702" w:rsidR="00E86EBD" w:rsidRPr="00F36ED2" w:rsidRDefault="00E86EBD" w:rsidP="00EC1F69">
            <w:pPr>
              <w:rPr>
                <w:rFonts w:ascii="Aptos" w:hAnsi="Aptos"/>
                <w:sz w:val="22"/>
                <w:szCs w:val="22"/>
              </w:rPr>
            </w:pPr>
          </w:p>
        </w:tc>
      </w:tr>
      <w:bookmarkEnd w:id="1"/>
    </w:tbl>
    <w:p w14:paraId="56A87D41" w14:textId="220A550D" w:rsidR="0042470A" w:rsidRPr="001A6719" w:rsidRDefault="0042470A" w:rsidP="004931CA">
      <w:pPr>
        <w:pStyle w:val="ListParagraph"/>
        <w:ind w:left="90"/>
        <w:rPr>
          <w:rFonts w:ascii="Aptos" w:hAnsi="Aptos"/>
          <w:i/>
          <w:sz w:val="22"/>
          <w:szCs w:val="22"/>
        </w:rPr>
      </w:pPr>
    </w:p>
    <w:p w14:paraId="3EB44E91" w14:textId="2935C363" w:rsidR="00A75D29" w:rsidRPr="00A75D29" w:rsidRDefault="009C51AE" w:rsidP="00711985">
      <w:pPr>
        <w:pStyle w:val="ListParagraph"/>
        <w:numPr>
          <w:ilvl w:val="0"/>
          <w:numId w:val="2"/>
        </w:numPr>
        <w:rPr>
          <w:rFonts w:ascii="Aptos" w:hAnsi="Aptos"/>
          <w:i/>
          <w:sz w:val="22"/>
          <w:szCs w:val="22"/>
        </w:rPr>
      </w:pPr>
      <w:r w:rsidRPr="00A75D29">
        <w:rPr>
          <w:rFonts w:ascii="Aptos" w:hAnsi="Aptos"/>
          <w:b/>
          <w:bCs/>
          <w:i/>
          <w:sz w:val="22"/>
          <w:szCs w:val="22"/>
        </w:rPr>
        <w:t>Student Report</w:t>
      </w:r>
      <w:r w:rsidRPr="00A75D29">
        <w:rPr>
          <w:rFonts w:ascii="Aptos" w:hAnsi="Aptos"/>
          <w:i/>
          <w:sz w:val="22"/>
          <w:szCs w:val="22"/>
        </w:rPr>
        <w:t>.</w:t>
      </w:r>
      <w:r w:rsidR="00113706" w:rsidRPr="00A75D29">
        <w:rPr>
          <w:rFonts w:ascii="Aptos" w:hAnsi="Aptos"/>
          <w:iCs/>
          <w:sz w:val="22"/>
          <w:szCs w:val="22"/>
        </w:rPr>
        <w:t xml:space="preserve"> </w:t>
      </w:r>
      <w:r w:rsidR="005767B5">
        <w:rPr>
          <w:rFonts w:ascii="Aptos" w:hAnsi="Aptos"/>
          <w:iCs/>
          <w:sz w:val="22"/>
          <w:szCs w:val="22"/>
        </w:rPr>
        <w:t xml:space="preserve">Rory </w:t>
      </w:r>
      <w:proofErr w:type="gramStart"/>
      <w:r w:rsidR="005767B5">
        <w:rPr>
          <w:rFonts w:ascii="Aptos" w:hAnsi="Aptos"/>
          <w:iCs/>
          <w:sz w:val="22"/>
          <w:szCs w:val="22"/>
        </w:rPr>
        <w:t>Rassmusun</w:t>
      </w:r>
      <w:r w:rsidR="005800AC">
        <w:rPr>
          <w:rFonts w:ascii="Aptos" w:hAnsi="Aptos"/>
          <w:iCs/>
          <w:sz w:val="22"/>
          <w:szCs w:val="22"/>
        </w:rPr>
        <w:t xml:space="preserve">  new</w:t>
      </w:r>
      <w:proofErr w:type="gramEnd"/>
      <w:r w:rsidR="005800AC">
        <w:rPr>
          <w:rFonts w:ascii="Aptos" w:hAnsi="Aptos"/>
          <w:iCs/>
          <w:sz w:val="22"/>
          <w:szCs w:val="22"/>
        </w:rPr>
        <w:t xml:space="preserve"> president introduced Kaylee, St. Co barbecue, ordered </w:t>
      </w:r>
      <w:proofErr w:type="gramStart"/>
      <w:r w:rsidR="005800AC">
        <w:rPr>
          <w:rFonts w:ascii="Aptos" w:hAnsi="Aptos"/>
          <w:iCs/>
          <w:sz w:val="22"/>
          <w:szCs w:val="22"/>
        </w:rPr>
        <w:t>Homecoming  items</w:t>
      </w:r>
      <w:proofErr w:type="gramEnd"/>
      <w:r w:rsidR="005800AC">
        <w:rPr>
          <w:rFonts w:ascii="Aptos" w:hAnsi="Aptos"/>
          <w:iCs/>
          <w:sz w:val="22"/>
          <w:szCs w:val="22"/>
        </w:rPr>
        <w:t>.</w:t>
      </w:r>
    </w:p>
    <w:p w14:paraId="662CD00E" w14:textId="73D2C516" w:rsidR="004931CA" w:rsidRPr="00A75D29" w:rsidRDefault="004931CA" w:rsidP="00711985">
      <w:pPr>
        <w:pStyle w:val="ListParagraph"/>
        <w:numPr>
          <w:ilvl w:val="0"/>
          <w:numId w:val="2"/>
        </w:numPr>
        <w:rPr>
          <w:rFonts w:ascii="Aptos" w:hAnsi="Aptos"/>
          <w:i/>
          <w:sz w:val="22"/>
          <w:szCs w:val="22"/>
        </w:rPr>
      </w:pPr>
      <w:r w:rsidRPr="00A75D29">
        <w:rPr>
          <w:rFonts w:ascii="Aptos" w:hAnsi="Aptos"/>
          <w:b/>
          <w:bCs/>
          <w:i/>
          <w:sz w:val="22"/>
          <w:szCs w:val="22"/>
        </w:rPr>
        <w:t>Staff Report</w:t>
      </w:r>
      <w:r w:rsidRPr="00A75D29">
        <w:rPr>
          <w:rFonts w:ascii="Aptos" w:hAnsi="Aptos"/>
          <w:i/>
          <w:sz w:val="22"/>
          <w:szCs w:val="22"/>
        </w:rPr>
        <w:t xml:space="preserve">. </w:t>
      </w:r>
      <w:r w:rsidR="00C143A3">
        <w:rPr>
          <w:rFonts w:ascii="Aptos" w:hAnsi="Aptos"/>
          <w:i/>
          <w:sz w:val="22"/>
          <w:szCs w:val="22"/>
        </w:rPr>
        <w:t xml:space="preserve"> </w:t>
      </w:r>
      <w:r w:rsidR="00DC3F54">
        <w:rPr>
          <w:rFonts w:ascii="Aptos" w:hAnsi="Aptos"/>
          <w:i/>
          <w:sz w:val="22"/>
          <w:szCs w:val="22"/>
        </w:rPr>
        <w:t xml:space="preserve">Mr. Bowman reported on the </w:t>
      </w:r>
      <w:r w:rsidR="005800AC">
        <w:rPr>
          <w:rFonts w:ascii="Aptos" w:hAnsi="Aptos"/>
          <w:i/>
          <w:sz w:val="22"/>
          <w:szCs w:val="22"/>
        </w:rPr>
        <w:t xml:space="preserve">state </w:t>
      </w:r>
      <w:r w:rsidR="00DC3F54">
        <w:rPr>
          <w:rFonts w:ascii="Aptos" w:hAnsi="Aptos"/>
          <w:i/>
          <w:sz w:val="22"/>
          <w:szCs w:val="22"/>
        </w:rPr>
        <w:t>music</w:t>
      </w:r>
      <w:r w:rsidR="005800AC">
        <w:rPr>
          <w:rFonts w:ascii="Aptos" w:hAnsi="Aptos"/>
          <w:i/>
          <w:sz w:val="22"/>
          <w:szCs w:val="22"/>
        </w:rPr>
        <w:t xml:space="preserve"> </w:t>
      </w:r>
      <w:proofErr w:type="gramStart"/>
      <w:r w:rsidR="005800AC">
        <w:rPr>
          <w:rFonts w:ascii="Aptos" w:hAnsi="Aptos"/>
          <w:i/>
          <w:sz w:val="22"/>
          <w:szCs w:val="22"/>
        </w:rPr>
        <w:t xml:space="preserve">festival </w:t>
      </w:r>
      <w:r w:rsidR="00977F32">
        <w:rPr>
          <w:rFonts w:ascii="Aptos" w:hAnsi="Aptos"/>
          <w:i/>
          <w:sz w:val="22"/>
          <w:szCs w:val="22"/>
        </w:rPr>
        <w:t xml:space="preserve"> </w:t>
      </w:r>
      <w:r w:rsidR="005800AC">
        <w:rPr>
          <w:rFonts w:ascii="Aptos" w:hAnsi="Aptos"/>
          <w:i/>
          <w:sz w:val="22"/>
          <w:szCs w:val="22"/>
        </w:rPr>
        <w:t>23</w:t>
      </w:r>
      <w:proofErr w:type="gramEnd"/>
      <w:r w:rsidR="005800AC">
        <w:rPr>
          <w:rFonts w:ascii="Aptos" w:hAnsi="Aptos"/>
          <w:i/>
          <w:sz w:val="22"/>
          <w:szCs w:val="22"/>
        </w:rPr>
        <w:t xml:space="preserve"> qualified 18 placed   3 events 100% score</w:t>
      </w:r>
    </w:p>
    <w:p w14:paraId="27F4F9E7" w14:textId="43D6758C" w:rsidR="00654A5A" w:rsidRPr="00A12459" w:rsidRDefault="008F786C" w:rsidP="00D66260">
      <w:pPr>
        <w:numPr>
          <w:ilvl w:val="0"/>
          <w:numId w:val="2"/>
        </w:numPr>
        <w:rPr>
          <w:rFonts w:ascii="Aptos" w:hAnsi="Aptos"/>
          <w:bCs/>
          <w:iCs/>
          <w:sz w:val="22"/>
          <w:szCs w:val="22"/>
        </w:rPr>
      </w:pPr>
      <w:r w:rsidRPr="00A12459">
        <w:rPr>
          <w:rFonts w:ascii="Aptos" w:hAnsi="Aptos"/>
          <w:b/>
          <w:i/>
          <w:sz w:val="22"/>
          <w:szCs w:val="22"/>
        </w:rPr>
        <w:t>Committee Reports</w:t>
      </w:r>
      <w:r w:rsidR="00DC3F54">
        <w:rPr>
          <w:rFonts w:ascii="Aptos" w:hAnsi="Aptos"/>
          <w:b/>
          <w:i/>
          <w:sz w:val="22"/>
          <w:szCs w:val="22"/>
        </w:rPr>
        <w:t>.</w:t>
      </w:r>
    </w:p>
    <w:p w14:paraId="3642B0AB" w14:textId="4E957D03" w:rsidR="00472F34" w:rsidRPr="00F36ED2" w:rsidRDefault="00EE54A5" w:rsidP="0076039F">
      <w:pPr>
        <w:numPr>
          <w:ilvl w:val="0"/>
          <w:numId w:val="2"/>
        </w:numPr>
        <w:rPr>
          <w:rFonts w:ascii="Aptos" w:hAnsi="Aptos"/>
          <w:sz w:val="20"/>
          <w:szCs w:val="20"/>
        </w:rPr>
      </w:pPr>
      <w:r w:rsidRPr="00F36ED2">
        <w:rPr>
          <w:rFonts w:ascii="Aptos" w:hAnsi="Aptos"/>
          <w:b/>
          <w:i/>
          <w:sz w:val="22"/>
          <w:szCs w:val="22"/>
        </w:rPr>
        <w:t>A</w:t>
      </w:r>
      <w:r w:rsidR="00472F34" w:rsidRPr="00F36ED2">
        <w:rPr>
          <w:rFonts w:ascii="Aptos" w:hAnsi="Aptos"/>
          <w:b/>
          <w:i/>
          <w:sz w:val="22"/>
          <w:szCs w:val="22"/>
        </w:rPr>
        <w:t>dministration Reports</w:t>
      </w:r>
      <w:r w:rsidR="00DA637F" w:rsidRPr="00F36ED2">
        <w:rPr>
          <w:rFonts w:ascii="Aptos" w:hAnsi="Aptos"/>
          <w:b/>
          <w:i/>
          <w:sz w:val="22"/>
          <w:szCs w:val="22"/>
        </w:rPr>
        <w:t xml:space="preserve"> </w:t>
      </w:r>
      <w:r w:rsidR="00476F2D" w:rsidRPr="00F36ED2">
        <w:rPr>
          <w:rFonts w:ascii="Aptos" w:hAnsi="Aptos"/>
          <w:sz w:val="22"/>
          <w:szCs w:val="22"/>
        </w:rPr>
        <w:t>–</w:t>
      </w:r>
      <w:r w:rsidR="00472F34" w:rsidRPr="00F36ED2">
        <w:rPr>
          <w:rFonts w:ascii="Aptos" w:hAnsi="Aptos"/>
          <w:sz w:val="22"/>
          <w:szCs w:val="22"/>
        </w:rPr>
        <w:t xml:space="preserve"> </w:t>
      </w:r>
      <w:r w:rsidR="00476F2D" w:rsidRPr="00F36ED2">
        <w:rPr>
          <w:rFonts w:ascii="Aptos" w:hAnsi="Aptos"/>
          <w:sz w:val="20"/>
          <w:szCs w:val="20"/>
        </w:rPr>
        <w:t xml:space="preserve">The board </w:t>
      </w:r>
      <w:r w:rsidR="00472F34" w:rsidRPr="00F36ED2">
        <w:rPr>
          <w:rFonts w:ascii="Aptos" w:hAnsi="Aptos"/>
          <w:sz w:val="20"/>
          <w:szCs w:val="20"/>
        </w:rPr>
        <w:t>brief</w:t>
      </w:r>
      <w:r w:rsidR="00476F2D" w:rsidRPr="00F36ED2">
        <w:rPr>
          <w:rFonts w:ascii="Aptos" w:hAnsi="Aptos"/>
          <w:sz w:val="20"/>
          <w:szCs w:val="20"/>
        </w:rPr>
        <w:t>ly</w:t>
      </w:r>
      <w:r w:rsidR="00472F34" w:rsidRPr="00F36ED2">
        <w:rPr>
          <w:rFonts w:ascii="Aptos" w:hAnsi="Aptos"/>
          <w:sz w:val="20"/>
          <w:szCs w:val="20"/>
        </w:rPr>
        <w:t xml:space="preserve"> review</w:t>
      </w:r>
      <w:r w:rsidR="00C86AD3" w:rsidRPr="00F36ED2">
        <w:rPr>
          <w:rFonts w:ascii="Aptos" w:hAnsi="Aptos"/>
          <w:sz w:val="20"/>
          <w:szCs w:val="20"/>
        </w:rPr>
        <w:t>s</w:t>
      </w:r>
      <w:r w:rsidR="00476F2D" w:rsidRPr="00F36ED2">
        <w:rPr>
          <w:rFonts w:ascii="Aptos" w:hAnsi="Aptos"/>
          <w:sz w:val="20"/>
          <w:szCs w:val="20"/>
        </w:rPr>
        <w:t xml:space="preserve"> the</w:t>
      </w:r>
      <w:r w:rsidR="00472F34" w:rsidRPr="00F36ED2">
        <w:rPr>
          <w:rFonts w:ascii="Aptos" w:hAnsi="Aptos"/>
          <w:sz w:val="20"/>
          <w:szCs w:val="20"/>
        </w:rPr>
        <w:t xml:space="preserve"> written </w:t>
      </w:r>
      <w:r w:rsidR="00037846" w:rsidRPr="00F36ED2">
        <w:rPr>
          <w:rFonts w:ascii="Aptos" w:hAnsi="Aptos"/>
          <w:sz w:val="20"/>
          <w:szCs w:val="20"/>
        </w:rPr>
        <w:t xml:space="preserve">reports provided </w:t>
      </w:r>
      <w:r w:rsidR="0033038A" w:rsidRPr="00F36ED2">
        <w:rPr>
          <w:rFonts w:ascii="Aptos" w:hAnsi="Aptos"/>
          <w:sz w:val="20"/>
          <w:szCs w:val="20"/>
        </w:rPr>
        <w:t xml:space="preserve">in the </w:t>
      </w:r>
      <w:r w:rsidR="00037846" w:rsidRPr="00F36ED2">
        <w:rPr>
          <w:rFonts w:ascii="Aptos" w:hAnsi="Aptos"/>
          <w:sz w:val="20"/>
          <w:szCs w:val="20"/>
        </w:rPr>
        <w:t>board packet. S</w:t>
      </w:r>
      <w:r w:rsidR="00A32FA2" w:rsidRPr="00F36ED2">
        <w:rPr>
          <w:rFonts w:ascii="Aptos" w:hAnsi="Aptos"/>
          <w:sz w:val="20"/>
          <w:szCs w:val="20"/>
        </w:rPr>
        <w:t>ome specific</w:t>
      </w:r>
      <w:r w:rsidR="00037846" w:rsidRPr="00F36ED2">
        <w:rPr>
          <w:rFonts w:ascii="Aptos" w:hAnsi="Aptos"/>
          <w:sz w:val="20"/>
          <w:szCs w:val="20"/>
        </w:rPr>
        <w:t>,</w:t>
      </w:r>
      <w:r w:rsidR="00A32FA2" w:rsidRPr="00F36ED2">
        <w:rPr>
          <w:rFonts w:ascii="Aptos" w:hAnsi="Aptos"/>
          <w:sz w:val="20"/>
          <w:szCs w:val="20"/>
        </w:rPr>
        <w:t xml:space="preserve"> anti</w:t>
      </w:r>
      <w:r w:rsidR="00037846" w:rsidRPr="00F36ED2">
        <w:rPr>
          <w:rFonts w:ascii="Aptos" w:hAnsi="Aptos"/>
          <w:sz w:val="20"/>
          <w:szCs w:val="20"/>
        </w:rPr>
        <w:t xml:space="preserve">cipated items are listed below.  </w:t>
      </w:r>
      <w:r w:rsidR="00EA39A0" w:rsidRPr="00F36ED2">
        <w:rPr>
          <w:rFonts w:ascii="Aptos" w:hAnsi="Aptos"/>
          <w:sz w:val="20"/>
          <w:szCs w:val="20"/>
        </w:rPr>
        <w:t>The Board will</w:t>
      </w:r>
      <w:r w:rsidR="00977A3C" w:rsidRPr="00F36ED2">
        <w:rPr>
          <w:rFonts w:ascii="Aptos" w:hAnsi="Aptos"/>
          <w:sz w:val="20"/>
          <w:szCs w:val="20"/>
        </w:rPr>
        <w:t xml:space="preserve"> not</w:t>
      </w:r>
      <w:r w:rsidR="00EA39A0" w:rsidRPr="00F36ED2">
        <w:rPr>
          <w:rFonts w:ascii="Aptos" w:hAnsi="Aptos"/>
          <w:sz w:val="20"/>
          <w:szCs w:val="20"/>
        </w:rPr>
        <w:t xml:space="preserve"> </w:t>
      </w:r>
      <w:r w:rsidR="00D87C0E" w:rsidRPr="00F36ED2">
        <w:rPr>
          <w:rFonts w:ascii="Aptos" w:hAnsi="Aptos"/>
          <w:sz w:val="20"/>
          <w:szCs w:val="20"/>
        </w:rPr>
        <w:t>act</w:t>
      </w:r>
      <w:r w:rsidR="00A32FA2" w:rsidRPr="00F36ED2">
        <w:rPr>
          <w:rFonts w:ascii="Aptos" w:hAnsi="Aptos"/>
          <w:sz w:val="20"/>
          <w:szCs w:val="20"/>
        </w:rPr>
        <w:t xml:space="preserve"> on items in a </w:t>
      </w:r>
      <w:r w:rsidR="00977A3C" w:rsidRPr="00F36ED2">
        <w:rPr>
          <w:rFonts w:ascii="Aptos" w:hAnsi="Aptos"/>
          <w:sz w:val="20"/>
          <w:szCs w:val="20"/>
        </w:rPr>
        <w:t>report unless the item</w:t>
      </w:r>
      <w:r w:rsidR="00EA39A0" w:rsidRPr="00F36ED2">
        <w:rPr>
          <w:rFonts w:ascii="Aptos" w:hAnsi="Aptos"/>
          <w:sz w:val="20"/>
          <w:szCs w:val="20"/>
        </w:rPr>
        <w:t xml:space="preserve"> appears</w:t>
      </w:r>
      <w:r w:rsidR="00A32FA2" w:rsidRPr="00F36ED2">
        <w:rPr>
          <w:rFonts w:ascii="Aptos" w:hAnsi="Aptos"/>
          <w:sz w:val="20"/>
          <w:szCs w:val="20"/>
        </w:rPr>
        <w:t xml:space="preserve"> as an action item in the new or unfinished business section</w:t>
      </w:r>
      <w:r w:rsidR="00037846" w:rsidRPr="00F36ED2">
        <w:rPr>
          <w:rFonts w:ascii="Aptos" w:hAnsi="Aptos"/>
          <w:sz w:val="20"/>
          <w:szCs w:val="20"/>
        </w:rPr>
        <w:t>s</w:t>
      </w:r>
      <w:r w:rsidR="00A32FA2" w:rsidRPr="00F36ED2">
        <w:rPr>
          <w:rFonts w:ascii="Aptos" w:hAnsi="Aptos"/>
          <w:sz w:val="20"/>
          <w:szCs w:val="20"/>
        </w:rPr>
        <w:t xml:space="preserve"> of the agenda.</w:t>
      </w:r>
    </w:p>
    <w:p w14:paraId="04812388" w14:textId="0CDA5609" w:rsidR="00E12A29" w:rsidRPr="00F36ED2" w:rsidRDefault="00E12A29" w:rsidP="00F36ED2">
      <w:pPr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sz w:val="22"/>
          <w:szCs w:val="22"/>
        </w:rPr>
        <w:t>Clerk/Business Manager</w:t>
      </w:r>
      <w:r w:rsidR="001E5850">
        <w:rPr>
          <w:rFonts w:ascii="Aptos" w:hAnsi="Aptos"/>
          <w:sz w:val="22"/>
          <w:szCs w:val="22"/>
        </w:rPr>
        <w:t xml:space="preserve"> </w:t>
      </w:r>
      <w:r w:rsidR="00997EF7">
        <w:rPr>
          <w:rFonts w:ascii="Aptos" w:hAnsi="Aptos"/>
          <w:sz w:val="22"/>
          <w:szCs w:val="22"/>
        </w:rPr>
        <w:t>– No questions.</w:t>
      </w:r>
    </w:p>
    <w:p w14:paraId="1ED1AC0E" w14:textId="22EAFF9A" w:rsidR="002E7099" w:rsidRPr="00FD7259" w:rsidRDefault="00E12A29" w:rsidP="00FD7259">
      <w:pPr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sz w:val="22"/>
          <w:szCs w:val="22"/>
        </w:rPr>
        <w:t>Principal/A.D.</w:t>
      </w:r>
      <w:r w:rsidR="00F22AF7">
        <w:rPr>
          <w:rFonts w:ascii="Aptos" w:hAnsi="Aptos"/>
          <w:sz w:val="22"/>
          <w:szCs w:val="22"/>
        </w:rPr>
        <w:t xml:space="preserve"> </w:t>
      </w:r>
      <w:r w:rsidR="00856560">
        <w:rPr>
          <w:rFonts w:ascii="Aptos" w:hAnsi="Aptos"/>
          <w:sz w:val="22"/>
          <w:szCs w:val="22"/>
        </w:rPr>
        <w:t xml:space="preserve"> </w:t>
      </w:r>
      <w:r w:rsidR="00267643">
        <w:rPr>
          <w:rFonts w:ascii="Aptos" w:hAnsi="Aptos"/>
          <w:sz w:val="22"/>
          <w:szCs w:val="22"/>
        </w:rPr>
        <w:t xml:space="preserve">– </w:t>
      </w:r>
      <w:r w:rsidR="008B404C">
        <w:rPr>
          <w:rFonts w:ascii="Aptos" w:hAnsi="Aptos"/>
          <w:sz w:val="22"/>
          <w:szCs w:val="22"/>
        </w:rPr>
        <w:t xml:space="preserve"> </w:t>
      </w:r>
      <w:r w:rsidR="00421D34">
        <w:rPr>
          <w:rFonts w:ascii="Aptos" w:hAnsi="Aptos"/>
          <w:sz w:val="22"/>
          <w:szCs w:val="22"/>
        </w:rPr>
        <w:t>No questions.</w:t>
      </w:r>
      <w:r w:rsidR="00B272D4">
        <w:rPr>
          <w:rFonts w:ascii="Aptos" w:hAnsi="Aptos"/>
          <w:sz w:val="22"/>
          <w:szCs w:val="22"/>
        </w:rPr>
        <w:t xml:space="preserve"> </w:t>
      </w:r>
      <w:r w:rsidR="00F43DEE">
        <w:rPr>
          <w:rFonts w:ascii="Aptos" w:hAnsi="Aptos"/>
          <w:sz w:val="22"/>
          <w:szCs w:val="22"/>
        </w:rPr>
        <w:t xml:space="preserve"> </w:t>
      </w:r>
      <w:r w:rsidR="005800AC">
        <w:rPr>
          <w:rFonts w:ascii="Aptos" w:hAnsi="Aptos"/>
          <w:sz w:val="22"/>
          <w:szCs w:val="22"/>
        </w:rPr>
        <w:t>Art show in the cafeteria.</w:t>
      </w:r>
      <w:r w:rsidR="00B768A9">
        <w:rPr>
          <w:rFonts w:ascii="Aptos" w:hAnsi="Aptos"/>
          <w:sz w:val="22"/>
          <w:szCs w:val="22"/>
        </w:rPr>
        <w:t xml:space="preserve">  </w:t>
      </w:r>
      <w:r w:rsidR="00B768A9">
        <w:rPr>
          <w:rFonts w:ascii="Aptos" w:hAnsi="Aptos"/>
          <w:sz w:val="22"/>
          <w:szCs w:val="22"/>
        </w:rPr>
        <w:t>Activities Director – submitted report</w:t>
      </w:r>
    </w:p>
    <w:p w14:paraId="6431ED54" w14:textId="44E28A76" w:rsidR="00E12A29" w:rsidRDefault="00E12A29" w:rsidP="00F36ED2">
      <w:pPr>
        <w:numPr>
          <w:ilvl w:val="1"/>
          <w:numId w:val="2"/>
        </w:num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sz w:val="22"/>
          <w:szCs w:val="22"/>
        </w:rPr>
        <w:t>Superintendent</w:t>
      </w:r>
      <w:r w:rsidR="00C05B17" w:rsidRPr="00F36ED2">
        <w:rPr>
          <w:rFonts w:ascii="Aptos" w:hAnsi="Aptos"/>
          <w:sz w:val="22"/>
          <w:szCs w:val="22"/>
        </w:rPr>
        <w:t xml:space="preserve"> </w:t>
      </w:r>
      <w:r w:rsidR="00567712">
        <w:rPr>
          <w:rFonts w:ascii="Aptos" w:hAnsi="Aptos"/>
          <w:sz w:val="22"/>
          <w:szCs w:val="22"/>
        </w:rPr>
        <w:t>–</w:t>
      </w:r>
      <w:r w:rsidR="005C7238">
        <w:rPr>
          <w:rFonts w:ascii="Aptos" w:hAnsi="Aptos"/>
          <w:sz w:val="22"/>
          <w:szCs w:val="22"/>
        </w:rPr>
        <w:t xml:space="preserve"> N</w:t>
      </w:r>
      <w:r w:rsidR="00267643">
        <w:rPr>
          <w:rFonts w:ascii="Aptos" w:hAnsi="Aptos"/>
          <w:sz w:val="22"/>
          <w:szCs w:val="22"/>
        </w:rPr>
        <w:t>o questions.</w:t>
      </w:r>
      <w:r w:rsidR="00F43DEE">
        <w:rPr>
          <w:rFonts w:ascii="Aptos" w:hAnsi="Aptos"/>
          <w:sz w:val="22"/>
          <w:szCs w:val="22"/>
        </w:rPr>
        <w:t xml:space="preserve">  </w:t>
      </w:r>
      <w:r w:rsidR="005800AC">
        <w:rPr>
          <w:rFonts w:ascii="Aptos" w:hAnsi="Aptos"/>
          <w:sz w:val="22"/>
          <w:szCs w:val="22"/>
        </w:rPr>
        <w:t xml:space="preserve">  </w:t>
      </w:r>
    </w:p>
    <w:p w14:paraId="51B8396A" w14:textId="7C8D0F0C" w:rsidR="00F36ED2" w:rsidRPr="00F36ED2" w:rsidRDefault="00F36ED2" w:rsidP="00B768A9">
      <w:pPr>
        <w:ind w:left="180"/>
        <w:rPr>
          <w:rFonts w:ascii="Aptos" w:hAnsi="Aptos"/>
          <w:sz w:val="22"/>
          <w:szCs w:val="22"/>
        </w:rPr>
      </w:pPr>
    </w:p>
    <w:p w14:paraId="6E964209" w14:textId="03ABA2C2" w:rsidR="009124F2" w:rsidRPr="00F36ED2" w:rsidRDefault="008F786C" w:rsidP="001E5C9B">
      <w:pPr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Unfinished Business</w:t>
      </w:r>
      <w:r w:rsidR="000C37CF" w:rsidRPr="00F36ED2">
        <w:rPr>
          <w:rFonts w:ascii="Aptos" w:hAnsi="Aptos"/>
          <w:b/>
          <w:i/>
          <w:sz w:val="22"/>
          <w:szCs w:val="22"/>
        </w:rPr>
        <w:t>- Action is always possible for Unfinished Business items.</w:t>
      </w:r>
    </w:p>
    <w:p w14:paraId="15703C06" w14:textId="710EBF93" w:rsidR="00FD612C" w:rsidRPr="00F36ED2" w:rsidRDefault="00D37076" w:rsidP="0076039F">
      <w:pPr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F36ED2">
        <w:rPr>
          <w:rFonts w:ascii="Aptos" w:hAnsi="Aptos"/>
          <w:b/>
          <w:i/>
          <w:sz w:val="22"/>
          <w:szCs w:val="22"/>
        </w:rPr>
        <w:t>New Business</w:t>
      </w:r>
      <w:r w:rsidR="000C37CF" w:rsidRPr="00F36ED2">
        <w:rPr>
          <w:rFonts w:ascii="Aptos" w:hAnsi="Aptos"/>
          <w:b/>
          <w:i/>
          <w:sz w:val="22"/>
          <w:szCs w:val="22"/>
        </w:rPr>
        <w:t xml:space="preserve"> – </w:t>
      </w:r>
      <w:r w:rsidR="00AE4676" w:rsidRPr="00F36ED2">
        <w:rPr>
          <w:rFonts w:ascii="Aptos" w:hAnsi="Aptos"/>
          <w:b/>
          <w:i/>
          <w:sz w:val="22"/>
          <w:szCs w:val="22"/>
        </w:rPr>
        <w:t>Action is al</w:t>
      </w:r>
      <w:r w:rsidR="000C37CF" w:rsidRPr="00F36ED2">
        <w:rPr>
          <w:rFonts w:ascii="Aptos" w:hAnsi="Aptos"/>
          <w:b/>
          <w:i/>
          <w:sz w:val="22"/>
          <w:szCs w:val="22"/>
        </w:rPr>
        <w:t>ways possible for New Business items.</w:t>
      </w:r>
      <w:r w:rsidR="00DF0DC1" w:rsidRPr="00F36ED2">
        <w:rPr>
          <w:rFonts w:ascii="Aptos" w:hAnsi="Aptos"/>
          <w:bCs/>
          <w:iCs/>
          <w:sz w:val="22"/>
          <w:szCs w:val="22"/>
        </w:rPr>
        <w:t xml:space="preserve">  </w:t>
      </w:r>
      <w:r w:rsidR="00342D40" w:rsidRPr="00F36ED2">
        <w:rPr>
          <w:rFonts w:ascii="Aptos" w:hAnsi="Aptos"/>
          <w:bCs/>
          <w:iCs/>
          <w:sz w:val="22"/>
          <w:szCs w:val="22"/>
        </w:rPr>
        <w:t xml:space="preserve">  </w:t>
      </w:r>
      <w:r w:rsidR="001747BC" w:rsidRPr="00740B1A">
        <w:rPr>
          <w:rFonts w:ascii="Aptos" w:hAnsi="Aptos"/>
          <w:bCs/>
          <w:i/>
          <w:sz w:val="22"/>
          <w:szCs w:val="22"/>
        </w:rPr>
        <w:t>PBC – pending background check</w:t>
      </w:r>
    </w:p>
    <w:p w14:paraId="7CFD11EC" w14:textId="77777777" w:rsidR="00EB0093" w:rsidRDefault="00EB0093" w:rsidP="00EB0093">
      <w:pPr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Personnel</w:t>
      </w:r>
    </w:p>
    <w:p w14:paraId="13A57476" w14:textId="2AFF419C" w:rsidR="00EB0093" w:rsidRDefault="00EB0093" w:rsidP="00EB0093">
      <w:pPr>
        <w:pStyle w:val="ListParagraph"/>
        <w:numPr>
          <w:ilvl w:val="2"/>
          <w:numId w:val="2"/>
        </w:numPr>
        <w:ind w:left="540"/>
        <w:rPr>
          <w:sz w:val="22"/>
          <w:szCs w:val="22"/>
        </w:rPr>
      </w:pPr>
      <w:r>
        <w:rPr>
          <w:sz w:val="22"/>
          <w:szCs w:val="22"/>
        </w:rPr>
        <w:t>Substitutes –</w:t>
      </w:r>
      <w:r w:rsidR="001A6719">
        <w:rPr>
          <w:sz w:val="22"/>
          <w:szCs w:val="22"/>
        </w:rPr>
        <w:t xml:space="preserve"> </w:t>
      </w:r>
      <w:r w:rsidR="00997EF7">
        <w:rPr>
          <w:sz w:val="22"/>
          <w:szCs w:val="22"/>
        </w:rPr>
        <w:t>none</w:t>
      </w:r>
    </w:p>
    <w:p w14:paraId="70F645CB" w14:textId="10C08D88" w:rsidR="00290CF3" w:rsidRDefault="00EB0093" w:rsidP="00D72078">
      <w:pPr>
        <w:pStyle w:val="ListParagraph"/>
        <w:numPr>
          <w:ilvl w:val="2"/>
          <w:numId w:val="2"/>
        </w:numPr>
        <w:ind w:left="540"/>
        <w:rPr>
          <w:sz w:val="22"/>
          <w:szCs w:val="22"/>
        </w:rPr>
      </w:pPr>
      <w:r>
        <w:rPr>
          <w:sz w:val="22"/>
          <w:szCs w:val="22"/>
        </w:rPr>
        <w:t>Resignations</w:t>
      </w:r>
      <w:r w:rsidR="00E735FB">
        <w:rPr>
          <w:sz w:val="22"/>
          <w:szCs w:val="22"/>
        </w:rPr>
        <w:t xml:space="preserve"> -</w:t>
      </w:r>
      <w:r w:rsidR="00374FBA">
        <w:rPr>
          <w:sz w:val="22"/>
          <w:szCs w:val="22"/>
        </w:rPr>
        <w:t>Foods</w:t>
      </w:r>
    </w:p>
    <w:tbl>
      <w:tblPr>
        <w:tblStyle w:val="TableGrid"/>
        <w:tblW w:w="0" w:type="auto"/>
        <w:tblInd w:w="499" w:type="dxa"/>
        <w:tblLook w:val="04A0" w:firstRow="1" w:lastRow="0" w:firstColumn="1" w:lastColumn="0" w:noHBand="0" w:noVBand="1"/>
      </w:tblPr>
      <w:tblGrid>
        <w:gridCol w:w="5130"/>
        <w:gridCol w:w="1296"/>
        <w:gridCol w:w="1494"/>
        <w:gridCol w:w="710"/>
        <w:gridCol w:w="641"/>
        <w:gridCol w:w="816"/>
      </w:tblGrid>
      <w:tr w:rsidR="00740B1A" w14:paraId="01283945" w14:textId="77777777" w:rsidTr="007D3102">
        <w:tc>
          <w:tcPr>
            <w:tcW w:w="5130" w:type="dxa"/>
          </w:tcPr>
          <w:p w14:paraId="2E06186C" w14:textId="543C44DE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  <w:r>
              <w:rPr>
                <w:rFonts w:ascii="Aptos" w:hAnsi="Aptos"/>
                <w:b/>
                <w:bCs/>
                <w:sz w:val="22"/>
                <w:szCs w:val="22"/>
              </w:rPr>
              <w:t xml:space="preserve">      </w:t>
            </w:r>
            <w:r w:rsidRPr="00FD2AB3">
              <w:rPr>
                <w:rFonts w:ascii="Aptos" w:hAnsi="Aptos"/>
                <w:sz w:val="22"/>
                <w:szCs w:val="22"/>
              </w:rPr>
              <w:t>Acknowledge</w:t>
            </w:r>
          </w:p>
        </w:tc>
        <w:tc>
          <w:tcPr>
            <w:tcW w:w="1296" w:type="dxa"/>
          </w:tcPr>
          <w:p w14:paraId="3AE3BAEE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494" w:type="dxa"/>
          </w:tcPr>
          <w:p w14:paraId="4D87122E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10" w:type="dxa"/>
          </w:tcPr>
          <w:p w14:paraId="51D140C2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63AE2858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816" w:type="dxa"/>
          </w:tcPr>
          <w:p w14:paraId="2B4E97F4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740B1A" w14:paraId="32BB1C5A" w14:textId="77777777" w:rsidTr="000C2F3B">
        <w:tc>
          <w:tcPr>
            <w:tcW w:w="5130" w:type="dxa"/>
          </w:tcPr>
          <w:p w14:paraId="00AE7D46" w14:textId="57B57A05" w:rsidR="00740B1A" w:rsidRPr="00374FBA" w:rsidRDefault="00374FB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374FBA">
              <w:rPr>
                <w:rFonts w:ascii="Aptos" w:hAnsi="Aptos"/>
                <w:sz w:val="22"/>
                <w:szCs w:val="22"/>
              </w:rPr>
              <w:t xml:space="preserve">Sandra Hays </w:t>
            </w:r>
            <w:proofErr w:type="gramStart"/>
            <w:r w:rsidRPr="00374FBA">
              <w:rPr>
                <w:rFonts w:ascii="Aptos" w:hAnsi="Aptos"/>
                <w:sz w:val="22"/>
                <w:szCs w:val="22"/>
              </w:rPr>
              <w:t>tendered her resignation</w:t>
            </w:r>
            <w:proofErr w:type="gramEnd"/>
          </w:p>
        </w:tc>
        <w:tc>
          <w:tcPr>
            <w:tcW w:w="1296" w:type="dxa"/>
          </w:tcPr>
          <w:p w14:paraId="4108A97E" w14:textId="4F3A6396" w:rsidR="00740B1A" w:rsidRPr="00FD2AB3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494" w:type="dxa"/>
          </w:tcPr>
          <w:p w14:paraId="045B100F" w14:textId="1AA5F156" w:rsidR="00740B1A" w:rsidRPr="00FD2AB3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Erickson</w:t>
            </w:r>
          </w:p>
        </w:tc>
        <w:tc>
          <w:tcPr>
            <w:tcW w:w="710" w:type="dxa"/>
          </w:tcPr>
          <w:p w14:paraId="3483C0C1" w14:textId="6B283600" w:rsidR="00740B1A" w:rsidRPr="001747BC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3D867385" w14:textId="067CAD88" w:rsidR="00740B1A" w:rsidRPr="001747BC" w:rsidRDefault="00740B1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1747BC"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816" w:type="dxa"/>
          </w:tcPr>
          <w:p w14:paraId="6A0A9320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</w:tbl>
    <w:p w14:paraId="1EF332B2" w14:textId="77777777" w:rsidR="00374FBA" w:rsidRPr="00374FBA" w:rsidRDefault="00374FBA" w:rsidP="00374FBA">
      <w:pPr>
        <w:pStyle w:val="ListParagraph"/>
        <w:ind w:left="540"/>
        <w:rPr>
          <w:rFonts w:ascii="Aptos" w:hAnsi="Aptos"/>
          <w:sz w:val="22"/>
          <w:szCs w:val="22"/>
        </w:rPr>
      </w:pPr>
    </w:p>
    <w:p w14:paraId="0D2EB7DB" w14:textId="232A0AF6" w:rsidR="004A33D2" w:rsidRPr="00084500" w:rsidRDefault="004A33D2" w:rsidP="00997EA7">
      <w:pPr>
        <w:pStyle w:val="ListParagraph"/>
        <w:numPr>
          <w:ilvl w:val="2"/>
          <w:numId w:val="2"/>
        </w:numPr>
        <w:ind w:left="540"/>
        <w:rPr>
          <w:rFonts w:ascii="Aptos" w:hAnsi="Aptos"/>
          <w:sz w:val="22"/>
          <w:szCs w:val="22"/>
        </w:rPr>
      </w:pPr>
      <w:r w:rsidRPr="00997EF7">
        <w:rPr>
          <w:sz w:val="22"/>
          <w:szCs w:val="22"/>
        </w:rPr>
        <w:t xml:space="preserve">Volunteers </w:t>
      </w:r>
      <w:r w:rsidR="00977F32">
        <w:rPr>
          <w:sz w:val="22"/>
          <w:szCs w:val="22"/>
        </w:rPr>
        <w:t xml:space="preserve">- </w:t>
      </w:r>
    </w:p>
    <w:tbl>
      <w:tblPr>
        <w:tblStyle w:val="TableGrid"/>
        <w:tblW w:w="0" w:type="auto"/>
        <w:tblInd w:w="499" w:type="dxa"/>
        <w:tblLook w:val="04A0" w:firstRow="1" w:lastRow="0" w:firstColumn="1" w:lastColumn="0" w:noHBand="0" w:noVBand="1"/>
      </w:tblPr>
      <w:tblGrid>
        <w:gridCol w:w="3726"/>
        <w:gridCol w:w="1800"/>
        <w:gridCol w:w="1620"/>
        <w:gridCol w:w="608"/>
        <w:gridCol w:w="720"/>
        <w:gridCol w:w="1887"/>
      </w:tblGrid>
      <w:tr w:rsidR="00740B1A" w14:paraId="69042B13" w14:textId="77777777" w:rsidTr="00475C3B">
        <w:tc>
          <w:tcPr>
            <w:tcW w:w="3726" w:type="dxa"/>
          </w:tcPr>
          <w:p w14:paraId="6904B5ED" w14:textId="0ED048DA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00" w:type="dxa"/>
          </w:tcPr>
          <w:p w14:paraId="74C441A0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620" w:type="dxa"/>
          </w:tcPr>
          <w:p w14:paraId="281692FC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08" w:type="dxa"/>
          </w:tcPr>
          <w:p w14:paraId="05118AC4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720" w:type="dxa"/>
          </w:tcPr>
          <w:p w14:paraId="0D05440B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1887" w:type="dxa"/>
          </w:tcPr>
          <w:p w14:paraId="1E100E60" w14:textId="77777777" w:rsidR="00740B1A" w:rsidRPr="004F14CD" w:rsidRDefault="00740B1A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374FBA" w14:paraId="3775E320" w14:textId="77777777" w:rsidTr="00D7278D">
        <w:tc>
          <w:tcPr>
            <w:tcW w:w="3726" w:type="dxa"/>
          </w:tcPr>
          <w:p w14:paraId="2E9648C2" w14:textId="440BD061" w:rsidR="00374FBA" w:rsidRPr="00374FBA" w:rsidRDefault="00374FB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374FBA">
              <w:rPr>
                <w:rFonts w:ascii="Aptos" w:hAnsi="Aptos"/>
                <w:sz w:val="22"/>
                <w:szCs w:val="22"/>
              </w:rPr>
              <w:t>Sage Fadness boys’ basketball</w:t>
            </w:r>
          </w:p>
        </w:tc>
        <w:tc>
          <w:tcPr>
            <w:tcW w:w="1800" w:type="dxa"/>
          </w:tcPr>
          <w:p w14:paraId="5671FD9C" w14:textId="7AEE4BE6" w:rsidR="00374FB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1620" w:type="dxa"/>
          </w:tcPr>
          <w:p w14:paraId="6E1B4048" w14:textId="57C5E222" w:rsidR="00374FB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608" w:type="dxa"/>
          </w:tcPr>
          <w:p w14:paraId="267DF89A" w14:textId="5D810512" w:rsidR="00374FB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720" w:type="dxa"/>
          </w:tcPr>
          <w:p w14:paraId="49B6FBE5" w14:textId="39AC71C2" w:rsidR="00374FB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1887" w:type="dxa"/>
          </w:tcPr>
          <w:p w14:paraId="0BEA52C4" w14:textId="77777777" w:rsidR="00374FBA" w:rsidRPr="00730754" w:rsidRDefault="00374FB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1E053A10" w14:textId="77777777" w:rsidTr="00D7278D">
        <w:tc>
          <w:tcPr>
            <w:tcW w:w="3726" w:type="dxa"/>
          </w:tcPr>
          <w:p w14:paraId="01B8CFFF" w14:textId="2785C4F9" w:rsidR="00374FBA" w:rsidRPr="00374FBA" w:rsidRDefault="00374FB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374FBA">
              <w:rPr>
                <w:rFonts w:ascii="Aptos" w:hAnsi="Aptos"/>
                <w:sz w:val="22"/>
                <w:szCs w:val="22"/>
              </w:rPr>
              <w:t>Travis Schulte wrestling</w:t>
            </w:r>
          </w:p>
        </w:tc>
        <w:tc>
          <w:tcPr>
            <w:tcW w:w="1800" w:type="dxa"/>
          </w:tcPr>
          <w:p w14:paraId="2A1025F5" w14:textId="1958DBBF" w:rsidR="00374FB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1620" w:type="dxa"/>
          </w:tcPr>
          <w:p w14:paraId="488CE3F3" w14:textId="4D905B38" w:rsidR="00374FB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608" w:type="dxa"/>
          </w:tcPr>
          <w:p w14:paraId="6011B7BE" w14:textId="360846AA" w:rsidR="00374FB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720" w:type="dxa"/>
          </w:tcPr>
          <w:p w14:paraId="22C2E564" w14:textId="768BC0FF" w:rsidR="00374FB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1887" w:type="dxa"/>
          </w:tcPr>
          <w:p w14:paraId="29E7005A" w14:textId="77777777" w:rsidR="00374FBA" w:rsidRPr="00730754" w:rsidRDefault="00374FB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740B1A" w14:paraId="32355677" w14:textId="77777777" w:rsidTr="00D7278D">
        <w:tc>
          <w:tcPr>
            <w:tcW w:w="3726" w:type="dxa"/>
          </w:tcPr>
          <w:p w14:paraId="6552C965" w14:textId="6B9DF72E" w:rsidR="00740B1A" w:rsidRPr="00374FBA" w:rsidRDefault="00374FB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374FBA">
              <w:rPr>
                <w:rFonts w:ascii="Aptos" w:hAnsi="Aptos"/>
                <w:sz w:val="22"/>
                <w:szCs w:val="22"/>
              </w:rPr>
              <w:t>Lance Hoover flag football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(new)</w:t>
            </w:r>
          </w:p>
        </w:tc>
        <w:tc>
          <w:tcPr>
            <w:tcW w:w="1800" w:type="dxa"/>
          </w:tcPr>
          <w:p w14:paraId="340515E9" w14:textId="3989AC57" w:rsidR="00740B1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620" w:type="dxa"/>
          </w:tcPr>
          <w:p w14:paraId="42266CE7" w14:textId="3DB244E2" w:rsidR="00740B1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608" w:type="dxa"/>
          </w:tcPr>
          <w:p w14:paraId="572CAAEA" w14:textId="7B095C47" w:rsidR="00740B1A" w:rsidRPr="00730754" w:rsidRDefault="00B768A9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720" w:type="dxa"/>
          </w:tcPr>
          <w:p w14:paraId="67A5BA68" w14:textId="06F94FDE" w:rsidR="00740B1A" w:rsidRPr="00730754" w:rsidRDefault="00740B1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730754"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1887" w:type="dxa"/>
          </w:tcPr>
          <w:p w14:paraId="5BED1B18" w14:textId="26EA8DA5" w:rsidR="00740B1A" w:rsidRPr="00730754" w:rsidRDefault="00740B1A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730754">
              <w:rPr>
                <w:rFonts w:ascii="Aptos" w:hAnsi="Aptos"/>
                <w:sz w:val="22"/>
                <w:szCs w:val="22"/>
              </w:rPr>
              <w:t>PBC</w:t>
            </w:r>
          </w:p>
        </w:tc>
      </w:tr>
    </w:tbl>
    <w:p w14:paraId="413E1944" w14:textId="77777777" w:rsidR="00740B1A" w:rsidRDefault="00740B1A" w:rsidP="00740B1A">
      <w:pPr>
        <w:pStyle w:val="ListParagraph"/>
        <w:ind w:left="270"/>
        <w:rPr>
          <w:rFonts w:ascii="Aptos" w:hAnsi="Aptos"/>
          <w:sz w:val="22"/>
          <w:szCs w:val="22"/>
        </w:rPr>
      </w:pPr>
    </w:p>
    <w:p w14:paraId="58F09913" w14:textId="77777777" w:rsidR="00DB7A94" w:rsidRDefault="00374FBA" w:rsidP="00374FBA">
      <w:pPr>
        <w:pStyle w:val="ListParagraph"/>
        <w:numPr>
          <w:ilvl w:val="2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Renewals – </w:t>
      </w:r>
    </w:p>
    <w:p w14:paraId="08A93FCE" w14:textId="25A075FB" w:rsidR="00374FBA" w:rsidRDefault="00374FBA" w:rsidP="00DB7A94">
      <w:pPr>
        <w:pStyle w:val="ListParagraph"/>
        <w:numPr>
          <w:ilvl w:val="0"/>
          <w:numId w:val="15"/>
        </w:numPr>
        <w:rPr>
          <w:rFonts w:ascii="Aptos" w:hAnsi="Aptos"/>
          <w:sz w:val="22"/>
          <w:szCs w:val="22"/>
        </w:rPr>
      </w:pPr>
      <w:proofErr w:type="gramStart"/>
      <w:r>
        <w:rPr>
          <w:rFonts w:ascii="Aptos" w:hAnsi="Aptos"/>
          <w:sz w:val="22"/>
          <w:szCs w:val="22"/>
        </w:rPr>
        <w:t>assistant</w:t>
      </w:r>
      <w:proofErr w:type="gramEnd"/>
      <w:r>
        <w:rPr>
          <w:rFonts w:ascii="Aptos" w:hAnsi="Aptos"/>
          <w:sz w:val="22"/>
          <w:szCs w:val="22"/>
        </w:rPr>
        <w:t xml:space="preserve"> coaches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3770"/>
        <w:gridCol w:w="270"/>
        <w:gridCol w:w="1618"/>
        <w:gridCol w:w="1618"/>
        <w:gridCol w:w="720"/>
        <w:gridCol w:w="641"/>
        <w:gridCol w:w="2027"/>
      </w:tblGrid>
      <w:tr w:rsidR="00374FBA" w14:paraId="42081261" w14:textId="77777777" w:rsidTr="00F41EE0">
        <w:tc>
          <w:tcPr>
            <w:tcW w:w="3775" w:type="dxa"/>
          </w:tcPr>
          <w:p w14:paraId="56D4E175" w14:textId="77777777" w:rsidR="00374FBA" w:rsidRPr="004F14CD" w:rsidRDefault="00374FBA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70" w:type="dxa"/>
          </w:tcPr>
          <w:p w14:paraId="3FDA3BBE" w14:textId="77777777" w:rsidR="00374FBA" w:rsidRPr="004F14CD" w:rsidRDefault="00374FBA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620" w:type="dxa"/>
          </w:tcPr>
          <w:p w14:paraId="3232B3A1" w14:textId="77777777" w:rsidR="00374FBA" w:rsidRPr="004F14CD" w:rsidRDefault="00374FBA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620" w:type="dxa"/>
          </w:tcPr>
          <w:p w14:paraId="5E21E587" w14:textId="77777777" w:rsidR="00374FBA" w:rsidRPr="004F14CD" w:rsidRDefault="00374FBA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20" w:type="dxa"/>
          </w:tcPr>
          <w:p w14:paraId="556F552B" w14:textId="77777777" w:rsidR="00374FBA" w:rsidRPr="004F14CD" w:rsidRDefault="00374FBA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30" w:type="dxa"/>
          </w:tcPr>
          <w:p w14:paraId="2B232664" w14:textId="77777777" w:rsidR="00374FBA" w:rsidRPr="004F14CD" w:rsidRDefault="00374FBA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029" w:type="dxa"/>
          </w:tcPr>
          <w:p w14:paraId="7E84A703" w14:textId="77777777" w:rsidR="00374FBA" w:rsidRPr="004F14CD" w:rsidRDefault="00374FBA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374FBA" w14:paraId="4A155FBD" w14:textId="77777777" w:rsidTr="00F41EE0">
        <w:tc>
          <w:tcPr>
            <w:tcW w:w="3775" w:type="dxa"/>
          </w:tcPr>
          <w:p w14:paraId="4AB5E97B" w14:textId="3A935AE9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Jered </w:t>
            </w:r>
            <w:proofErr w:type="gramStart"/>
            <w:r>
              <w:rPr>
                <w:rFonts w:ascii="Aptos" w:hAnsi="Aptos"/>
                <w:sz w:val="22"/>
                <w:szCs w:val="22"/>
              </w:rPr>
              <w:t>Padmos  asst.</w:t>
            </w:r>
            <w:proofErr w:type="gramEnd"/>
            <w:r>
              <w:rPr>
                <w:rFonts w:ascii="Aptos" w:hAnsi="Aptos"/>
                <w:sz w:val="22"/>
                <w:szCs w:val="22"/>
              </w:rPr>
              <w:t xml:space="preserve"> football</w:t>
            </w:r>
          </w:p>
        </w:tc>
        <w:tc>
          <w:tcPr>
            <w:tcW w:w="270" w:type="dxa"/>
          </w:tcPr>
          <w:p w14:paraId="3FCAF025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676B9AD3" w14:textId="6110198C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620" w:type="dxa"/>
          </w:tcPr>
          <w:p w14:paraId="261F7343" w14:textId="1E6653F3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 Rieder</w:t>
            </w:r>
          </w:p>
        </w:tc>
        <w:tc>
          <w:tcPr>
            <w:tcW w:w="720" w:type="dxa"/>
          </w:tcPr>
          <w:p w14:paraId="1F958651" w14:textId="56AF5C48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30" w:type="dxa"/>
          </w:tcPr>
          <w:p w14:paraId="464E9503" w14:textId="2074092E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4FB767C9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3146D2E8" w14:textId="77777777" w:rsidTr="00F41EE0">
        <w:tc>
          <w:tcPr>
            <w:tcW w:w="3775" w:type="dxa"/>
          </w:tcPr>
          <w:p w14:paraId="3106A7B5" w14:textId="2A85837B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Cody </w:t>
            </w:r>
            <w:proofErr w:type="gramStart"/>
            <w:r>
              <w:rPr>
                <w:rFonts w:ascii="Aptos" w:hAnsi="Aptos"/>
                <w:sz w:val="22"/>
                <w:szCs w:val="22"/>
              </w:rPr>
              <w:t>Ottman  asst.</w:t>
            </w:r>
            <w:proofErr w:type="gramEnd"/>
            <w:r>
              <w:rPr>
                <w:rFonts w:ascii="Aptos" w:hAnsi="Aptos"/>
                <w:sz w:val="22"/>
                <w:szCs w:val="22"/>
              </w:rPr>
              <w:t xml:space="preserve"> football</w:t>
            </w:r>
          </w:p>
        </w:tc>
        <w:tc>
          <w:tcPr>
            <w:tcW w:w="270" w:type="dxa"/>
          </w:tcPr>
          <w:p w14:paraId="675CA09F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678AD3BE" w14:textId="275CDCED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1620" w:type="dxa"/>
          </w:tcPr>
          <w:p w14:paraId="53EA1403" w14:textId="1AE544C7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720" w:type="dxa"/>
          </w:tcPr>
          <w:p w14:paraId="560E97D2" w14:textId="688C5856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30" w:type="dxa"/>
          </w:tcPr>
          <w:p w14:paraId="08E3403D" w14:textId="6B25D779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11241BAF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02AB32D5" w14:textId="77777777" w:rsidTr="00F41EE0">
        <w:tc>
          <w:tcPr>
            <w:tcW w:w="3775" w:type="dxa"/>
          </w:tcPr>
          <w:p w14:paraId="0515C8F4" w14:textId="7D064034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 xml:space="preserve">Eliza </w:t>
            </w:r>
            <w:proofErr w:type="gramStart"/>
            <w:r>
              <w:rPr>
                <w:rFonts w:ascii="Aptos" w:hAnsi="Aptos"/>
                <w:sz w:val="22"/>
                <w:szCs w:val="22"/>
              </w:rPr>
              <w:t>McLaughlin  volleyball</w:t>
            </w:r>
            <w:proofErr w:type="gramEnd"/>
          </w:p>
        </w:tc>
        <w:tc>
          <w:tcPr>
            <w:tcW w:w="270" w:type="dxa"/>
          </w:tcPr>
          <w:p w14:paraId="2FCAF4BC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181B9DB3" w14:textId="062F4B46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620" w:type="dxa"/>
          </w:tcPr>
          <w:p w14:paraId="767DA7DA" w14:textId="50AA0E41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720" w:type="dxa"/>
          </w:tcPr>
          <w:p w14:paraId="4D9D4F81" w14:textId="26F1B1E0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30" w:type="dxa"/>
          </w:tcPr>
          <w:p w14:paraId="26FFE4B4" w14:textId="2141A52F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41F582E4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605CDE30" w14:textId="77777777" w:rsidTr="00F41EE0">
        <w:tc>
          <w:tcPr>
            <w:tcW w:w="3775" w:type="dxa"/>
          </w:tcPr>
          <w:p w14:paraId="7CC9CC39" w14:textId="616389B6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lastRenderedPageBreak/>
              <w:t xml:space="preserve">Jamie Stearns </w:t>
            </w:r>
            <w:r w:rsidR="00DB7A94">
              <w:rPr>
                <w:rFonts w:ascii="Aptos" w:hAnsi="Aptos"/>
                <w:sz w:val="22"/>
                <w:szCs w:val="22"/>
              </w:rPr>
              <w:t>asst cross country</w:t>
            </w:r>
          </w:p>
        </w:tc>
        <w:tc>
          <w:tcPr>
            <w:tcW w:w="270" w:type="dxa"/>
          </w:tcPr>
          <w:p w14:paraId="64ACA569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E52A3E8" w14:textId="467792BA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1620" w:type="dxa"/>
          </w:tcPr>
          <w:p w14:paraId="5366D14C" w14:textId="7CC03EB4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ieder</w:t>
            </w:r>
          </w:p>
        </w:tc>
        <w:tc>
          <w:tcPr>
            <w:tcW w:w="720" w:type="dxa"/>
          </w:tcPr>
          <w:p w14:paraId="2A783E88" w14:textId="76326A63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30" w:type="dxa"/>
          </w:tcPr>
          <w:p w14:paraId="6203ACCA" w14:textId="0728407E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4208A2DD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19427001" w14:textId="77777777" w:rsidTr="00F41EE0">
        <w:tc>
          <w:tcPr>
            <w:tcW w:w="3775" w:type="dxa"/>
          </w:tcPr>
          <w:p w14:paraId="65C4B279" w14:textId="0FBD3D35" w:rsidR="00374FBA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Amy Michaud asst. flag football</w:t>
            </w:r>
          </w:p>
        </w:tc>
        <w:tc>
          <w:tcPr>
            <w:tcW w:w="270" w:type="dxa"/>
          </w:tcPr>
          <w:p w14:paraId="45FFC065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F84C6DE" w14:textId="6EE23401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620" w:type="dxa"/>
          </w:tcPr>
          <w:p w14:paraId="23CE2D3C" w14:textId="4C814F76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720" w:type="dxa"/>
          </w:tcPr>
          <w:p w14:paraId="37AA1091" w14:textId="09F3971B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30" w:type="dxa"/>
          </w:tcPr>
          <w:p w14:paraId="124A663E" w14:textId="60F897E3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4B410AA6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0A928FDD" w14:textId="77777777" w:rsidTr="00F41EE0">
        <w:tc>
          <w:tcPr>
            <w:tcW w:w="3775" w:type="dxa"/>
          </w:tcPr>
          <w:p w14:paraId="24CF86D8" w14:textId="1FAB6114" w:rsidR="00374FBA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Shaun Tatarka asst. boys’ basketball</w:t>
            </w:r>
          </w:p>
        </w:tc>
        <w:tc>
          <w:tcPr>
            <w:tcW w:w="270" w:type="dxa"/>
          </w:tcPr>
          <w:p w14:paraId="4874D3F3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4F3F60E" w14:textId="1C8E3AA4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1620" w:type="dxa"/>
          </w:tcPr>
          <w:p w14:paraId="5E335CB0" w14:textId="3D0105A5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ieder</w:t>
            </w:r>
          </w:p>
        </w:tc>
        <w:tc>
          <w:tcPr>
            <w:tcW w:w="720" w:type="dxa"/>
          </w:tcPr>
          <w:p w14:paraId="7377B176" w14:textId="6B425F15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30" w:type="dxa"/>
          </w:tcPr>
          <w:p w14:paraId="51E000CA" w14:textId="6C46A828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198B2837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0DBE6C22" w14:textId="77777777" w:rsidTr="00F41EE0">
        <w:tc>
          <w:tcPr>
            <w:tcW w:w="3775" w:type="dxa"/>
          </w:tcPr>
          <w:p w14:paraId="33A5C882" w14:textId="207B6B91" w:rsidR="00374FBA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ike Morris asst. boys’ basketball</w:t>
            </w:r>
          </w:p>
        </w:tc>
        <w:tc>
          <w:tcPr>
            <w:tcW w:w="270" w:type="dxa"/>
          </w:tcPr>
          <w:p w14:paraId="7A09F80B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6B7DAF83" w14:textId="02E84514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1620" w:type="dxa"/>
          </w:tcPr>
          <w:p w14:paraId="4FC3159F" w14:textId="14795134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720" w:type="dxa"/>
          </w:tcPr>
          <w:p w14:paraId="0A21574C" w14:textId="056BD28E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5</w:t>
            </w:r>
          </w:p>
        </w:tc>
        <w:tc>
          <w:tcPr>
            <w:tcW w:w="630" w:type="dxa"/>
          </w:tcPr>
          <w:p w14:paraId="3C1EAC9E" w14:textId="1C3008B8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1</w:t>
            </w:r>
          </w:p>
        </w:tc>
        <w:tc>
          <w:tcPr>
            <w:tcW w:w="2029" w:type="dxa"/>
          </w:tcPr>
          <w:p w14:paraId="7FD0F11A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5FFA202C" w14:textId="77777777" w:rsidTr="00F41EE0">
        <w:tc>
          <w:tcPr>
            <w:tcW w:w="3775" w:type="dxa"/>
          </w:tcPr>
          <w:p w14:paraId="5D47073A" w14:textId="457A1A4F" w:rsidR="00374FBA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Jaymie Noble asst. girls’ basketball</w:t>
            </w:r>
          </w:p>
        </w:tc>
        <w:tc>
          <w:tcPr>
            <w:tcW w:w="270" w:type="dxa"/>
          </w:tcPr>
          <w:p w14:paraId="08ED22BA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0C59E735" w14:textId="1EED2165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620" w:type="dxa"/>
          </w:tcPr>
          <w:p w14:paraId="7007811E" w14:textId="7CDFE048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ieder</w:t>
            </w:r>
          </w:p>
        </w:tc>
        <w:tc>
          <w:tcPr>
            <w:tcW w:w="720" w:type="dxa"/>
          </w:tcPr>
          <w:p w14:paraId="6AF143D2" w14:textId="664A6E98" w:rsidR="00374FBA" w:rsidRDefault="00B768A9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30" w:type="dxa"/>
          </w:tcPr>
          <w:p w14:paraId="44C3CD18" w14:textId="5081BDA5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269FEAA9" w14:textId="40C5E8D6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7128ABCB" w14:textId="77777777" w:rsidTr="00F41EE0">
        <w:tc>
          <w:tcPr>
            <w:tcW w:w="3775" w:type="dxa"/>
          </w:tcPr>
          <w:p w14:paraId="19B11C77" w14:textId="6B2033E4" w:rsidR="00374FBA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Jack Dolan asst. girls’ basketball</w:t>
            </w:r>
          </w:p>
        </w:tc>
        <w:tc>
          <w:tcPr>
            <w:tcW w:w="270" w:type="dxa"/>
          </w:tcPr>
          <w:p w14:paraId="3A9DCAF6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2800F04" w14:textId="714DAC38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1620" w:type="dxa"/>
          </w:tcPr>
          <w:p w14:paraId="15CCE984" w14:textId="3F6C6469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720" w:type="dxa"/>
          </w:tcPr>
          <w:p w14:paraId="7127375B" w14:textId="3C54E69A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5</w:t>
            </w:r>
          </w:p>
        </w:tc>
        <w:tc>
          <w:tcPr>
            <w:tcW w:w="630" w:type="dxa"/>
          </w:tcPr>
          <w:p w14:paraId="08838610" w14:textId="201F8407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38BACBC9" w14:textId="262C6B0A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R abstained</w:t>
            </w:r>
          </w:p>
        </w:tc>
      </w:tr>
      <w:tr w:rsidR="00374FBA" w14:paraId="2BEC407D" w14:textId="77777777" w:rsidTr="00F41EE0">
        <w:tc>
          <w:tcPr>
            <w:tcW w:w="3775" w:type="dxa"/>
          </w:tcPr>
          <w:p w14:paraId="4053796A" w14:textId="09ABA1DE" w:rsidR="00374FBA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Heath Lafromboise asst. wrestling</w:t>
            </w:r>
          </w:p>
        </w:tc>
        <w:tc>
          <w:tcPr>
            <w:tcW w:w="270" w:type="dxa"/>
          </w:tcPr>
          <w:p w14:paraId="5D65BC49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2F52220" w14:textId="0DAC4D3F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1620" w:type="dxa"/>
          </w:tcPr>
          <w:p w14:paraId="312AE4CA" w14:textId="56719B1E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720" w:type="dxa"/>
          </w:tcPr>
          <w:p w14:paraId="5597F7F1" w14:textId="5F58B599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30" w:type="dxa"/>
          </w:tcPr>
          <w:p w14:paraId="420FBB3B" w14:textId="693B9768" w:rsidR="00374FBA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9" w:type="dxa"/>
          </w:tcPr>
          <w:p w14:paraId="708EA8BD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374FBA" w14:paraId="0DCC5F44" w14:textId="77777777" w:rsidTr="00F41EE0">
        <w:tc>
          <w:tcPr>
            <w:tcW w:w="3775" w:type="dxa"/>
          </w:tcPr>
          <w:p w14:paraId="2172CF8F" w14:textId="31A4F485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70" w:type="dxa"/>
          </w:tcPr>
          <w:p w14:paraId="4C9153C0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E46CC6E" w14:textId="25BF296D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D1D9670" w14:textId="354150A2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732137E7" w14:textId="3A143BA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5C6A8470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9" w:type="dxa"/>
          </w:tcPr>
          <w:p w14:paraId="7D67AFB3" w14:textId="77777777" w:rsidR="00374FBA" w:rsidRDefault="00374FBA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3FA23242" w14:textId="77777777" w:rsidR="000F76B4" w:rsidRDefault="000F76B4" w:rsidP="00374FBA">
      <w:pPr>
        <w:pStyle w:val="ListParagraph"/>
        <w:ind w:left="450"/>
        <w:rPr>
          <w:rFonts w:ascii="Aptos" w:hAnsi="Aptos"/>
          <w:sz w:val="22"/>
          <w:szCs w:val="22"/>
        </w:rPr>
      </w:pPr>
    </w:p>
    <w:p w14:paraId="29420D71" w14:textId="73F55935" w:rsidR="000F76B4" w:rsidRDefault="000F76B4" w:rsidP="00374FBA">
      <w:pPr>
        <w:pStyle w:val="ListParagraph"/>
        <w:ind w:left="45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New Hire: 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1"/>
        <w:gridCol w:w="1888"/>
        <w:gridCol w:w="2068"/>
        <w:gridCol w:w="630"/>
        <w:gridCol w:w="641"/>
        <w:gridCol w:w="2836"/>
      </w:tblGrid>
      <w:tr w:rsidR="000F76B4" w14:paraId="00941593" w14:textId="77777777" w:rsidTr="00F41EE0">
        <w:tc>
          <w:tcPr>
            <w:tcW w:w="2601" w:type="dxa"/>
          </w:tcPr>
          <w:p w14:paraId="57BAE03C" w14:textId="77777777" w:rsidR="000F76B4" w:rsidRPr="004F14CD" w:rsidRDefault="000F76B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88" w:type="dxa"/>
          </w:tcPr>
          <w:p w14:paraId="37395323" w14:textId="77777777" w:rsidR="000F76B4" w:rsidRPr="004F14CD" w:rsidRDefault="000F76B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068" w:type="dxa"/>
          </w:tcPr>
          <w:p w14:paraId="2D372A6D" w14:textId="77777777" w:rsidR="000F76B4" w:rsidRPr="004F14CD" w:rsidRDefault="000F76B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30" w:type="dxa"/>
          </w:tcPr>
          <w:p w14:paraId="386360BA" w14:textId="77777777" w:rsidR="000F76B4" w:rsidRPr="004F14CD" w:rsidRDefault="000F76B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5782A433" w14:textId="77777777" w:rsidR="000F76B4" w:rsidRPr="004F14CD" w:rsidRDefault="000F76B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836" w:type="dxa"/>
          </w:tcPr>
          <w:p w14:paraId="49E21031" w14:textId="77777777" w:rsidR="000F76B4" w:rsidRPr="004F14CD" w:rsidRDefault="000F76B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0F76B4" w14:paraId="0A2D998D" w14:textId="77777777" w:rsidTr="00F41EE0">
        <w:tc>
          <w:tcPr>
            <w:tcW w:w="2601" w:type="dxa"/>
          </w:tcPr>
          <w:p w14:paraId="79900496" w14:textId="293A40EF" w:rsidR="000F76B4" w:rsidRPr="000F76B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0F76B4">
              <w:rPr>
                <w:rFonts w:ascii="Aptos" w:hAnsi="Aptos"/>
                <w:sz w:val="22"/>
                <w:szCs w:val="22"/>
              </w:rPr>
              <w:t>Mr. Gustafson</w:t>
            </w:r>
          </w:p>
        </w:tc>
        <w:tc>
          <w:tcPr>
            <w:tcW w:w="1888" w:type="dxa"/>
          </w:tcPr>
          <w:p w14:paraId="250CD9A4" w14:textId="425BC148" w:rsidR="000F76B4" w:rsidRPr="000F76B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0F76B4"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2068" w:type="dxa"/>
          </w:tcPr>
          <w:p w14:paraId="790638D3" w14:textId="09288EA7" w:rsidR="000F76B4" w:rsidRPr="000F76B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0F76B4"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630" w:type="dxa"/>
          </w:tcPr>
          <w:p w14:paraId="7EBEE518" w14:textId="266C3D77" w:rsidR="000F76B4" w:rsidRPr="000F76B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0F76B4"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7C67C007" w14:textId="217ED7C6" w:rsidR="000F76B4" w:rsidRPr="000F76B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0F76B4"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836" w:type="dxa"/>
          </w:tcPr>
          <w:p w14:paraId="333EC58E" w14:textId="77777777" w:rsidR="000F76B4" w:rsidRPr="004F14CD" w:rsidRDefault="000F76B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</w:tbl>
    <w:p w14:paraId="393A7B20" w14:textId="77777777" w:rsidR="000F76B4" w:rsidRDefault="000F76B4" w:rsidP="00374FBA">
      <w:pPr>
        <w:pStyle w:val="ListParagraph"/>
        <w:ind w:left="450"/>
        <w:rPr>
          <w:rFonts w:ascii="Aptos" w:hAnsi="Aptos"/>
          <w:sz w:val="22"/>
          <w:szCs w:val="22"/>
        </w:rPr>
      </w:pPr>
    </w:p>
    <w:p w14:paraId="30F8E878" w14:textId="660A6E68" w:rsidR="00374FBA" w:rsidRDefault="00DB7A94" w:rsidP="00374FBA">
      <w:pPr>
        <w:pStyle w:val="ListParagraph"/>
        <w:ind w:left="45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ii</w:t>
      </w:r>
      <w:proofErr w:type="gramStart"/>
      <w:r>
        <w:rPr>
          <w:rFonts w:ascii="Aptos" w:hAnsi="Aptos"/>
          <w:sz w:val="22"/>
          <w:szCs w:val="22"/>
        </w:rPr>
        <w:t>.  Certified</w:t>
      </w:r>
      <w:proofErr w:type="gramEnd"/>
      <w:r>
        <w:rPr>
          <w:rFonts w:ascii="Aptos" w:hAnsi="Aptos"/>
          <w:sz w:val="22"/>
          <w:szCs w:val="22"/>
        </w:rPr>
        <w:t xml:space="preserve"> Tenured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3770"/>
        <w:gridCol w:w="270"/>
        <w:gridCol w:w="1618"/>
        <w:gridCol w:w="1618"/>
        <w:gridCol w:w="720"/>
        <w:gridCol w:w="641"/>
        <w:gridCol w:w="2027"/>
      </w:tblGrid>
      <w:tr w:rsidR="00DB7A94" w14:paraId="23E5B462" w14:textId="77777777" w:rsidTr="00F41EE0">
        <w:tc>
          <w:tcPr>
            <w:tcW w:w="3770" w:type="dxa"/>
          </w:tcPr>
          <w:p w14:paraId="1DB5E6FA" w14:textId="1B52CBDE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  <w:r w:rsidR="000F76B4">
              <w:rPr>
                <w:rFonts w:ascii="Aptos" w:hAnsi="Aptos"/>
                <w:b/>
                <w:bCs/>
                <w:sz w:val="22"/>
                <w:szCs w:val="22"/>
              </w:rPr>
              <w:t xml:space="preserve">     </w:t>
            </w:r>
            <w:r w:rsidR="000F76B4" w:rsidRPr="000F76B4">
              <w:rPr>
                <w:rFonts w:ascii="Aptos" w:hAnsi="Aptos"/>
                <w:sz w:val="22"/>
                <w:szCs w:val="22"/>
              </w:rPr>
              <w:t>as presented</w:t>
            </w:r>
          </w:p>
        </w:tc>
        <w:tc>
          <w:tcPr>
            <w:tcW w:w="270" w:type="dxa"/>
          </w:tcPr>
          <w:p w14:paraId="666ACDF3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618" w:type="dxa"/>
          </w:tcPr>
          <w:p w14:paraId="2A6BC7E8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618" w:type="dxa"/>
          </w:tcPr>
          <w:p w14:paraId="03E0E6F4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20" w:type="dxa"/>
          </w:tcPr>
          <w:p w14:paraId="6608BFAF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78AE7A62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027" w:type="dxa"/>
          </w:tcPr>
          <w:p w14:paraId="5899EB53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DB7A94" w14:paraId="4186CD70" w14:textId="77777777" w:rsidTr="00F41EE0">
        <w:tc>
          <w:tcPr>
            <w:tcW w:w="3770" w:type="dxa"/>
          </w:tcPr>
          <w:p w14:paraId="3E45D64A" w14:textId="4196B319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Fritz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Bieler</w:t>
            </w:r>
          </w:p>
        </w:tc>
        <w:tc>
          <w:tcPr>
            <w:tcW w:w="270" w:type="dxa"/>
          </w:tcPr>
          <w:p w14:paraId="183AA1B0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1C599762" w14:textId="18A7DEB0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1618" w:type="dxa"/>
          </w:tcPr>
          <w:p w14:paraId="34115827" w14:textId="3D96A979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720" w:type="dxa"/>
          </w:tcPr>
          <w:p w14:paraId="186FA9EF" w14:textId="57F05AE0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0ED70088" w14:textId="3ADB2E00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027" w:type="dxa"/>
          </w:tcPr>
          <w:p w14:paraId="693C188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43891D3B" w14:textId="77777777" w:rsidTr="00F41EE0">
        <w:tc>
          <w:tcPr>
            <w:tcW w:w="3770" w:type="dxa"/>
          </w:tcPr>
          <w:p w14:paraId="6B8410F6" w14:textId="26E23A6E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atthew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Bowman</w:t>
            </w:r>
          </w:p>
        </w:tc>
        <w:tc>
          <w:tcPr>
            <w:tcW w:w="270" w:type="dxa"/>
          </w:tcPr>
          <w:p w14:paraId="448B8DF3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38D1825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5882F084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3251E3C7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0A9C0B62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1F6D6A06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1E2614DD" w14:textId="77777777" w:rsidTr="00F41EE0">
        <w:tc>
          <w:tcPr>
            <w:tcW w:w="3770" w:type="dxa"/>
          </w:tcPr>
          <w:p w14:paraId="7E332AFC" w14:textId="2D56B0D4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Logan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Brower</w:t>
            </w:r>
          </w:p>
        </w:tc>
        <w:tc>
          <w:tcPr>
            <w:tcW w:w="270" w:type="dxa"/>
          </w:tcPr>
          <w:p w14:paraId="0C04FB7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36309A4A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019BE55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54BA405A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08439F4E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254333C7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116FD65C" w14:textId="77777777" w:rsidTr="00F41EE0">
        <w:tc>
          <w:tcPr>
            <w:tcW w:w="3770" w:type="dxa"/>
          </w:tcPr>
          <w:p w14:paraId="35FB2546" w14:textId="2780B25A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ary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Drynan</w:t>
            </w:r>
          </w:p>
        </w:tc>
        <w:tc>
          <w:tcPr>
            <w:tcW w:w="270" w:type="dxa"/>
          </w:tcPr>
          <w:p w14:paraId="7ED1B0B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4D76395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4B82DA62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7600AD47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1304682B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2B1CF856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6CE82B15" w14:textId="77777777" w:rsidTr="00F41EE0">
        <w:tc>
          <w:tcPr>
            <w:tcW w:w="3770" w:type="dxa"/>
          </w:tcPr>
          <w:p w14:paraId="0A7F361B" w14:textId="785ADAC2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Dave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Heimann</w:t>
            </w:r>
          </w:p>
        </w:tc>
        <w:tc>
          <w:tcPr>
            <w:tcW w:w="270" w:type="dxa"/>
          </w:tcPr>
          <w:p w14:paraId="4D4B638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60352075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12B051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1A7016DC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5929A9FF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2E6B7EB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32B05FB9" w14:textId="77777777" w:rsidTr="00F41EE0">
        <w:tc>
          <w:tcPr>
            <w:tcW w:w="3770" w:type="dxa"/>
          </w:tcPr>
          <w:p w14:paraId="21C9BC37" w14:textId="3E3D6EAA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Emma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Heimann</w:t>
            </w:r>
          </w:p>
        </w:tc>
        <w:tc>
          <w:tcPr>
            <w:tcW w:w="270" w:type="dxa"/>
          </w:tcPr>
          <w:p w14:paraId="53465FEC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4DDAC7AF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5D2B747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671EF428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29898BF5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1CCAFF4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0235CC15" w14:textId="77777777" w:rsidTr="00F41EE0">
        <w:tc>
          <w:tcPr>
            <w:tcW w:w="3770" w:type="dxa"/>
          </w:tcPr>
          <w:p w14:paraId="33550BA2" w14:textId="3F11FF4B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ike H</w:t>
            </w:r>
            <w:r w:rsidR="005800AC">
              <w:rPr>
                <w:rFonts w:ascii="Aptos" w:hAnsi="Aptos"/>
                <w:sz w:val="22"/>
                <w:szCs w:val="22"/>
              </w:rPr>
              <w:t>esford</w:t>
            </w:r>
          </w:p>
        </w:tc>
        <w:tc>
          <w:tcPr>
            <w:tcW w:w="270" w:type="dxa"/>
          </w:tcPr>
          <w:p w14:paraId="60AC0E0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43A2397E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41847DA6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12D53235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17F3DA1F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010399F4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748663B8" w14:textId="77777777" w:rsidTr="00F41EE0">
        <w:tc>
          <w:tcPr>
            <w:tcW w:w="3770" w:type="dxa"/>
          </w:tcPr>
          <w:p w14:paraId="64E2FC12" w14:textId="35D3774F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lint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Layng</w:t>
            </w:r>
          </w:p>
        </w:tc>
        <w:tc>
          <w:tcPr>
            <w:tcW w:w="270" w:type="dxa"/>
          </w:tcPr>
          <w:p w14:paraId="72ED3DF3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126E8B17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35DAB5EA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2281B39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64D2882E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7BBF49F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17681979" w14:textId="77777777" w:rsidTr="00F41EE0">
        <w:tc>
          <w:tcPr>
            <w:tcW w:w="3770" w:type="dxa"/>
          </w:tcPr>
          <w:p w14:paraId="62AC90F0" w14:textId="53B2D9F5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Sarah L</w:t>
            </w:r>
            <w:r w:rsidR="005800AC">
              <w:rPr>
                <w:rFonts w:ascii="Aptos" w:hAnsi="Aptos"/>
                <w:sz w:val="22"/>
                <w:szCs w:val="22"/>
              </w:rPr>
              <w:t>ayng</w:t>
            </w:r>
          </w:p>
        </w:tc>
        <w:tc>
          <w:tcPr>
            <w:tcW w:w="270" w:type="dxa"/>
          </w:tcPr>
          <w:p w14:paraId="11413436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0D7CBA1C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04FC8A62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67558CA5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580174E0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4AED948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1FFA4F07" w14:textId="77777777" w:rsidTr="00F41EE0">
        <w:tc>
          <w:tcPr>
            <w:tcW w:w="3770" w:type="dxa"/>
          </w:tcPr>
          <w:p w14:paraId="0FA5F84C" w14:textId="7A6C89C5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Steve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McCauley</w:t>
            </w:r>
          </w:p>
        </w:tc>
        <w:tc>
          <w:tcPr>
            <w:tcW w:w="270" w:type="dxa"/>
          </w:tcPr>
          <w:p w14:paraId="6D333E1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61E116CC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13347D6F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5FBCBF53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6704AF3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39C39A1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6E97C733" w14:textId="77777777" w:rsidTr="00F41EE0">
        <w:tc>
          <w:tcPr>
            <w:tcW w:w="3770" w:type="dxa"/>
          </w:tcPr>
          <w:p w14:paraId="60B672A4" w14:textId="69920FCF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ody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Ottman</w:t>
            </w:r>
          </w:p>
        </w:tc>
        <w:tc>
          <w:tcPr>
            <w:tcW w:w="270" w:type="dxa"/>
          </w:tcPr>
          <w:p w14:paraId="5258F922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3A5A7B5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3C3AD1AF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378B03F0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6B22CE1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314992F6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301E4EE5" w14:textId="77777777" w:rsidTr="00F41EE0">
        <w:tc>
          <w:tcPr>
            <w:tcW w:w="3770" w:type="dxa"/>
          </w:tcPr>
          <w:p w14:paraId="4FC1D594" w14:textId="0798815A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Jered</w:t>
            </w:r>
            <w:r w:rsidR="005800AC">
              <w:rPr>
                <w:rFonts w:ascii="Aptos" w:hAnsi="Aptos"/>
                <w:sz w:val="22"/>
                <w:szCs w:val="22"/>
              </w:rPr>
              <w:t xml:space="preserve"> Padmos</w:t>
            </w:r>
          </w:p>
        </w:tc>
        <w:tc>
          <w:tcPr>
            <w:tcW w:w="270" w:type="dxa"/>
          </w:tcPr>
          <w:p w14:paraId="5A2B77E4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50A3399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20E57F45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1F5047FF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65E6B184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5E34F16A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10C56A71" w14:textId="77777777" w:rsidTr="00F41EE0">
        <w:tc>
          <w:tcPr>
            <w:tcW w:w="3770" w:type="dxa"/>
          </w:tcPr>
          <w:p w14:paraId="15C56370" w14:textId="132C732C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assidy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Parsons</w:t>
            </w:r>
          </w:p>
        </w:tc>
        <w:tc>
          <w:tcPr>
            <w:tcW w:w="270" w:type="dxa"/>
          </w:tcPr>
          <w:p w14:paraId="508474A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047C6159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32AF40AA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08508F7B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159D0D5F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4516A504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3DC37279" w14:textId="77777777" w:rsidTr="00F41EE0">
        <w:tc>
          <w:tcPr>
            <w:tcW w:w="3770" w:type="dxa"/>
          </w:tcPr>
          <w:p w14:paraId="00911851" w14:textId="5C326FFE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Wendy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Schultz</w:t>
            </w:r>
          </w:p>
        </w:tc>
        <w:tc>
          <w:tcPr>
            <w:tcW w:w="270" w:type="dxa"/>
          </w:tcPr>
          <w:p w14:paraId="595E95CB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1CA579B2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133A64A7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42341CFB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6448998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5035DF46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1ADC52ED" w14:textId="77777777" w:rsidTr="00F41EE0">
        <w:tc>
          <w:tcPr>
            <w:tcW w:w="3770" w:type="dxa"/>
          </w:tcPr>
          <w:p w14:paraId="0E0B50F8" w14:textId="40EC82BD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Dawn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Smartnick</w:t>
            </w:r>
          </w:p>
        </w:tc>
        <w:tc>
          <w:tcPr>
            <w:tcW w:w="270" w:type="dxa"/>
          </w:tcPr>
          <w:p w14:paraId="632DF8BB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5AC1870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66328037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3A6D9DD0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1A4C1A9E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74A5E202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69A3EDD8" w14:textId="77777777" w:rsidTr="00F41EE0">
        <w:tc>
          <w:tcPr>
            <w:tcW w:w="3770" w:type="dxa"/>
          </w:tcPr>
          <w:p w14:paraId="11660CAA" w14:textId="18CA749B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Nicole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Strozewski</w:t>
            </w:r>
          </w:p>
        </w:tc>
        <w:tc>
          <w:tcPr>
            <w:tcW w:w="270" w:type="dxa"/>
          </w:tcPr>
          <w:p w14:paraId="1300A2F0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1A77881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6AD797A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781A3F5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21FC0C53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5D719668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4C1C4366" w14:textId="77777777" w:rsidTr="00F41EE0">
        <w:tc>
          <w:tcPr>
            <w:tcW w:w="3770" w:type="dxa"/>
          </w:tcPr>
          <w:p w14:paraId="4CBD7EDD" w14:textId="126CCFA4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Kelsey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Voeller</w:t>
            </w:r>
          </w:p>
        </w:tc>
        <w:tc>
          <w:tcPr>
            <w:tcW w:w="270" w:type="dxa"/>
          </w:tcPr>
          <w:p w14:paraId="1CB8B656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537B0BE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4846F5E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17B15D37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0A51C865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7E81941E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5B9FE62E" w14:textId="77777777" w:rsidTr="00F41EE0">
        <w:tc>
          <w:tcPr>
            <w:tcW w:w="3770" w:type="dxa"/>
          </w:tcPr>
          <w:p w14:paraId="50E85E0B" w14:textId="12AA65BB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Lynnsey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Williams</w:t>
            </w:r>
          </w:p>
        </w:tc>
        <w:tc>
          <w:tcPr>
            <w:tcW w:w="270" w:type="dxa"/>
          </w:tcPr>
          <w:p w14:paraId="7D6CBF62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4FF70850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18" w:type="dxa"/>
          </w:tcPr>
          <w:p w14:paraId="5306CCB0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20" w:type="dxa"/>
          </w:tcPr>
          <w:p w14:paraId="46E75DCB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35061721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27" w:type="dxa"/>
          </w:tcPr>
          <w:p w14:paraId="45B2136C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38367F14" w14:textId="77777777" w:rsidR="00DB7A94" w:rsidRDefault="00DB7A94" w:rsidP="00374FBA">
      <w:pPr>
        <w:pStyle w:val="ListParagraph"/>
        <w:ind w:left="450"/>
        <w:rPr>
          <w:rFonts w:ascii="Aptos" w:hAnsi="Aptos"/>
          <w:sz w:val="22"/>
          <w:szCs w:val="22"/>
        </w:rPr>
      </w:pPr>
    </w:p>
    <w:p w14:paraId="3EDB0CDF" w14:textId="0CEADEF6" w:rsidR="00D72078" w:rsidRPr="002314D2" w:rsidRDefault="00DB7A94" w:rsidP="00DB7A94">
      <w:pPr>
        <w:pStyle w:val="ListParagraph"/>
        <w:ind w:left="27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     Certified </w:t>
      </w:r>
      <w:proofErr w:type="gramStart"/>
      <w:r>
        <w:rPr>
          <w:rFonts w:ascii="Aptos" w:hAnsi="Aptos"/>
          <w:sz w:val="22"/>
          <w:szCs w:val="22"/>
        </w:rPr>
        <w:t>Non-Tenure</w:t>
      </w:r>
      <w:proofErr w:type="gramEnd"/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1"/>
        <w:gridCol w:w="1888"/>
        <w:gridCol w:w="2068"/>
        <w:gridCol w:w="630"/>
        <w:gridCol w:w="641"/>
        <w:gridCol w:w="2836"/>
      </w:tblGrid>
      <w:tr w:rsidR="006F15DB" w14:paraId="6DC8194E" w14:textId="77777777" w:rsidTr="00FC38BB">
        <w:tc>
          <w:tcPr>
            <w:tcW w:w="2601" w:type="dxa"/>
          </w:tcPr>
          <w:p w14:paraId="7DFFA49E" w14:textId="4628AACF" w:rsidR="006F15DB" w:rsidRPr="000F76B4" w:rsidRDefault="006F15DB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  <w:r w:rsidR="000F76B4">
              <w:rPr>
                <w:rFonts w:ascii="Aptos" w:hAnsi="Aptos"/>
                <w:b/>
                <w:bCs/>
                <w:sz w:val="22"/>
                <w:szCs w:val="22"/>
              </w:rPr>
              <w:t xml:space="preserve"> </w:t>
            </w:r>
            <w:r w:rsidR="000F76B4">
              <w:rPr>
                <w:rFonts w:ascii="Aptos" w:hAnsi="Aptos"/>
                <w:sz w:val="22"/>
                <w:szCs w:val="22"/>
              </w:rPr>
              <w:t>as presented</w:t>
            </w:r>
          </w:p>
        </w:tc>
        <w:tc>
          <w:tcPr>
            <w:tcW w:w="1888" w:type="dxa"/>
          </w:tcPr>
          <w:p w14:paraId="535B49C4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068" w:type="dxa"/>
          </w:tcPr>
          <w:p w14:paraId="7029D485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30" w:type="dxa"/>
          </w:tcPr>
          <w:p w14:paraId="0FCAD6E0" w14:textId="384F8CFD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73A1F9DB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836" w:type="dxa"/>
          </w:tcPr>
          <w:p w14:paraId="27FB4663" w14:textId="77777777" w:rsidR="006F15DB" w:rsidRPr="004F14CD" w:rsidRDefault="006F15DB" w:rsidP="00FC38BB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6F15DB" w14:paraId="7AAD2FBA" w14:textId="77777777" w:rsidTr="00FC38BB">
        <w:tc>
          <w:tcPr>
            <w:tcW w:w="2601" w:type="dxa"/>
          </w:tcPr>
          <w:p w14:paraId="307FC145" w14:textId="0CAD091A" w:rsidR="006F15DB" w:rsidRDefault="00DB7A94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Emily Hoy</w:t>
            </w:r>
          </w:p>
        </w:tc>
        <w:tc>
          <w:tcPr>
            <w:tcW w:w="1888" w:type="dxa"/>
          </w:tcPr>
          <w:p w14:paraId="30263854" w14:textId="22E3F4AE" w:rsidR="006F15DB" w:rsidRDefault="000F76B4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2068" w:type="dxa"/>
          </w:tcPr>
          <w:p w14:paraId="454BB433" w14:textId="078A738F" w:rsidR="006F15DB" w:rsidRDefault="000F76B4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ieder</w:t>
            </w:r>
          </w:p>
        </w:tc>
        <w:tc>
          <w:tcPr>
            <w:tcW w:w="630" w:type="dxa"/>
          </w:tcPr>
          <w:p w14:paraId="044CDF86" w14:textId="5D7B4AEF" w:rsidR="006F15DB" w:rsidRDefault="000F76B4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1427C6BD" w14:textId="5DF68AF0" w:rsidR="006F15DB" w:rsidRDefault="000F76B4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836" w:type="dxa"/>
          </w:tcPr>
          <w:p w14:paraId="54FFF6D5" w14:textId="606A646A" w:rsidR="006F15DB" w:rsidRDefault="006F15DB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2314D2" w14:paraId="389C8EA8" w14:textId="77777777" w:rsidTr="00FC38BB">
        <w:tc>
          <w:tcPr>
            <w:tcW w:w="2601" w:type="dxa"/>
          </w:tcPr>
          <w:p w14:paraId="6137CA03" w14:textId="3391FD65" w:rsidR="002314D2" w:rsidRDefault="00DB7A94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Devyn Ottman</w:t>
            </w:r>
          </w:p>
        </w:tc>
        <w:tc>
          <w:tcPr>
            <w:tcW w:w="1888" w:type="dxa"/>
          </w:tcPr>
          <w:p w14:paraId="344DC7BC" w14:textId="710A33F4" w:rsidR="002314D2" w:rsidRPr="001747BC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  <w:highlight w:val="cyan"/>
              </w:rPr>
            </w:pPr>
          </w:p>
        </w:tc>
        <w:tc>
          <w:tcPr>
            <w:tcW w:w="2068" w:type="dxa"/>
          </w:tcPr>
          <w:p w14:paraId="26F43E55" w14:textId="6F176F00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0307FDDA" w14:textId="4F0E3516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64A245CC" w14:textId="0227E1CD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405C8664" w14:textId="56B80593" w:rsidR="002314D2" w:rsidRDefault="002314D2" w:rsidP="00FC38BB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5BF188D2" w14:textId="77777777" w:rsidR="00DB7A94" w:rsidRDefault="00DB7A94" w:rsidP="003A6052">
      <w:pPr>
        <w:pStyle w:val="ListParagraph"/>
        <w:ind w:left="18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       </w:t>
      </w:r>
    </w:p>
    <w:p w14:paraId="4BC9B338" w14:textId="720140B5" w:rsidR="003A6052" w:rsidRDefault="00DB7A94" w:rsidP="003A6052">
      <w:pPr>
        <w:pStyle w:val="ListParagraph"/>
        <w:ind w:left="18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       Certified up for Tenure 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1"/>
        <w:gridCol w:w="1888"/>
        <w:gridCol w:w="2068"/>
        <w:gridCol w:w="630"/>
        <w:gridCol w:w="641"/>
        <w:gridCol w:w="2836"/>
      </w:tblGrid>
      <w:tr w:rsidR="00DB7A94" w14:paraId="0AF761C9" w14:textId="77777777" w:rsidTr="00F41EE0">
        <w:tc>
          <w:tcPr>
            <w:tcW w:w="2601" w:type="dxa"/>
          </w:tcPr>
          <w:p w14:paraId="3C91EF94" w14:textId="51CC385B" w:rsidR="00DB7A94" w:rsidRPr="000F76B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  <w:r w:rsidR="000F76B4">
              <w:rPr>
                <w:rFonts w:ascii="Aptos" w:hAnsi="Aptos"/>
                <w:b/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1888" w:type="dxa"/>
          </w:tcPr>
          <w:p w14:paraId="45A0DA61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068" w:type="dxa"/>
          </w:tcPr>
          <w:p w14:paraId="46E69E5E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30" w:type="dxa"/>
          </w:tcPr>
          <w:p w14:paraId="185661E7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44F6A805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836" w:type="dxa"/>
          </w:tcPr>
          <w:p w14:paraId="45989E22" w14:textId="77777777" w:rsidR="00DB7A94" w:rsidRPr="004F14CD" w:rsidRDefault="00DB7A94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DB7A94" w14:paraId="7C0E6878" w14:textId="77777777" w:rsidTr="00F41EE0">
        <w:tc>
          <w:tcPr>
            <w:tcW w:w="2601" w:type="dxa"/>
          </w:tcPr>
          <w:p w14:paraId="4F6F10EB" w14:textId="195E9668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Kayla Feistner</w:t>
            </w:r>
          </w:p>
        </w:tc>
        <w:tc>
          <w:tcPr>
            <w:tcW w:w="1888" w:type="dxa"/>
          </w:tcPr>
          <w:p w14:paraId="72E8EA59" w14:textId="6CDA70D1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2068" w:type="dxa"/>
          </w:tcPr>
          <w:p w14:paraId="6C735682" w14:textId="4D618AF3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630" w:type="dxa"/>
          </w:tcPr>
          <w:p w14:paraId="1FCAB4EF" w14:textId="321C5B54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3E8C0A78" w14:textId="04E87132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836" w:type="dxa"/>
          </w:tcPr>
          <w:p w14:paraId="1D7A68AD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DB7A94" w14:paraId="72361CF3" w14:textId="77777777" w:rsidTr="00F41EE0">
        <w:tc>
          <w:tcPr>
            <w:tcW w:w="2601" w:type="dxa"/>
          </w:tcPr>
          <w:p w14:paraId="4FCAC991" w14:textId="541EFBBC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Glenn Jacobsen</w:t>
            </w:r>
          </w:p>
        </w:tc>
        <w:tc>
          <w:tcPr>
            <w:tcW w:w="1888" w:type="dxa"/>
          </w:tcPr>
          <w:p w14:paraId="31A390D3" w14:textId="677AD7BA" w:rsidR="00DB7A94" w:rsidRPr="001747BC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  <w:highlight w:val="cyan"/>
              </w:rPr>
            </w:pPr>
            <w:r w:rsidRPr="000F76B4"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2068" w:type="dxa"/>
          </w:tcPr>
          <w:p w14:paraId="6AF7BDA0" w14:textId="7F34348E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630" w:type="dxa"/>
          </w:tcPr>
          <w:p w14:paraId="3D328E33" w14:textId="10D11EE7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578603BB" w14:textId="419B4C60" w:rsidR="00DB7A94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836" w:type="dxa"/>
          </w:tcPr>
          <w:p w14:paraId="4B4A0888" w14:textId="77777777" w:rsidR="00DB7A94" w:rsidRDefault="00DB7A9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213105B4" w14:textId="77777777" w:rsidR="00DB7A94" w:rsidRDefault="00DB7A94" w:rsidP="003A6052">
      <w:pPr>
        <w:pStyle w:val="ListParagraph"/>
        <w:ind w:left="180"/>
        <w:rPr>
          <w:rFonts w:ascii="Aptos" w:hAnsi="Aptos"/>
          <w:sz w:val="22"/>
          <w:szCs w:val="22"/>
        </w:rPr>
      </w:pPr>
    </w:p>
    <w:p w14:paraId="699CB9D4" w14:textId="259EE72C" w:rsidR="00DB7A94" w:rsidRDefault="00DB7A94" w:rsidP="003A6052">
      <w:pPr>
        <w:pStyle w:val="ListParagraph"/>
        <w:ind w:left="18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iii.   Classified 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1"/>
        <w:gridCol w:w="1888"/>
        <w:gridCol w:w="2068"/>
        <w:gridCol w:w="630"/>
        <w:gridCol w:w="641"/>
        <w:gridCol w:w="2836"/>
      </w:tblGrid>
      <w:tr w:rsidR="00CD575D" w14:paraId="19E3F99C" w14:textId="77777777" w:rsidTr="00F41EE0">
        <w:tc>
          <w:tcPr>
            <w:tcW w:w="2601" w:type="dxa"/>
          </w:tcPr>
          <w:p w14:paraId="6D12F2EF" w14:textId="2B5605BD" w:rsidR="00CD575D" w:rsidRPr="000F76B4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  <w:r w:rsidR="000F76B4">
              <w:rPr>
                <w:rFonts w:ascii="Aptos" w:hAnsi="Aptos"/>
                <w:b/>
                <w:bCs/>
                <w:sz w:val="22"/>
                <w:szCs w:val="22"/>
              </w:rPr>
              <w:t xml:space="preserve"> </w:t>
            </w:r>
            <w:r w:rsidR="000F76B4">
              <w:rPr>
                <w:rFonts w:ascii="Aptos" w:hAnsi="Aptos"/>
                <w:sz w:val="22"/>
                <w:szCs w:val="22"/>
              </w:rPr>
              <w:t>as presented</w:t>
            </w:r>
          </w:p>
        </w:tc>
        <w:tc>
          <w:tcPr>
            <w:tcW w:w="1888" w:type="dxa"/>
          </w:tcPr>
          <w:p w14:paraId="0AFEA334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068" w:type="dxa"/>
          </w:tcPr>
          <w:p w14:paraId="65C7B66A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30" w:type="dxa"/>
          </w:tcPr>
          <w:p w14:paraId="39ADE703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5F842425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836" w:type="dxa"/>
          </w:tcPr>
          <w:p w14:paraId="6B6B9946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CD575D" w14:paraId="24EEEE57" w14:textId="77777777" w:rsidTr="00F41EE0">
        <w:tc>
          <w:tcPr>
            <w:tcW w:w="2601" w:type="dxa"/>
          </w:tcPr>
          <w:p w14:paraId="61FFE45C" w14:textId="1D7DBFD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Cammy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Glidewell</w:t>
            </w:r>
          </w:p>
        </w:tc>
        <w:tc>
          <w:tcPr>
            <w:tcW w:w="1888" w:type="dxa"/>
          </w:tcPr>
          <w:p w14:paraId="30E88D71" w14:textId="11F1BEA8" w:rsidR="00CD575D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2068" w:type="dxa"/>
          </w:tcPr>
          <w:p w14:paraId="6486F0BB" w14:textId="0CAF04D5" w:rsidR="00CD575D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630" w:type="dxa"/>
          </w:tcPr>
          <w:p w14:paraId="27CE171E" w14:textId="3159134E" w:rsidR="00CD575D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2859A3EE" w14:textId="41466C74" w:rsidR="00CD575D" w:rsidRDefault="000F76B4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2836" w:type="dxa"/>
          </w:tcPr>
          <w:p w14:paraId="11F2A69F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CD575D" w14:paraId="3258C7A7" w14:textId="77777777" w:rsidTr="00F41EE0">
        <w:tc>
          <w:tcPr>
            <w:tcW w:w="2601" w:type="dxa"/>
          </w:tcPr>
          <w:p w14:paraId="7D3A4B81" w14:textId="7265CE86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Gerald Crum</w:t>
            </w:r>
          </w:p>
        </w:tc>
        <w:tc>
          <w:tcPr>
            <w:tcW w:w="1888" w:type="dxa"/>
          </w:tcPr>
          <w:p w14:paraId="406F9424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139301B9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09B5C51E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1D57B823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493FDEF2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CD575D" w14:paraId="485DF9F5" w14:textId="77777777" w:rsidTr="00F41EE0">
        <w:tc>
          <w:tcPr>
            <w:tcW w:w="2601" w:type="dxa"/>
          </w:tcPr>
          <w:p w14:paraId="708FCB76" w14:textId="33AD38FB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Kyle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Lyon</w:t>
            </w:r>
          </w:p>
        </w:tc>
        <w:tc>
          <w:tcPr>
            <w:tcW w:w="1888" w:type="dxa"/>
          </w:tcPr>
          <w:p w14:paraId="577D521F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7DC44A99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6E6EB987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28D06A41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5E88FCFA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CD575D" w14:paraId="4B2C8B34" w14:textId="77777777" w:rsidTr="00F41EE0">
        <w:tc>
          <w:tcPr>
            <w:tcW w:w="2601" w:type="dxa"/>
          </w:tcPr>
          <w:p w14:paraId="584AFE80" w14:textId="140FA712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lastRenderedPageBreak/>
              <w:t>Jeffrey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Rudolph</w:t>
            </w:r>
          </w:p>
        </w:tc>
        <w:tc>
          <w:tcPr>
            <w:tcW w:w="1888" w:type="dxa"/>
          </w:tcPr>
          <w:p w14:paraId="50124DD0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6940122E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5A0664F2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425B89E1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4CC56124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CD575D" w14:paraId="7D9E166D" w14:textId="77777777" w:rsidTr="00F41EE0">
        <w:tc>
          <w:tcPr>
            <w:tcW w:w="2601" w:type="dxa"/>
          </w:tcPr>
          <w:p w14:paraId="684FEB50" w14:textId="7020AF30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arcy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Siriwardene</w:t>
            </w:r>
          </w:p>
        </w:tc>
        <w:tc>
          <w:tcPr>
            <w:tcW w:w="1888" w:type="dxa"/>
          </w:tcPr>
          <w:p w14:paraId="5D034629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61A77486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702E2C84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366EBD1D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5159D06F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CD575D" w14:paraId="3071F039" w14:textId="77777777" w:rsidTr="00F41EE0">
        <w:tc>
          <w:tcPr>
            <w:tcW w:w="2601" w:type="dxa"/>
          </w:tcPr>
          <w:p w14:paraId="34CF4737" w14:textId="1FF9805C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Kathryn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Watts</w:t>
            </w:r>
          </w:p>
        </w:tc>
        <w:tc>
          <w:tcPr>
            <w:tcW w:w="1888" w:type="dxa"/>
          </w:tcPr>
          <w:p w14:paraId="0EEBC6F3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063C1413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49DACE6E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6A2E2E45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08B204E1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CD575D" w14:paraId="2B06D689" w14:textId="77777777" w:rsidTr="00F41EE0">
        <w:tc>
          <w:tcPr>
            <w:tcW w:w="2601" w:type="dxa"/>
          </w:tcPr>
          <w:p w14:paraId="59EB8DCB" w14:textId="07017C23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Rebecca</w:t>
            </w:r>
            <w:r w:rsidR="00B768A9">
              <w:rPr>
                <w:rFonts w:ascii="Aptos" w:hAnsi="Aptos"/>
                <w:sz w:val="22"/>
                <w:szCs w:val="22"/>
              </w:rPr>
              <w:t xml:space="preserve"> Fitzpatrick</w:t>
            </w:r>
          </w:p>
        </w:tc>
        <w:tc>
          <w:tcPr>
            <w:tcW w:w="1888" w:type="dxa"/>
          </w:tcPr>
          <w:p w14:paraId="3CAB8075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1A6BEEEF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39BA05EA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3081B99A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7BBA0961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tr w:rsidR="00CD575D" w14:paraId="72688F65" w14:textId="77777777" w:rsidTr="00F41EE0">
        <w:tc>
          <w:tcPr>
            <w:tcW w:w="2601" w:type="dxa"/>
          </w:tcPr>
          <w:p w14:paraId="406108D5" w14:textId="5402B345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888" w:type="dxa"/>
          </w:tcPr>
          <w:p w14:paraId="659C9CA8" w14:textId="77777777" w:rsidR="00CD575D" w:rsidRPr="001747BC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  <w:highlight w:val="cyan"/>
              </w:rPr>
            </w:pPr>
          </w:p>
        </w:tc>
        <w:tc>
          <w:tcPr>
            <w:tcW w:w="2068" w:type="dxa"/>
          </w:tcPr>
          <w:p w14:paraId="4432CB99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6BB97C01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45D720E2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691554F1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655C7970" w14:textId="2B8F16F0" w:rsidR="000C2AAB" w:rsidRDefault="000C2AAB" w:rsidP="00CD575D">
      <w:pPr>
        <w:rPr>
          <w:rFonts w:ascii="Aptos" w:hAnsi="Aptos"/>
          <w:sz w:val="22"/>
          <w:szCs w:val="22"/>
        </w:rPr>
      </w:pPr>
    </w:p>
    <w:p w14:paraId="2C262A73" w14:textId="3B70E6D4" w:rsidR="00CD575D" w:rsidRDefault="00CD575D" w:rsidP="00CD575D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Attendance Agreements – none</w:t>
      </w:r>
    </w:p>
    <w:p w14:paraId="7D1A7ADD" w14:textId="68085807" w:rsidR="00CD575D" w:rsidRPr="00CD575D" w:rsidRDefault="00CD575D" w:rsidP="00CD575D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Policy 3311 – Knives/Weapons</w:t>
      </w:r>
      <w:r w:rsidR="000F76B4">
        <w:rPr>
          <w:rFonts w:ascii="Aptos" w:hAnsi="Aptos"/>
          <w:sz w:val="22"/>
          <w:szCs w:val="22"/>
        </w:rPr>
        <w:t xml:space="preserve">  </w:t>
      </w:r>
      <w:r w:rsidR="00C77A7C">
        <w:rPr>
          <w:rFonts w:ascii="Aptos" w:hAnsi="Aptos"/>
          <w:sz w:val="22"/>
          <w:szCs w:val="22"/>
        </w:rPr>
        <w:t xml:space="preserve"> recommendations Max 2.5”, knives in </w:t>
      </w:r>
      <w:proofErr w:type="gramStart"/>
      <w:r w:rsidR="00C77A7C">
        <w:rPr>
          <w:rFonts w:ascii="Aptos" w:hAnsi="Aptos"/>
          <w:sz w:val="22"/>
          <w:szCs w:val="22"/>
        </w:rPr>
        <w:t>pocket  NO</w:t>
      </w:r>
      <w:proofErr w:type="gramEnd"/>
      <w:r w:rsidR="00C77A7C">
        <w:rPr>
          <w:rFonts w:ascii="Aptos" w:hAnsi="Aptos"/>
          <w:sz w:val="22"/>
          <w:szCs w:val="22"/>
        </w:rPr>
        <w:t xml:space="preserve"> MOTION MADE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2601"/>
        <w:gridCol w:w="1888"/>
        <w:gridCol w:w="2068"/>
        <w:gridCol w:w="630"/>
        <w:gridCol w:w="641"/>
        <w:gridCol w:w="2836"/>
      </w:tblGrid>
      <w:tr w:rsidR="00EB0093" w14:paraId="78C760EC" w14:textId="77777777" w:rsidTr="000B49E1">
        <w:tc>
          <w:tcPr>
            <w:tcW w:w="2601" w:type="dxa"/>
          </w:tcPr>
          <w:p w14:paraId="4F1A0ECF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bookmarkStart w:id="2" w:name="_Hlk195629357"/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88" w:type="dxa"/>
          </w:tcPr>
          <w:p w14:paraId="35B703BA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2068" w:type="dxa"/>
          </w:tcPr>
          <w:p w14:paraId="4916B8F5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630" w:type="dxa"/>
          </w:tcPr>
          <w:p w14:paraId="07C2664D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47DB3C8A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2836" w:type="dxa"/>
          </w:tcPr>
          <w:p w14:paraId="40AE462F" w14:textId="77777777" w:rsidR="00EB0093" w:rsidRPr="004F14CD" w:rsidRDefault="00EB0093" w:rsidP="004532E9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EB0093" w14:paraId="50BF83DE" w14:textId="77777777" w:rsidTr="000B49E1">
        <w:tc>
          <w:tcPr>
            <w:tcW w:w="2601" w:type="dxa"/>
          </w:tcPr>
          <w:p w14:paraId="13DE3480" w14:textId="6236AEE2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888" w:type="dxa"/>
          </w:tcPr>
          <w:p w14:paraId="4E90C23B" w14:textId="27CC4318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068" w:type="dxa"/>
          </w:tcPr>
          <w:p w14:paraId="22781FF6" w14:textId="758C70B2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30" w:type="dxa"/>
          </w:tcPr>
          <w:p w14:paraId="756EE1A0" w14:textId="6533212C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39D2BF58" w14:textId="2ADFC271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</w:tcPr>
          <w:p w14:paraId="6503757F" w14:textId="5A228554" w:rsidR="00EB0093" w:rsidRDefault="00EB0093" w:rsidP="004532E9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  <w:bookmarkEnd w:id="2"/>
    </w:tbl>
    <w:p w14:paraId="2933E3EB" w14:textId="77777777" w:rsidR="002D667B" w:rsidRDefault="002D667B" w:rsidP="005426ED">
      <w:pPr>
        <w:rPr>
          <w:rFonts w:ascii="Aptos" w:hAnsi="Aptos"/>
          <w:sz w:val="22"/>
          <w:szCs w:val="22"/>
        </w:rPr>
      </w:pPr>
    </w:p>
    <w:p w14:paraId="6F21875C" w14:textId="4C26CC18" w:rsidR="003A6052" w:rsidRPr="00CD575D" w:rsidRDefault="00CD575D" w:rsidP="00CD575D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Foods Contract with Boulder Elementary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5125"/>
        <w:gridCol w:w="270"/>
        <w:gridCol w:w="1530"/>
        <w:gridCol w:w="90"/>
        <w:gridCol w:w="1440"/>
        <w:gridCol w:w="710"/>
        <w:gridCol w:w="641"/>
        <w:gridCol w:w="858"/>
      </w:tblGrid>
      <w:tr w:rsidR="003A6052" w14:paraId="57D6ECCA" w14:textId="77777777" w:rsidTr="00730754">
        <w:tc>
          <w:tcPr>
            <w:tcW w:w="5125" w:type="dxa"/>
          </w:tcPr>
          <w:p w14:paraId="4219BB84" w14:textId="77777777" w:rsidR="003A6052" w:rsidRPr="004F14CD" w:rsidRDefault="003A6052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70" w:type="dxa"/>
          </w:tcPr>
          <w:p w14:paraId="703BA146" w14:textId="77777777" w:rsidR="003A6052" w:rsidRPr="004F14CD" w:rsidRDefault="003A6052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530" w:type="dxa"/>
          </w:tcPr>
          <w:p w14:paraId="3AA6F0F8" w14:textId="77777777" w:rsidR="003A6052" w:rsidRPr="004F14CD" w:rsidRDefault="003A6052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530" w:type="dxa"/>
            <w:gridSpan w:val="2"/>
          </w:tcPr>
          <w:p w14:paraId="31771B5C" w14:textId="77777777" w:rsidR="003A6052" w:rsidRPr="004F14CD" w:rsidRDefault="003A6052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10" w:type="dxa"/>
          </w:tcPr>
          <w:p w14:paraId="416153EA" w14:textId="77777777" w:rsidR="003A6052" w:rsidRPr="004F14CD" w:rsidRDefault="003A6052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4DDD1A63" w14:textId="77777777" w:rsidR="003A6052" w:rsidRPr="004F14CD" w:rsidRDefault="003A6052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858" w:type="dxa"/>
          </w:tcPr>
          <w:p w14:paraId="364A34C3" w14:textId="77777777" w:rsidR="003A6052" w:rsidRPr="004F14CD" w:rsidRDefault="003A6052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3A6052" w14:paraId="19623D31" w14:textId="77777777" w:rsidTr="00730754">
        <w:tc>
          <w:tcPr>
            <w:tcW w:w="5125" w:type="dxa"/>
          </w:tcPr>
          <w:p w14:paraId="6B46D3F4" w14:textId="25F1EA47" w:rsidR="003A6052" w:rsidRDefault="001747BC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As presented.</w:t>
            </w:r>
          </w:p>
        </w:tc>
        <w:tc>
          <w:tcPr>
            <w:tcW w:w="270" w:type="dxa"/>
          </w:tcPr>
          <w:p w14:paraId="173E17ED" w14:textId="77777777" w:rsidR="003A6052" w:rsidRDefault="003A6052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14:paraId="4428A24F" w14:textId="53BAFA04" w:rsidR="00CD575D" w:rsidRDefault="009916E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Robson</w:t>
            </w:r>
          </w:p>
        </w:tc>
        <w:tc>
          <w:tcPr>
            <w:tcW w:w="1440" w:type="dxa"/>
          </w:tcPr>
          <w:p w14:paraId="65E787EA" w14:textId="4F179995" w:rsidR="003A6052" w:rsidRDefault="009916E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710" w:type="dxa"/>
          </w:tcPr>
          <w:p w14:paraId="7E560654" w14:textId="576BC0B8" w:rsidR="003A6052" w:rsidRDefault="009916E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453DBB0D" w14:textId="5BCD39A5" w:rsidR="003A6052" w:rsidRDefault="009916E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858" w:type="dxa"/>
          </w:tcPr>
          <w:p w14:paraId="6C3DC959" w14:textId="77777777" w:rsidR="003A6052" w:rsidRDefault="003A6052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3985E83B" w14:textId="77777777" w:rsidR="003A6052" w:rsidRDefault="003A6052" w:rsidP="005426ED">
      <w:pPr>
        <w:rPr>
          <w:rFonts w:ascii="Aptos" w:hAnsi="Aptos"/>
          <w:sz w:val="22"/>
          <w:szCs w:val="22"/>
        </w:rPr>
      </w:pPr>
    </w:p>
    <w:p w14:paraId="3473BBA0" w14:textId="61D0842D" w:rsidR="00CD575D" w:rsidRPr="00CD575D" w:rsidRDefault="00CD575D" w:rsidP="00CD575D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Lunch and Breakfast </w:t>
      </w:r>
      <w:proofErr w:type="gramStart"/>
      <w:r>
        <w:rPr>
          <w:rFonts w:ascii="Aptos" w:hAnsi="Aptos"/>
          <w:sz w:val="22"/>
          <w:szCs w:val="22"/>
        </w:rPr>
        <w:t>prices</w:t>
      </w:r>
      <w:r w:rsidR="009916E8">
        <w:rPr>
          <w:rFonts w:ascii="Aptos" w:hAnsi="Aptos"/>
          <w:sz w:val="22"/>
          <w:szCs w:val="22"/>
        </w:rPr>
        <w:t xml:space="preserve">  No</w:t>
      </w:r>
      <w:proofErr w:type="gramEnd"/>
      <w:r w:rsidR="009916E8">
        <w:rPr>
          <w:rFonts w:ascii="Aptos" w:hAnsi="Aptos"/>
          <w:sz w:val="22"/>
          <w:szCs w:val="22"/>
        </w:rPr>
        <w:t xml:space="preserve"> changes recommended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5125"/>
        <w:gridCol w:w="270"/>
        <w:gridCol w:w="1530"/>
        <w:gridCol w:w="90"/>
        <w:gridCol w:w="1440"/>
        <w:gridCol w:w="710"/>
        <w:gridCol w:w="641"/>
        <w:gridCol w:w="858"/>
      </w:tblGrid>
      <w:tr w:rsidR="00CD575D" w14:paraId="15D0C7DB" w14:textId="77777777" w:rsidTr="00F41EE0">
        <w:tc>
          <w:tcPr>
            <w:tcW w:w="5125" w:type="dxa"/>
          </w:tcPr>
          <w:p w14:paraId="643CC835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70" w:type="dxa"/>
          </w:tcPr>
          <w:p w14:paraId="0AD9933E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530" w:type="dxa"/>
          </w:tcPr>
          <w:p w14:paraId="57F259E9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530" w:type="dxa"/>
            <w:gridSpan w:val="2"/>
          </w:tcPr>
          <w:p w14:paraId="077015D1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10" w:type="dxa"/>
          </w:tcPr>
          <w:p w14:paraId="7201A20E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43B2D697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858" w:type="dxa"/>
          </w:tcPr>
          <w:p w14:paraId="3EDF4116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CD575D" w14:paraId="38B70035" w14:textId="77777777" w:rsidTr="00F41EE0">
        <w:tc>
          <w:tcPr>
            <w:tcW w:w="5125" w:type="dxa"/>
          </w:tcPr>
          <w:p w14:paraId="058FCE64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As presented.</w:t>
            </w:r>
          </w:p>
        </w:tc>
        <w:tc>
          <w:tcPr>
            <w:tcW w:w="270" w:type="dxa"/>
          </w:tcPr>
          <w:p w14:paraId="78ED7DC9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14:paraId="49FF6F58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440" w:type="dxa"/>
          </w:tcPr>
          <w:p w14:paraId="675F6F63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710" w:type="dxa"/>
          </w:tcPr>
          <w:p w14:paraId="534122CC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41" w:type="dxa"/>
          </w:tcPr>
          <w:p w14:paraId="04E0D34A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858" w:type="dxa"/>
          </w:tcPr>
          <w:p w14:paraId="401675EE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61EE003E" w14:textId="77777777" w:rsidR="002D667B" w:rsidRDefault="002D667B" w:rsidP="002D667B">
      <w:pPr>
        <w:pStyle w:val="ListParagraph"/>
        <w:ind w:left="180"/>
        <w:rPr>
          <w:rFonts w:ascii="Aptos" w:hAnsi="Aptos"/>
          <w:sz w:val="22"/>
          <w:szCs w:val="22"/>
        </w:rPr>
      </w:pPr>
    </w:p>
    <w:p w14:paraId="27306EC5" w14:textId="4E439284" w:rsidR="00CD575D" w:rsidRDefault="00CD575D" w:rsidP="00CD575D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MHSA Dues/Activities Approval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5125"/>
        <w:gridCol w:w="270"/>
        <w:gridCol w:w="1530"/>
        <w:gridCol w:w="90"/>
        <w:gridCol w:w="1440"/>
        <w:gridCol w:w="710"/>
        <w:gridCol w:w="641"/>
        <w:gridCol w:w="858"/>
      </w:tblGrid>
      <w:tr w:rsidR="00CD575D" w14:paraId="2FF902AE" w14:textId="77777777" w:rsidTr="00F41EE0">
        <w:tc>
          <w:tcPr>
            <w:tcW w:w="5125" w:type="dxa"/>
          </w:tcPr>
          <w:p w14:paraId="1158BAC8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70" w:type="dxa"/>
          </w:tcPr>
          <w:p w14:paraId="1402428E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530" w:type="dxa"/>
          </w:tcPr>
          <w:p w14:paraId="35C00865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530" w:type="dxa"/>
            <w:gridSpan w:val="2"/>
          </w:tcPr>
          <w:p w14:paraId="230ED71F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10" w:type="dxa"/>
          </w:tcPr>
          <w:p w14:paraId="0B5F7E3B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697A5939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858" w:type="dxa"/>
          </w:tcPr>
          <w:p w14:paraId="15BDDDF7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CD575D" w14:paraId="524D0CA8" w14:textId="77777777" w:rsidTr="00F41EE0">
        <w:tc>
          <w:tcPr>
            <w:tcW w:w="5125" w:type="dxa"/>
          </w:tcPr>
          <w:p w14:paraId="7EE89EA8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As presented.</w:t>
            </w:r>
          </w:p>
        </w:tc>
        <w:tc>
          <w:tcPr>
            <w:tcW w:w="270" w:type="dxa"/>
          </w:tcPr>
          <w:p w14:paraId="3D1B7DE1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14:paraId="62B8FB7A" w14:textId="7BF384E0" w:rsidR="00CD575D" w:rsidRDefault="009916E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Willcut</w:t>
            </w:r>
          </w:p>
        </w:tc>
        <w:tc>
          <w:tcPr>
            <w:tcW w:w="1440" w:type="dxa"/>
          </w:tcPr>
          <w:p w14:paraId="6D944FE2" w14:textId="117A4798" w:rsidR="00CD575D" w:rsidRDefault="009916E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s. Rasch</w:t>
            </w:r>
          </w:p>
        </w:tc>
        <w:tc>
          <w:tcPr>
            <w:tcW w:w="710" w:type="dxa"/>
          </w:tcPr>
          <w:p w14:paraId="6DC985C3" w14:textId="1B1951D6" w:rsidR="00CD575D" w:rsidRDefault="009916E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671D82FF" w14:textId="35653A63" w:rsidR="00CD575D" w:rsidRDefault="009916E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858" w:type="dxa"/>
          </w:tcPr>
          <w:p w14:paraId="723765E6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42C2EAA7" w14:textId="6E59EB02" w:rsidR="002D667B" w:rsidRDefault="002D667B" w:rsidP="00DB7A94">
      <w:pPr>
        <w:rPr>
          <w:rFonts w:ascii="Aptos" w:hAnsi="Aptos"/>
          <w:sz w:val="22"/>
          <w:szCs w:val="22"/>
        </w:rPr>
      </w:pPr>
    </w:p>
    <w:p w14:paraId="1519AA33" w14:textId="72D035C3" w:rsidR="00CD575D" w:rsidRPr="00CD575D" w:rsidRDefault="00CD575D" w:rsidP="00CD575D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Transportation budget amendment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5125"/>
        <w:gridCol w:w="270"/>
        <w:gridCol w:w="1530"/>
        <w:gridCol w:w="90"/>
        <w:gridCol w:w="1440"/>
        <w:gridCol w:w="710"/>
        <w:gridCol w:w="641"/>
        <w:gridCol w:w="858"/>
      </w:tblGrid>
      <w:tr w:rsidR="00CD575D" w14:paraId="73204C14" w14:textId="77777777" w:rsidTr="00F41EE0">
        <w:tc>
          <w:tcPr>
            <w:tcW w:w="5125" w:type="dxa"/>
          </w:tcPr>
          <w:p w14:paraId="38AB801D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70" w:type="dxa"/>
          </w:tcPr>
          <w:p w14:paraId="265E9F32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530" w:type="dxa"/>
          </w:tcPr>
          <w:p w14:paraId="170DFFA8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530" w:type="dxa"/>
            <w:gridSpan w:val="2"/>
          </w:tcPr>
          <w:p w14:paraId="0F15963E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10" w:type="dxa"/>
          </w:tcPr>
          <w:p w14:paraId="4A318391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6891309C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858" w:type="dxa"/>
          </w:tcPr>
          <w:p w14:paraId="2502AFD5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CD575D" w14:paraId="28801466" w14:textId="77777777" w:rsidTr="00F41EE0">
        <w:tc>
          <w:tcPr>
            <w:tcW w:w="5125" w:type="dxa"/>
          </w:tcPr>
          <w:p w14:paraId="391382F8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As presented.</w:t>
            </w:r>
          </w:p>
        </w:tc>
        <w:tc>
          <w:tcPr>
            <w:tcW w:w="270" w:type="dxa"/>
          </w:tcPr>
          <w:p w14:paraId="3C94268E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14:paraId="1A97F3D9" w14:textId="44B259CE" w:rsidR="00CD575D" w:rsidRDefault="009916E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440" w:type="dxa"/>
          </w:tcPr>
          <w:p w14:paraId="527292A3" w14:textId="29037A4E" w:rsidR="00CD575D" w:rsidRDefault="009916E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ieder</w:t>
            </w:r>
          </w:p>
        </w:tc>
        <w:tc>
          <w:tcPr>
            <w:tcW w:w="710" w:type="dxa"/>
          </w:tcPr>
          <w:p w14:paraId="10706A02" w14:textId="0577CAB8" w:rsidR="00CD575D" w:rsidRDefault="009916E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439F8CB1" w14:textId="5FA8BA27" w:rsidR="00CD575D" w:rsidRDefault="009916E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858" w:type="dxa"/>
          </w:tcPr>
          <w:p w14:paraId="5AE54475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1C9EBE88" w14:textId="77777777" w:rsidR="002D667B" w:rsidRDefault="002D667B" w:rsidP="002D667B">
      <w:pPr>
        <w:pStyle w:val="ListParagraph"/>
        <w:ind w:left="180"/>
        <w:rPr>
          <w:rFonts w:ascii="Aptos" w:hAnsi="Aptos"/>
          <w:sz w:val="22"/>
          <w:szCs w:val="22"/>
        </w:rPr>
      </w:pPr>
    </w:p>
    <w:p w14:paraId="63664ECF" w14:textId="76DE858A" w:rsidR="00CD575D" w:rsidRDefault="00CD575D" w:rsidP="00CD575D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Prickly Pear </w:t>
      </w:r>
      <w:proofErr w:type="gramStart"/>
      <w:r>
        <w:rPr>
          <w:rFonts w:ascii="Aptos" w:hAnsi="Aptos"/>
          <w:sz w:val="22"/>
          <w:szCs w:val="22"/>
        </w:rPr>
        <w:t>Coop</w:t>
      </w:r>
      <w:r w:rsidR="009916E8">
        <w:rPr>
          <w:rFonts w:ascii="Aptos" w:hAnsi="Aptos"/>
          <w:sz w:val="22"/>
          <w:szCs w:val="22"/>
        </w:rPr>
        <w:t xml:space="preserve">  </w:t>
      </w:r>
      <w:r w:rsidR="009916E8">
        <w:rPr>
          <w:rFonts w:ascii="Aptos" w:hAnsi="Aptos"/>
          <w:sz w:val="22"/>
          <w:szCs w:val="22"/>
        </w:rPr>
        <w:tab/>
      </w:r>
      <w:proofErr w:type="gramEnd"/>
      <w:r w:rsidR="009916E8">
        <w:rPr>
          <w:rFonts w:ascii="Aptos" w:hAnsi="Aptos"/>
          <w:sz w:val="22"/>
          <w:szCs w:val="22"/>
        </w:rPr>
        <w:t>Mr. Wilkerson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5125"/>
        <w:gridCol w:w="270"/>
        <w:gridCol w:w="1530"/>
        <w:gridCol w:w="90"/>
        <w:gridCol w:w="1440"/>
        <w:gridCol w:w="710"/>
        <w:gridCol w:w="641"/>
        <w:gridCol w:w="858"/>
      </w:tblGrid>
      <w:tr w:rsidR="00CD575D" w14:paraId="5CD7167E" w14:textId="77777777" w:rsidTr="00F41EE0">
        <w:tc>
          <w:tcPr>
            <w:tcW w:w="5125" w:type="dxa"/>
          </w:tcPr>
          <w:p w14:paraId="45DD8A06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70" w:type="dxa"/>
          </w:tcPr>
          <w:p w14:paraId="5F04D820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530" w:type="dxa"/>
          </w:tcPr>
          <w:p w14:paraId="57E43C8F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530" w:type="dxa"/>
            <w:gridSpan w:val="2"/>
          </w:tcPr>
          <w:p w14:paraId="69F41A3B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10" w:type="dxa"/>
          </w:tcPr>
          <w:p w14:paraId="549F32EF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41" w:type="dxa"/>
          </w:tcPr>
          <w:p w14:paraId="7A71CB12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858" w:type="dxa"/>
          </w:tcPr>
          <w:p w14:paraId="7A885FFB" w14:textId="77777777" w:rsidR="00CD575D" w:rsidRPr="004F14CD" w:rsidRDefault="00CD575D" w:rsidP="00F41EE0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CD575D" w14:paraId="4F3DDA4C" w14:textId="77777777" w:rsidTr="00F41EE0">
        <w:tc>
          <w:tcPr>
            <w:tcW w:w="5125" w:type="dxa"/>
          </w:tcPr>
          <w:p w14:paraId="4286D8C8" w14:textId="7022C6A5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70" w:type="dxa"/>
          </w:tcPr>
          <w:p w14:paraId="4A3757E8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14:paraId="483444A9" w14:textId="64C74611" w:rsidR="00CD575D" w:rsidRDefault="00E77A3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asch</w:t>
            </w:r>
          </w:p>
        </w:tc>
        <w:tc>
          <w:tcPr>
            <w:tcW w:w="1440" w:type="dxa"/>
          </w:tcPr>
          <w:p w14:paraId="183AD805" w14:textId="43EDD326" w:rsidR="00CD575D" w:rsidRDefault="00E77A3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Erickson</w:t>
            </w:r>
          </w:p>
        </w:tc>
        <w:tc>
          <w:tcPr>
            <w:tcW w:w="710" w:type="dxa"/>
          </w:tcPr>
          <w:p w14:paraId="247DFC61" w14:textId="15CA374B" w:rsidR="00CD575D" w:rsidRDefault="00E77A3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6</w:t>
            </w:r>
          </w:p>
        </w:tc>
        <w:tc>
          <w:tcPr>
            <w:tcW w:w="641" w:type="dxa"/>
          </w:tcPr>
          <w:p w14:paraId="1047D06F" w14:textId="09B7ED99" w:rsidR="00CD575D" w:rsidRDefault="00E77A38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858" w:type="dxa"/>
          </w:tcPr>
          <w:p w14:paraId="2E13F8D5" w14:textId="77777777" w:rsidR="00CD575D" w:rsidRDefault="00CD575D" w:rsidP="00F41EE0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4AF7F200" w14:textId="12EC6410" w:rsidR="002D667B" w:rsidRDefault="002D667B" w:rsidP="00CD575D">
      <w:pPr>
        <w:rPr>
          <w:rFonts w:ascii="Aptos" w:hAnsi="Aptos"/>
          <w:sz w:val="22"/>
          <w:szCs w:val="22"/>
        </w:rPr>
      </w:pPr>
    </w:p>
    <w:p w14:paraId="666DF400" w14:textId="109ABC50" w:rsidR="00CD575D" w:rsidRPr="00CD575D" w:rsidRDefault="00CD575D" w:rsidP="00CD575D">
      <w:pPr>
        <w:pStyle w:val="ListParagraph"/>
        <w:numPr>
          <w:ilvl w:val="1"/>
          <w:numId w:val="2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Canvass of Election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4292"/>
        <w:gridCol w:w="258"/>
        <w:gridCol w:w="239"/>
        <w:gridCol w:w="239"/>
        <w:gridCol w:w="1324"/>
        <w:gridCol w:w="1286"/>
        <w:gridCol w:w="720"/>
        <w:gridCol w:w="641"/>
        <w:gridCol w:w="1665"/>
      </w:tblGrid>
      <w:tr w:rsidR="00BD1905" w14:paraId="1EE52CE0" w14:textId="77777777" w:rsidTr="00E77A38">
        <w:tc>
          <w:tcPr>
            <w:tcW w:w="4297" w:type="dxa"/>
          </w:tcPr>
          <w:p w14:paraId="4FA4C71E" w14:textId="77777777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58" w:type="dxa"/>
          </w:tcPr>
          <w:p w14:paraId="7F77AEF9" w14:textId="77777777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239" w:type="dxa"/>
          </w:tcPr>
          <w:p w14:paraId="320B99C0" w14:textId="77777777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239" w:type="dxa"/>
          </w:tcPr>
          <w:p w14:paraId="346A67DA" w14:textId="1A39AF6D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325" w:type="dxa"/>
          </w:tcPr>
          <w:p w14:paraId="2D8087EF" w14:textId="7705CBDA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MOTION</w:t>
            </w:r>
          </w:p>
        </w:tc>
        <w:tc>
          <w:tcPr>
            <w:tcW w:w="1287" w:type="dxa"/>
          </w:tcPr>
          <w:p w14:paraId="36EBB0DE" w14:textId="77777777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SECOND</w:t>
            </w:r>
          </w:p>
        </w:tc>
        <w:tc>
          <w:tcPr>
            <w:tcW w:w="720" w:type="dxa"/>
          </w:tcPr>
          <w:p w14:paraId="0AED14B6" w14:textId="77777777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AYE</w:t>
            </w:r>
          </w:p>
        </w:tc>
        <w:tc>
          <w:tcPr>
            <w:tcW w:w="633" w:type="dxa"/>
          </w:tcPr>
          <w:p w14:paraId="44403859" w14:textId="77777777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AY</w:t>
            </w:r>
          </w:p>
        </w:tc>
        <w:tc>
          <w:tcPr>
            <w:tcW w:w="1666" w:type="dxa"/>
          </w:tcPr>
          <w:p w14:paraId="6EBE8AF1" w14:textId="77777777" w:rsidR="00BD1905" w:rsidRPr="004F14CD" w:rsidRDefault="00BD1905" w:rsidP="007E2332">
            <w:pPr>
              <w:pStyle w:val="ListParagraph"/>
              <w:ind w:left="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F14CD">
              <w:rPr>
                <w:rFonts w:ascii="Aptos" w:hAnsi="Aptos"/>
                <w:b/>
                <w:bCs/>
                <w:sz w:val="22"/>
                <w:szCs w:val="22"/>
              </w:rPr>
              <w:t>Notes</w:t>
            </w:r>
          </w:p>
        </w:tc>
      </w:tr>
      <w:tr w:rsidR="00BD1905" w14:paraId="22B92CC0" w14:textId="77777777" w:rsidTr="00E77A38">
        <w:tc>
          <w:tcPr>
            <w:tcW w:w="4297" w:type="dxa"/>
          </w:tcPr>
          <w:p w14:paraId="58F74173" w14:textId="7C53659C" w:rsidR="00BD1905" w:rsidRDefault="00E77A3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Approve the numbers</w:t>
            </w:r>
          </w:p>
        </w:tc>
        <w:tc>
          <w:tcPr>
            <w:tcW w:w="258" w:type="dxa"/>
          </w:tcPr>
          <w:p w14:paraId="2096BBD6" w14:textId="77777777" w:rsidR="00BD1905" w:rsidRDefault="00BD1905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39" w:type="dxa"/>
          </w:tcPr>
          <w:p w14:paraId="29D24C2F" w14:textId="77777777" w:rsidR="00BD1905" w:rsidRDefault="00BD1905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39" w:type="dxa"/>
          </w:tcPr>
          <w:p w14:paraId="48B2348C" w14:textId="02163A96" w:rsidR="00BD1905" w:rsidRDefault="00BD1905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325" w:type="dxa"/>
          </w:tcPr>
          <w:p w14:paraId="51B0B92A" w14:textId="10EB7E38" w:rsidR="00BD1905" w:rsidRDefault="00E77A3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s. Morris</w:t>
            </w:r>
          </w:p>
        </w:tc>
        <w:tc>
          <w:tcPr>
            <w:tcW w:w="1287" w:type="dxa"/>
          </w:tcPr>
          <w:p w14:paraId="03BC517C" w14:textId="7AADC021" w:rsidR="00BD1905" w:rsidRDefault="00E77A3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Mr. Rieder</w:t>
            </w:r>
          </w:p>
        </w:tc>
        <w:tc>
          <w:tcPr>
            <w:tcW w:w="720" w:type="dxa"/>
          </w:tcPr>
          <w:p w14:paraId="6A8EB1A0" w14:textId="42275B70" w:rsidR="00BD1905" w:rsidRDefault="00E77A3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5</w:t>
            </w:r>
          </w:p>
        </w:tc>
        <w:tc>
          <w:tcPr>
            <w:tcW w:w="633" w:type="dxa"/>
          </w:tcPr>
          <w:p w14:paraId="7F412E13" w14:textId="7AEBB053" w:rsidR="00BD1905" w:rsidRDefault="00E77A3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0</w:t>
            </w:r>
          </w:p>
        </w:tc>
        <w:tc>
          <w:tcPr>
            <w:tcW w:w="1666" w:type="dxa"/>
          </w:tcPr>
          <w:p w14:paraId="02917EC6" w14:textId="1B5975DF" w:rsidR="00BD1905" w:rsidRDefault="00E77A38" w:rsidP="007E2332">
            <w:pPr>
              <w:pStyle w:val="ListParagraph"/>
              <w:ind w:left="0"/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JE Abst.</w:t>
            </w:r>
          </w:p>
        </w:tc>
      </w:tr>
    </w:tbl>
    <w:p w14:paraId="1D44CB0B" w14:textId="77777777" w:rsidR="00CD575D" w:rsidRDefault="00CD575D" w:rsidP="00CD575D">
      <w:pPr>
        <w:pStyle w:val="ListParagraph"/>
        <w:ind w:left="90"/>
        <w:rPr>
          <w:rFonts w:ascii="Aptos" w:hAnsi="Aptos"/>
          <w:b/>
          <w:i/>
          <w:sz w:val="22"/>
          <w:szCs w:val="22"/>
        </w:rPr>
      </w:pPr>
    </w:p>
    <w:p w14:paraId="76A1EEF0" w14:textId="07E953E9" w:rsidR="007E39F8" w:rsidRPr="00CD575D" w:rsidRDefault="001A34AD" w:rsidP="00CD575D">
      <w:pPr>
        <w:pStyle w:val="ListParagraph"/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CD575D">
        <w:rPr>
          <w:rFonts w:ascii="Aptos" w:hAnsi="Aptos"/>
          <w:b/>
          <w:i/>
          <w:sz w:val="22"/>
          <w:szCs w:val="22"/>
        </w:rPr>
        <w:t>C</w:t>
      </w:r>
      <w:r w:rsidR="001543E4" w:rsidRPr="00CD575D">
        <w:rPr>
          <w:rFonts w:ascii="Aptos" w:hAnsi="Aptos"/>
          <w:b/>
          <w:i/>
          <w:sz w:val="22"/>
          <w:szCs w:val="22"/>
        </w:rPr>
        <w:t>ommunication and Comments</w:t>
      </w:r>
      <w:r w:rsidR="001543E4" w:rsidRPr="00CD575D">
        <w:rPr>
          <w:rFonts w:ascii="Aptos" w:hAnsi="Aptos"/>
          <w:sz w:val="22"/>
          <w:szCs w:val="22"/>
        </w:rPr>
        <w:t xml:space="preserve"> </w:t>
      </w:r>
      <w:r w:rsidR="007E39F8" w:rsidRPr="00CD575D">
        <w:rPr>
          <w:rFonts w:ascii="Aptos" w:hAnsi="Aptos"/>
          <w:sz w:val="22"/>
          <w:szCs w:val="22"/>
        </w:rPr>
        <w:t xml:space="preserve"> </w:t>
      </w:r>
      <w:r w:rsidR="0087288B" w:rsidRPr="00CD575D">
        <w:rPr>
          <w:rFonts w:ascii="Aptos" w:hAnsi="Aptos"/>
          <w:sz w:val="22"/>
          <w:szCs w:val="22"/>
        </w:rPr>
        <w:t xml:space="preserve"> </w:t>
      </w:r>
    </w:p>
    <w:p w14:paraId="7F1E7FC0" w14:textId="5BA01FBC" w:rsidR="001543E4" w:rsidRPr="00414E7C" w:rsidRDefault="00C6080E" w:rsidP="007E39F8">
      <w:pPr>
        <w:pStyle w:val="ListParagraph"/>
        <w:rPr>
          <w:rFonts w:ascii="Aptos" w:hAnsi="Aptos"/>
          <w:b/>
          <w:i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 </w:t>
      </w:r>
    </w:p>
    <w:p w14:paraId="01AC2EA4" w14:textId="6540A5BD" w:rsidR="00FC6327" w:rsidRDefault="00414E7C" w:rsidP="00CD575D">
      <w:pPr>
        <w:pStyle w:val="ListParagraph"/>
        <w:numPr>
          <w:ilvl w:val="0"/>
          <w:numId w:val="2"/>
        </w:numPr>
        <w:rPr>
          <w:rFonts w:ascii="Aptos" w:hAnsi="Aptos"/>
          <w:b/>
          <w:i/>
          <w:sz w:val="22"/>
          <w:szCs w:val="22"/>
        </w:rPr>
      </w:pPr>
      <w:r w:rsidRPr="00414E7C">
        <w:rPr>
          <w:rFonts w:ascii="Aptos" w:hAnsi="Aptos"/>
          <w:b/>
          <w:bCs/>
          <w:i/>
          <w:iCs/>
          <w:sz w:val="22"/>
          <w:szCs w:val="22"/>
        </w:rPr>
        <w:t>Commendations and Recognitions</w:t>
      </w:r>
      <w:r w:rsidR="006E5476">
        <w:rPr>
          <w:rFonts w:ascii="Aptos" w:hAnsi="Aptos"/>
          <w:b/>
          <w:i/>
          <w:sz w:val="22"/>
          <w:szCs w:val="22"/>
        </w:rPr>
        <w:t xml:space="preserve"> </w:t>
      </w:r>
      <w:r w:rsidR="00E735FB">
        <w:rPr>
          <w:rFonts w:ascii="Aptos" w:hAnsi="Aptos"/>
          <w:bCs/>
          <w:iCs/>
          <w:sz w:val="22"/>
          <w:szCs w:val="22"/>
        </w:rPr>
        <w:t xml:space="preserve"> </w:t>
      </w:r>
      <w:r w:rsidR="00E77A38">
        <w:rPr>
          <w:rFonts w:ascii="Aptos" w:hAnsi="Aptos"/>
          <w:bCs/>
          <w:iCs/>
          <w:sz w:val="22"/>
          <w:szCs w:val="22"/>
        </w:rPr>
        <w:t xml:space="preserve"> </w:t>
      </w:r>
      <w:r w:rsidR="00CD575D">
        <w:rPr>
          <w:rFonts w:ascii="Aptos" w:hAnsi="Aptos"/>
          <w:bCs/>
          <w:iCs/>
          <w:sz w:val="22"/>
          <w:szCs w:val="22"/>
        </w:rPr>
        <w:t>Service Recognition</w:t>
      </w:r>
      <w:r w:rsidR="000B7C50">
        <w:rPr>
          <w:rFonts w:ascii="Aptos" w:hAnsi="Aptos"/>
          <w:bCs/>
          <w:iCs/>
          <w:sz w:val="22"/>
          <w:szCs w:val="22"/>
        </w:rPr>
        <w:t xml:space="preserve"> - Mr. Rasch</w:t>
      </w:r>
    </w:p>
    <w:p w14:paraId="1CAA06D1" w14:textId="77777777" w:rsidR="00CD575D" w:rsidRDefault="00CD575D" w:rsidP="00CD575D">
      <w:pPr>
        <w:rPr>
          <w:rFonts w:ascii="Aptos" w:hAnsi="Aptos"/>
          <w:b/>
          <w:i/>
          <w:sz w:val="22"/>
          <w:szCs w:val="22"/>
        </w:rPr>
      </w:pPr>
    </w:p>
    <w:p w14:paraId="1E96496E" w14:textId="27815B94" w:rsidR="00CD575D" w:rsidRPr="00CD575D" w:rsidRDefault="001543E4" w:rsidP="00CD575D">
      <w:pPr>
        <w:pStyle w:val="ListParagraph"/>
        <w:numPr>
          <w:ilvl w:val="0"/>
          <w:numId w:val="2"/>
        </w:numPr>
        <w:rPr>
          <w:rFonts w:ascii="Aptos" w:hAnsi="Aptos"/>
          <w:bCs/>
          <w:iCs/>
          <w:sz w:val="22"/>
          <w:szCs w:val="22"/>
        </w:rPr>
      </w:pPr>
      <w:r w:rsidRPr="00CD575D">
        <w:rPr>
          <w:rFonts w:ascii="Aptos" w:hAnsi="Aptos"/>
          <w:b/>
          <w:i/>
          <w:sz w:val="22"/>
          <w:szCs w:val="22"/>
        </w:rPr>
        <w:t>Follow-up</w:t>
      </w:r>
      <w:r w:rsidR="000266B6" w:rsidRPr="00CD575D">
        <w:rPr>
          <w:rFonts w:ascii="Aptos" w:hAnsi="Aptos"/>
          <w:b/>
          <w:i/>
          <w:sz w:val="22"/>
          <w:szCs w:val="22"/>
        </w:rPr>
        <w:t xml:space="preserve"> - </w:t>
      </w:r>
      <w:r w:rsidRPr="00CD575D">
        <w:rPr>
          <w:rFonts w:ascii="Aptos" w:hAnsi="Aptos"/>
          <w:b/>
          <w:i/>
          <w:sz w:val="22"/>
          <w:szCs w:val="22"/>
        </w:rPr>
        <w:t>upcoming months</w:t>
      </w:r>
      <w:r w:rsidR="007B5F1D" w:rsidRPr="00CD575D">
        <w:rPr>
          <w:rFonts w:ascii="Aptos" w:hAnsi="Aptos"/>
          <w:b/>
          <w:i/>
          <w:sz w:val="22"/>
          <w:szCs w:val="22"/>
        </w:rPr>
        <w:t xml:space="preserve"> </w:t>
      </w:r>
      <w:r w:rsidR="001747BC" w:rsidRPr="00CD575D">
        <w:rPr>
          <w:rFonts w:ascii="Aptos" w:hAnsi="Aptos"/>
          <w:b/>
          <w:i/>
          <w:sz w:val="22"/>
          <w:szCs w:val="22"/>
        </w:rPr>
        <w:t xml:space="preserve">- </w:t>
      </w:r>
      <w:r w:rsidR="00BD1905" w:rsidRPr="00CD575D">
        <w:rPr>
          <w:rFonts w:ascii="Aptos" w:hAnsi="Aptos"/>
          <w:b/>
          <w:i/>
          <w:sz w:val="22"/>
          <w:szCs w:val="22"/>
        </w:rPr>
        <w:t xml:space="preserve"> </w:t>
      </w:r>
      <w:r w:rsidR="00E77A38">
        <w:rPr>
          <w:rFonts w:ascii="Aptos" w:hAnsi="Aptos"/>
          <w:b/>
          <w:i/>
          <w:sz w:val="22"/>
          <w:szCs w:val="22"/>
        </w:rPr>
        <w:t xml:space="preserve"> </w:t>
      </w:r>
      <w:r w:rsidR="00BD1905" w:rsidRPr="00CD575D">
        <w:rPr>
          <w:rFonts w:ascii="Aptos" w:hAnsi="Aptos"/>
          <w:bCs/>
          <w:i/>
          <w:sz w:val="22"/>
          <w:szCs w:val="22"/>
        </w:rPr>
        <w:t>Reorganizational meeting</w:t>
      </w:r>
    </w:p>
    <w:p w14:paraId="6F39FC70" w14:textId="77777777" w:rsidR="00CD575D" w:rsidRPr="00CD575D" w:rsidRDefault="00CD575D" w:rsidP="00CD575D">
      <w:pPr>
        <w:rPr>
          <w:rFonts w:ascii="Aptos" w:hAnsi="Aptos"/>
          <w:bCs/>
          <w:iCs/>
          <w:sz w:val="22"/>
          <w:szCs w:val="22"/>
        </w:rPr>
      </w:pPr>
    </w:p>
    <w:p w14:paraId="7311D839" w14:textId="7CB76D0C" w:rsidR="00676376" w:rsidRDefault="001543E4" w:rsidP="00CD575D">
      <w:pPr>
        <w:pStyle w:val="ListParagraph"/>
        <w:ind w:left="90"/>
        <w:rPr>
          <w:rFonts w:ascii="Aptos" w:hAnsi="Aptos"/>
          <w:sz w:val="22"/>
          <w:szCs w:val="22"/>
        </w:rPr>
      </w:pPr>
      <w:r w:rsidRPr="00633733">
        <w:rPr>
          <w:rFonts w:ascii="Aptos" w:hAnsi="Aptos"/>
          <w:sz w:val="22"/>
          <w:szCs w:val="22"/>
        </w:rPr>
        <w:t xml:space="preserve">Adjournment - meeting adjourned </w:t>
      </w:r>
      <w:r w:rsidR="008B1EED">
        <w:rPr>
          <w:rFonts w:ascii="Aptos" w:hAnsi="Aptos"/>
          <w:sz w:val="22"/>
          <w:szCs w:val="22"/>
        </w:rPr>
        <w:t>at</w:t>
      </w:r>
      <w:r w:rsidR="000B7C50">
        <w:rPr>
          <w:rFonts w:ascii="Aptos" w:hAnsi="Aptos"/>
          <w:sz w:val="22"/>
          <w:szCs w:val="22"/>
        </w:rPr>
        <w:t xml:space="preserve"> 6:31</w:t>
      </w:r>
    </w:p>
    <w:p w14:paraId="38F5B8B9" w14:textId="79DB7484" w:rsidR="0033660D" w:rsidRDefault="0087288B" w:rsidP="00CD575D">
      <w:pPr>
        <w:pStyle w:val="ListParagraph"/>
        <w:ind w:left="90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.</w:t>
      </w:r>
    </w:p>
    <w:p w14:paraId="669791B9" w14:textId="77777777" w:rsidR="0033660D" w:rsidRDefault="0033660D" w:rsidP="0033660D">
      <w:pPr>
        <w:pStyle w:val="ListParagraph"/>
        <w:ind w:left="90"/>
        <w:rPr>
          <w:rFonts w:ascii="Aptos" w:hAnsi="Aptos"/>
          <w:sz w:val="22"/>
          <w:szCs w:val="22"/>
        </w:rPr>
      </w:pPr>
    </w:p>
    <w:p w14:paraId="0CEF9E85" w14:textId="5FBE46CA" w:rsidR="00633733" w:rsidRDefault="00EC05E9" w:rsidP="0033660D">
      <w:pPr>
        <w:pStyle w:val="ListParagraph"/>
        <w:ind w:left="90"/>
        <w:rPr>
          <w:rFonts w:ascii="Aptos" w:hAnsi="Aptos"/>
          <w:sz w:val="22"/>
          <w:szCs w:val="22"/>
        </w:rPr>
      </w:pPr>
      <w:r w:rsidRPr="00633733">
        <w:rPr>
          <w:rFonts w:ascii="Aptos" w:hAnsi="Aptos"/>
          <w:sz w:val="22"/>
          <w:szCs w:val="22"/>
        </w:rPr>
        <w:tab/>
      </w:r>
    </w:p>
    <w:p w14:paraId="2621E6C4" w14:textId="1E2BAF45" w:rsidR="001543E4" w:rsidRDefault="001543E4" w:rsidP="00633733">
      <w:pPr>
        <w:pStyle w:val="ListParagraph"/>
        <w:ind w:left="90"/>
        <w:rPr>
          <w:rFonts w:ascii="Aptos" w:hAnsi="Aptos"/>
          <w:sz w:val="22"/>
          <w:szCs w:val="22"/>
        </w:rPr>
      </w:pPr>
      <w:proofErr w:type="gramStart"/>
      <w:r w:rsidRPr="00633733">
        <w:rPr>
          <w:rFonts w:ascii="Aptos" w:hAnsi="Aptos"/>
          <w:sz w:val="22"/>
          <w:szCs w:val="22"/>
        </w:rPr>
        <w:t>______________________________________</w:t>
      </w:r>
      <w:r w:rsidRPr="00633733">
        <w:rPr>
          <w:rFonts w:ascii="Aptos" w:hAnsi="Aptos"/>
          <w:sz w:val="22"/>
          <w:szCs w:val="22"/>
        </w:rPr>
        <w:tab/>
      </w:r>
      <w:r w:rsidRPr="00633733">
        <w:rPr>
          <w:rFonts w:ascii="Aptos" w:hAnsi="Aptos"/>
          <w:sz w:val="22"/>
          <w:szCs w:val="22"/>
        </w:rPr>
        <w:tab/>
      </w:r>
      <w:r w:rsidRPr="00633733">
        <w:rPr>
          <w:rFonts w:ascii="Aptos" w:hAnsi="Aptos"/>
          <w:sz w:val="22"/>
          <w:szCs w:val="22"/>
        </w:rPr>
        <w:tab/>
      </w:r>
      <w:proofErr w:type="gramEnd"/>
      <w:r w:rsidRPr="00633733">
        <w:rPr>
          <w:rFonts w:ascii="Aptos" w:hAnsi="Aptos"/>
          <w:sz w:val="22"/>
          <w:szCs w:val="22"/>
        </w:rPr>
        <w:t>_______________________________________</w:t>
      </w:r>
    </w:p>
    <w:p w14:paraId="4785506F" w14:textId="61D86C68" w:rsidR="00EC3F58" w:rsidRDefault="001543E4" w:rsidP="00367BFB">
      <w:pPr>
        <w:rPr>
          <w:rFonts w:ascii="Aptos" w:hAnsi="Aptos"/>
          <w:sz w:val="22"/>
          <w:szCs w:val="22"/>
        </w:rPr>
      </w:pPr>
      <w:r w:rsidRPr="00F36ED2">
        <w:rPr>
          <w:rFonts w:ascii="Aptos" w:hAnsi="Aptos"/>
          <w:sz w:val="22"/>
          <w:szCs w:val="22"/>
        </w:rPr>
        <w:t>Signature of Chair</w:t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</w:r>
      <w:r w:rsidRPr="00F36ED2">
        <w:rPr>
          <w:rFonts w:ascii="Aptos" w:hAnsi="Aptos"/>
          <w:sz w:val="22"/>
          <w:szCs w:val="22"/>
        </w:rPr>
        <w:tab/>
        <w:t>Signature of Clerk</w:t>
      </w:r>
    </w:p>
    <w:p w14:paraId="3D9C53A9" w14:textId="77777777" w:rsidR="003A6052" w:rsidRDefault="003A6052" w:rsidP="00367BFB">
      <w:pPr>
        <w:rPr>
          <w:rFonts w:ascii="Aptos" w:hAnsi="Aptos"/>
          <w:sz w:val="22"/>
          <w:szCs w:val="22"/>
        </w:rPr>
      </w:pPr>
    </w:p>
    <w:sectPr w:rsidR="003A6052" w:rsidSect="00C053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432" w:right="720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480BE5" w14:textId="77777777" w:rsidR="003320B2" w:rsidRDefault="003320B2">
      <w:r>
        <w:separator/>
      </w:r>
    </w:p>
  </w:endnote>
  <w:endnote w:type="continuationSeparator" w:id="0">
    <w:p w14:paraId="47737B66" w14:textId="77777777" w:rsidR="003320B2" w:rsidRDefault="00332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DAB62" w14:textId="77777777" w:rsidR="00F36DEB" w:rsidRDefault="00F36D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0399B" w14:textId="77777777" w:rsidR="00F36DEB" w:rsidRDefault="00F36D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8E16FC" w14:textId="77777777" w:rsidR="00F36DEB" w:rsidRDefault="00F36D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38B97" w14:textId="77777777" w:rsidR="003320B2" w:rsidRDefault="003320B2">
      <w:r>
        <w:separator/>
      </w:r>
    </w:p>
  </w:footnote>
  <w:footnote w:type="continuationSeparator" w:id="0">
    <w:p w14:paraId="70DC5497" w14:textId="77777777" w:rsidR="003320B2" w:rsidRDefault="00332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1ED0F" w14:textId="77777777" w:rsidR="00F36DEB" w:rsidRDefault="00F36D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4B0973" w14:textId="45C4B143" w:rsidR="00F36DEB" w:rsidRDefault="00F36D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1612A" w14:textId="77777777" w:rsidR="00F36DEB" w:rsidRDefault="00F36D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80174"/>
    <w:multiLevelType w:val="hybridMultilevel"/>
    <w:tmpl w:val="6300627E"/>
    <w:lvl w:ilvl="0" w:tplc="E7F2B0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333A6"/>
    <w:multiLevelType w:val="hybridMultilevel"/>
    <w:tmpl w:val="8000EE7C"/>
    <w:lvl w:ilvl="0" w:tplc="CA7C917C">
      <w:start w:val="1"/>
      <w:numFmt w:val="upperLetter"/>
      <w:pStyle w:val="Heading4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/>
        <w:i/>
        <w:sz w:val="22"/>
        <w:szCs w:val="22"/>
      </w:rPr>
    </w:lvl>
    <w:lvl w:ilvl="1" w:tplc="347AB33C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2" w:tplc="B3762E28">
      <w:start w:val="1"/>
      <w:numFmt w:val="lowerLetter"/>
      <w:lvlText w:val="%3."/>
      <w:lvlJc w:val="left"/>
      <w:pPr>
        <w:tabs>
          <w:tab w:val="num" w:pos="1350"/>
        </w:tabs>
        <w:ind w:left="135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CA4723E">
      <w:start w:val="1"/>
      <w:numFmt w:val="bullet"/>
      <w:lvlText w:val=""/>
      <w:lvlJc w:val="left"/>
      <w:pPr>
        <w:ind w:left="4500" w:hanging="360"/>
      </w:pPr>
      <w:rPr>
        <w:rFonts w:ascii="Symbol" w:eastAsia="Times New Roman" w:hAnsi="Symbol" w:cs="Times New Roman" w:hint="default"/>
      </w:rPr>
    </w:lvl>
    <w:lvl w:ilvl="6" w:tplc="B2E6A910">
      <w:start w:val="1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640653"/>
    <w:multiLevelType w:val="hybridMultilevel"/>
    <w:tmpl w:val="29CAA11E"/>
    <w:lvl w:ilvl="0" w:tplc="1CD8014C">
      <w:start w:val="4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304D44F3"/>
    <w:multiLevelType w:val="hybridMultilevel"/>
    <w:tmpl w:val="D34493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918C2"/>
    <w:multiLevelType w:val="hybridMultilevel"/>
    <w:tmpl w:val="45AAD9FC"/>
    <w:lvl w:ilvl="0" w:tplc="7410FE6E">
      <w:start w:val="9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34E27891"/>
    <w:multiLevelType w:val="hybridMultilevel"/>
    <w:tmpl w:val="9ABA52B2"/>
    <w:lvl w:ilvl="0" w:tplc="5DF862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6B1835"/>
    <w:multiLevelType w:val="multilevel"/>
    <w:tmpl w:val="AB763920"/>
    <w:lvl w:ilvl="0">
      <w:start w:val="1"/>
      <w:numFmt w:val="upperLetter"/>
      <w:suff w:val="space"/>
      <w:lvlText w:val="%1."/>
      <w:lvlJc w:val="left"/>
      <w:pPr>
        <w:ind w:left="90" w:firstLine="0"/>
      </w:pPr>
      <w:rPr>
        <w:rFonts w:ascii="Times New Roman" w:hAnsi="Times New Roman" w:hint="default"/>
        <w:b/>
        <w:i/>
        <w:color w:val="auto"/>
        <w:sz w:val="22"/>
      </w:rPr>
    </w:lvl>
    <w:lvl w:ilvl="1">
      <w:start w:val="1"/>
      <w:numFmt w:val="decimal"/>
      <w:suff w:val="space"/>
      <w:lvlText w:val="%2."/>
      <w:lvlJc w:val="left"/>
      <w:pPr>
        <w:ind w:left="180" w:firstLine="0"/>
      </w:pPr>
      <w:rPr>
        <w:rFonts w:ascii="Times New Roman" w:eastAsia="Times New Roman" w:hAnsi="Times New Roman" w:cs="Times New Roman"/>
        <w:sz w:val="22"/>
      </w:rPr>
    </w:lvl>
    <w:lvl w:ilvl="2">
      <w:start w:val="1"/>
      <w:numFmt w:val="lowerLetter"/>
      <w:suff w:val="space"/>
      <w:lvlText w:val="%3."/>
      <w:lvlJc w:val="left"/>
      <w:pPr>
        <w:ind w:left="450" w:firstLine="0"/>
      </w:pPr>
      <w:rPr>
        <w:rFonts w:ascii="Times New Roman" w:eastAsia="Times New Roman" w:hAnsi="Times New Roman" w:cs="Times New Roman"/>
        <w:sz w:val="22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3F030B4C"/>
    <w:multiLevelType w:val="hybridMultilevel"/>
    <w:tmpl w:val="C23AB3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14701"/>
    <w:multiLevelType w:val="hybridMultilevel"/>
    <w:tmpl w:val="9DD6C640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9957AA"/>
    <w:multiLevelType w:val="hybridMultilevel"/>
    <w:tmpl w:val="5F4C569C"/>
    <w:lvl w:ilvl="0" w:tplc="2D90399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F44309F"/>
    <w:multiLevelType w:val="hybridMultilevel"/>
    <w:tmpl w:val="93CA4072"/>
    <w:lvl w:ilvl="0" w:tplc="F132B83E">
      <w:start w:val="6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559F734B"/>
    <w:multiLevelType w:val="multilevel"/>
    <w:tmpl w:val="AB763920"/>
    <w:lvl w:ilvl="0">
      <w:start w:val="1"/>
      <w:numFmt w:val="upperLetter"/>
      <w:suff w:val="space"/>
      <w:lvlText w:val="%1."/>
      <w:lvlJc w:val="left"/>
      <w:pPr>
        <w:ind w:left="90" w:firstLine="0"/>
      </w:pPr>
      <w:rPr>
        <w:rFonts w:ascii="Times New Roman" w:hAnsi="Times New Roman" w:hint="default"/>
        <w:b/>
        <w:i/>
        <w:color w:val="auto"/>
        <w:sz w:val="22"/>
      </w:rPr>
    </w:lvl>
    <w:lvl w:ilvl="1">
      <w:start w:val="1"/>
      <w:numFmt w:val="decimal"/>
      <w:suff w:val="space"/>
      <w:lvlText w:val="%2."/>
      <w:lvlJc w:val="left"/>
      <w:pPr>
        <w:ind w:left="270" w:firstLine="0"/>
      </w:pPr>
      <w:rPr>
        <w:rFonts w:ascii="Times New Roman" w:eastAsia="Times New Roman" w:hAnsi="Times New Roman" w:cs="Times New Roman"/>
        <w:sz w:val="22"/>
      </w:rPr>
    </w:lvl>
    <w:lvl w:ilvl="2">
      <w:start w:val="1"/>
      <w:numFmt w:val="lowerLetter"/>
      <w:suff w:val="space"/>
      <w:lvlText w:val="%3."/>
      <w:lvlJc w:val="left"/>
      <w:pPr>
        <w:ind w:left="450" w:firstLine="0"/>
      </w:pPr>
      <w:rPr>
        <w:rFonts w:ascii="Times New Roman" w:eastAsia="Times New Roman" w:hAnsi="Times New Roman" w:cs="Times New Roman"/>
        <w:sz w:val="22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2" w15:restartNumberingAfterBreak="0">
    <w:nsid w:val="61DC799A"/>
    <w:multiLevelType w:val="multilevel"/>
    <w:tmpl w:val="AB763920"/>
    <w:lvl w:ilvl="0">
      <w:start w:val="1"/>
      <w:numFmt w:val="upperLetter"/>
      <w:suff w:val="space"/>
      <w:lvlText w:val="%1."/>
      <w:lvlJc w:val="left"/>
      <w:pPr>
        <w:ind w:left="90" w:firstLine="0"/>
      </w:pPr>
      <w:rPr>
        <w:rFonts w:ascii="Times New Roman" w:hAnsi="Times New Roman" w:hint="default"/>
        <w:b/>
        <w:i/>
        <w:color w:val="auto"/>
        <w:sz w:val="22"/>
      </w:rPr>
    </w:lvl>
    <w:lvl w:ilvl="1">
      <w:start w:val="1"/>
      <w:numFmt w:val="decimal"/>
      <w:suff w:val="space"/>
      <w:lvlText w:val="%2."/>
      <w:lvlJc w:val="left"/>
      <w:pPr>
        <w:ind w:left="180" w:firstLine="0"/>
      </w:pPr>
      <w:rPr>
        <w:rFonts w:ascii="Times New Roman" w:eastAsia="Times New Roman" w:hAnsi="Times New Roman" w:cs="Times New Roman"/>
        <w:sz w:val="22"/>
      </w:rPr>
    </w:lvl>
    <w:lvl w:ilvl="2">
      <w:start w:val="1"/>
      <w:numFmt w:val="lowerLetter"/>
      <w:suff w:val="space"/>
      <w:lvlText w:val="%3."/>
      <w:lvlJc w:val="left"/>
      <w:pPr>
        <w:ind w:left="450" w:firstLine="0"/>
      </w:pPr>
      <w:rPr>
        <w:rFonts w:ascii="Times New Roman" w:eastAsia="Times New Roman" w:hAnsi="Times New Roman" w:cs="Times New Roman"/>
        <w:sz w:val="22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3" w15:restartNumberingAfterBreak="0">
    <w:nsid w:val="6E323C97"/>
    <w:multiLevelType w:val="hybridMultilevel"/>
    <w:tmpl w:val="25B6236C"/>
    <w:lvl w:ilvl="0" w:tplc="CA12BA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C5141C"/>
    <w:multiLevelType w:val="hybridMultilevel"/>
    <w:tmpl w:val="F1501688"/>
    <w:lvl w:ilvl="0" w:tplc="E53813B2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612781">
    <w:abstractNumId w:val="1"/>
  </w:num>
  <w:num w:numId="2" w16cid:durableId="1274091616">
    <w:abstractNumId w:val="12"/>
  </w:num>
  <w:num w:numId="3" w16cid:durableId="369300267">
    <w:abstractNumId w:val="2"/>
  </w:num>
  <w:num w:numId="4" w16cid:durableId="959185302">
    <w:abstractNumId w:val="14"/>
  </w:num>
  <w:num w:numId="5" w16cid:durableId="1752695770">
    <w:abstractNumId w:val="0"/>
  </w:num>
  <w:num w:numId="6" w16cid:durableId="1888175314">
    <w:abstractNumId w:val="13"/>
  </w:num>
  <w:num w:numId="7" w16cid:durableId="994525311">
    <w:abstractNumId w:val="9"/>
  </w:num>
  <w:num w:numId="8" w16cid:durableId="1083456670">
    <w:abstractNumId w:val="5"/>
  </w:num>
  <w:num w:numId="9" w16cid:durableId="1648583111">
    <w:abstractNumId w:val="8"/>
  </w:num>
  <w:num w:numId="10" w16cid:durableId="1478567238">
    <w:abstractNumId w:val="11"/>
  </w:num>
  <w:num w:numId="11" w16cid:durableId="31616630">
    <w:abstractNumId w:val="3"/>
  </w:num>
  <w:num w:numId="12" w16cid:durableId="90324094">
    <w:abstractNumId w:val="7"/>
  </w:num>
  <w:num w:numId="13" w16cid:durableId="1696803393">
    <w:abstractNumId w:val="6"/>
  </w:num>
  <w:num w:numId="14" w16cid:durableId="1865364205">
    <w:abstractNumId w:val="10"/>
  </w:num>
  <w:num w:numId="15" w16cid:durableId="290870408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LO0MLAwMjc0NDRR0lEKTi0uzszPAykwtagFANligsktAAAA"/>
  </w:docVars>
  <w:rsids>
    <w:rsidRoot w:val="00A84B35"/>
    <w:rsid w:val="0000133F"/>
    <w:rsid w:val="00001C64"/>
    <w:rsid w:val="000046D8"/>
    <w:rsid w:val="00004830"/>
    <w:rsid w:val="000049B7"/>
    <w:rsid w:val="000054B5"/>
    <w:rsid w:val="00007266"/>
    <w:rsid w:val="00010EF9"/>
    <w:rsid w:val="000116B7"/>
    <w:rsid w:val="0001204C"/>
    <w:rsid w:val="00012B31"/>
    <w:rsid w:val="00012E9E"/>
    <w:rsid w:val="00012FAD"/>
    <w:rsid w:val="00013CC1"/>
    <w:rsid w:val="000144FF"/>
    <w:rsid w:val="00014580"/>
    <w:rsid w:val="0001594E"/>
    <w:rsid w:val="000173B3"/>
    <w:rsid w:val="000177D0"/>
    <w:rsid w:val="00020850"/>
    <w:rsid w:val="00020B70"/>
    <w:rsid w:val="00021346"/>
    <w:rsid w:val="000214BD"/>
    <w:rsid w:val="000261E8"/>
    <w:rsid w:val="000266B6"/>
    <w:rsid w:val="0003011A"/>
    <w:rsid w:val="0003077F"/>
    <w:rsid w:val="00030CF3"/>
    <w:rsid w:val="00031096"/>
    <w:rsid w:val="00035A50"/>
    <w:rsid w:val="00036004"/>
    <w:rsid w:val="00037846"/>
    <w:rsid w:val="00040ECD"/>
    <w:rsid w:val="00042069"/>
    <w:rsid w:val="000435CB"/>
    <w:rsid w:val="00045542"/>
    <w:rsid w:val="00045D19"/>
    <w:rsid w:val="0004717D"/>
    <w:rsid w:val="00047C50"/>
    <w:rsid w:val="00050625"/>
    <w:rsid w:val="0005116A"/>
    <w:rsid w:val="00051357"/>
    <w:rsid w:val="00051F17"/>
    <w:rsid w:val="00052CED"/>
    <w:rsid w:val="00052EEB"/>
    <w:rsid w:val="0005505A"/>
    <w:rsid w:val="00056C3D"/>
    <w:rsid w:val="00060020"/>
    <w:rsid w:val="0006056E"/>
    <w:rsid w:val="00061ABE"/>
    <w:rsid w:val="000637BE"/>
    <w:rsid w:val="000643C7"/>
    <w:rsid w:val="00065405"/>
    <w:rsid w:val="0006541F"/>
    <w:rsid w:val="0006593B"/>
    <w:rsid w:val="000676AD"/>
    <w:rsid w:val="00067782"/>
    <w:rsid w:val="00067A41"/>
    <w:rsid w:val="000720C2"/>
    <w:rsid w:val="00072C74"/>
    <w:rsid w:val="00075439"/>
    <w:rsid w:val="00075D65"/>
    <w:rsid w:val="00076E16"/>
    <w:rsid w:val="000771B3"/>
    <w:rsid w:val="000772D3"/>
    <w:rsid w:val="000773A1"/>
    <w:rsid w:val="00077941"/>
    <w:rsid w:val="000802ED"/>
    <w:rsid w:val="00080321"/>
    <w:rsid w:val="000812DB"/>
    <w:rsid w:val="00081340"/>
    <w:rsid w:val="000817C4"/>
    <w:rsid w:val="000830C6"/>
    <w:rsid w:val="00083E90"/>
    <w:rsid w:val="00084500"/>
    <w:rsid w:val="000859D0"/>
    <w:rsid w:val="00085A4C"/>
    <w:rsid w:val="000869C7"/>
    <w:rsid w:val="00087EEE"/>
    <w:rsid w:val="000900B5"/>
    <w:rsid w:val="000907BB"/>
    <w:rsid w:val="00090876"/>
    <w:rsid w:val="000918A7"/>
    <w:rsid w:val="00094B53"/>
    <w:rsid w:val="0009519C"/>
    <w:rsid w:val="00095F6F"/>
    <w:rsid w:val="0009611F"/>
    <w:rsid w:val="0009741A"/>
    <w:rsid w:val="0009747D"/>
    <w:rsid w:val="00097483"/>
    <w:rsid w:val="000A04BA"/>
    <w:rsid w:val="000A11B4"/>
    <w:rsid w:val="000A1F03"/>
    <w:rsid w:val="000A3C50"/>
    <w:rsid w:val="000A3E37"/>
    <w:rsid w:val="000A4D1B"/>
    <w:rsid w:val="000A5000"/>
    <w:rsid w:val="000A564A"/>
    <w:rsid w:val="000A6CCA"/>
    <w:rsid w:val="000A7208"/>
    <w:rsid w:val="000A7E8E"/>
    <w:rsid w:val="000B0142"/>
    <w:rsid w:val="000B0F32"/>
    <w:rsid w:val="000B1BFF"/>
    <w:rsid w:val="000B424F"/>
    <w:rsid w:val="000B4604"/>
    <w:rsid w:val="000B49E1"/>
    <w:rsid w:val="000B6363"/>
    <w:rsid w:val="000B65F9"/>
    <w:rsid w:val="000B680E"/>
    <w:rsid w:val="000B6B66"/>
    <w:rsid w:val="000B748F"/>
    <w:rsid w:val="000B7C50"/>
    <w:rsid w:val="000C253B"/>
    <w:rsid w:val="000C2AAB"/>
    <w:rsid w:val="000C37CF"/>
    <w:rsid w:val="000C425C"/>
    <w:rsid w:val="000C53AA"/>
    <w:rsid w:val="000C5E49"/>
    <w:rsid w:val="000C60D9"/>
    <w:rsid w:val="000C7E59"/>
    <w:rsid w:val="000D1FA9"/>
    <w:rsid w:val="000D2201"/>
    <w:rsid w:val="000D3990"/>
    <w:rsid w:val="000D410D"/>
    <w:rsid w:val="000D4BCE"/>
    <w:rsid w:val="000D51C8"/>
    <w:rsid w:val="000D5287"/>
    <w:rsid w:val="000D619A"/>
    <w:rsid w:val="000D6CAF"/>
    <w:rsid w:val="000D6E2E"/>
    <w:rsid w:val="000E2B9C"/>
    <w:rsid w:val="000E3842"/>
    <w:rsid w:val="000E3FAB"/>
    <w:rsid w:val="000E511F"/>
    <w:rsid w:val="000F1961"/>
    <w:rsid w:val="000F2CD4"/>
    <w:rsid w:val="000F45B3"/>
    <w:rsid w:val="000F5073"/>
    <w:rsid w:val="000F608B"/>
    <w:rsid w:val="000F6582"/>
    <w:rsid w:val="000F76B4"/>
    <w:rsid w:val="000F7F84"/>
    <w:rsid w:val="00101808"/>
    <w:rsid w:val="00101B1F"/>
    <w:rsid w:val="00103223"/>
    <w:rsid w:val="00103788"/>
    <w:rsid w:val="00103D78"/>
    <w:rsid w:val="00112AC7"/>
    <w:rsid w:val="00113234"/>
    <w:rsid w:val="00113706"/>
    <w:rsid w:val="00113FEA"/>
    <w:rsid w:val="0011463C"/>
    <w:rsid w:val="00114DDB"/>
    <w:rsid w:val="001151FD"/>
    <w:rsid w:val="001152AC"/>
    <w:rsid w:val="001154AB"/>
    <w:rsid w:val="00115817"/>
    <w:rsid w:val="00115E3C"/>
    <w:rsid w:val="00116B7D"/>
    <w:rsid w:val="00120382"/>
    <w:rsid w:val="00121C39"/>
    <w:rsid w:val="0012243C"/>
    <w:rsid w:val="001231FC"/>
    <w:rsid w:val="00123309"/>
    <w:rsid w:val="00123354"/>
    <w:rsid w:val="00123598"/>
    <w:rsid w:val="00130A2F"/>
    <w:rsid w:val="00131DD0"/>
    <w:rsid w:val="001322CA"/>
    <w:rsid w:val="00133D93"/>
    <w:rsid w:val="00134899"/>
    <w:rsid w:val="00135D57"/>
    <w:rsid w:val="00135E44"/>
    <w:rsid w:val="001366E9"/>
    <w:rsid w:val="00136835"/>
    <w:rsid w:val="00136EAD"/>
    <w:rsid w:val="0013735F"/>
    <w:rsid w:val="0013777C"/>
    <w:rsid w:val="001423CF"/>
    <w:rsid w:val="001436DC"/>
    <w:rsid w:val="00144362"/>
    <w:rsid w:val="00145093"/>
    <w:rsid w:val="001462BB"/>
    <w:rsid w:val="001468B5"/>
    <w:rsid w:val="00146B5C"/>
    <w:rsid w:val="00150EEC"/>
    <w:rsid w:val="00150F60"/>
    <w:rsid w:val="00150F9F"/>
    <w:rsid w:val="00151709"/>
    <w:rsid w:val="00152618"/>
    <w:rsid w:val="001543A9"/>
    <w:rsid w:val="001543E4"/>
    <w:rsid w:val="00154927"/>
    <w:rsid w:val="00157982"/>
    <w:rsid w:val="00162AC5"/>
    <w:rsid w:val="00162ED4"/>
    <w:rsid w:val="00163809"/>
    <w:rsid w:val="001641E0"/>
    <w:rsid w:val="001645F1"/>
    <w:rsid w:val="00170236"/>
    <w:rsid w:val="00170391"/>
    <w:rsid w:val="001707C7"/>
    <w:rsid w:val="00170A7B"/>
    <w:rsid w:val="00170DA4"/>
    <w:rsid w:val="00172182"/>
    <w:rsid w:val="001730C7"/>
    <w:rsid w:val="001747BC"/>
    <w:rsid w:val="0017505A"/>
    <w:rsid w:val="00176375"/>
    <w:rsid w:val="00176F1B"/>
    <w:rsid w:val="00180055"/>
    <w:rsid w:val="0018014C"/>
    <w:rsid w:val="001803F1"/>
    <w:rsid w:val="001805F8"/>
    <w:rsid w:val="00181A57"/>
    <w:rsid w:val="001858DE"/>
    <w:rsid w:val="00187779"/>
    <w:rsid w:val="001906FC"/>
    <w:rsid w:val="00191522"/>
    <w:rsid w:val="00192DC6"/>
    <w:rsid w:val="00194573"/>
    <w:rsid w:val="00194F7A"/>
    <w:rsid w:val="00195319"/>
    <w:rsid w:val="00195379"/>
    <w:rsid w:val="00195D03"/>
    <w:rsid w:val="00196CA5"/>
    <w:rsid w:val="00197328"/>
    <w:rsid w:val="00197799"/>
    <w:rsid w:val="001A098F"/>
    <w:rsid w:val="001A1531"/>
    <w:rsid w:val="001A34AD"/>
    <w:rsid w:val="001A4EDD"/>
    <w:rsid w:val="001A4F81"/>
    <w:rsid w:val="001A5695"/>
    <w:rsid w:val="001A60F4"/>
    <w:rsid w:val="001A625C"/>
    <w:rsid w:val="001A6719"/>
    <w:rsid w:val="001A69CE"/>
    <w:rsid w:val="001A78EF"/>
    <w:rsid w:val="001B0578"/>
    <w:rsid w:val="001B07E2"/>
    <w:rsid w:val="001B1D37"/>
    <w:rsid w:val="001B1DAB"/>
    <w:rsid w:val="001B2122"/>
    <w:rsid w:val="001B3030"/>
    <w:rsid w:val="001B3747"/>
    <w:rsid w:val="001B3BBC"/>
    <w:rsid w:val="001B4400"/>
    <w:rsid w:val="001B49E8"/>
    <w:rsid w:val="001C207D"/>
    <w:rsid w:val="001C2D1A"/>
    <w:rsid w:val="001C2E75"/>
    <w:rsid w:val="001C31FF"/>
    <w:rsid w:val="001C474C"/>
    <w:rsid w:val="001C5353"/>
    <w:rsid w:val="001C589D"/>
    <w:rsid w:val="001C6C09"/>
    <w:rsid w:val="001D2A70"/>
    <w:rsid w:val="001D5C16"/>
    <w:rsid w:val="001D61B2"/>
    <w:rsid w:val="001D7CC5"/>
    <w:rsid w:val="001D7D55"/>
    <w:rsid w:val="001E156C"/>
    <w:rsid w:val="001E1972"/>
    <w:rsid w:val="001E298F"/>
    <w:rsid w:val="001E5850"/>
    <w:rsid w:val="001E7077"/>
    <w:rsid w:val="001F0D5A"/>
    <w:rsid w:val="001F243D"/>
    <w:rsid w:val="001F259D"/>
    <w:rsid w:val="001F66FB"/>
    <w:rsid w:val="0020005B"/>
    <w:rsid w:val="00200741"/>
    <w:rsid w:val="00200929"/>
    <w:rsid w:val="00201841"/>
    <w:rsid w:val="00201F13"/>
    <w:rsid w:val="0020221D"/>
    <w:rsid w:val="0020261F"/>
    <w:rsid w:val="00203C2B"/>
    <w:rsid w:val="002045F1"/>
    <w:rsid w:val="002046F6"/>
    <w:rsid w:val="00210CDF"/>
    <w:rsid w:val="00211B27"/>
    <w:rsid w:val="00211DCB"/>
    <w:rsid w:val="002130D0"/>
    <w:rsid w:val="00213E10"/>
    <w:rsid w:val="002142C7"/>
    <w:rsid w:val="002147C9"/>
    <w:rsid w:val="002162A3"/>
    <w:rsid w:val="00216C95"/>
    <w:rsid w:val="00217F5D"/>
    <w:rsid w:val="0022039F"/>
    <w:rsid w:val="002209D6"/>
    <w:rsid w:val="00220AD0"/>
    <w:rsid w:val="00220D60"/>
    <w:rsid w:val="0022184F"/>
    <w:rsid w:val="00221A8A"/>
    <w:rsid w:val="002227E7"/>
    <w:rsid w:val="002229E3"/>
    <w:rsid w:val="0022469A"/>
    <w:rsid w:val="00224AA1"/>
    <w:rsid w:val="00224E39"/>
    <w:rsid w:val="0023027A"/>
    <w:rsid w:val="002306EC"/>
    <w:rsid w:val="002314D2"/>
    <w:rsid w:val="00232A8F"/>
    <w:rsid w:val="002333EA"/>
    <w:rsid w:val="002339D0"/>
    <w:rsid w:val="00234C9C"/>
    <w:rsid w:val="00236F25"/>
    <w:rsid w:val="00237045"/>
    <w:rsid w:val="002405B4"/>
    <w:rsid w:val="002406A4"/>
    <w:rsid w:val="00241153"/>
    <w:rsid w:val="00241784"/>
    <w:rsid w:val="00241F19"/>
    <w:rsid w:val="00241FAA"/>
    <w:rsid w:val="00242C70"/>
    <w:rsid w:val="00242D17"/>
    <w:rsid w:val="00243046"/>
    <w:rsid w:val="00243363"/>
    <w:rsid w:val="0024377A"/>
    <w:rsid w:val="00243D86"/>
    <w:rsid w:val="00243FFC"/>
    <w:rsid w:val="0025364C"/>
    <w:rsid w:val="00253E51"/>
    <w:rsid w:val="002541FE"/>
    <w:rsid w:val="00254C78"/>
    <w:rsid w:val="00255BD6"/>
    <w:rsid w:val="00256D62"/>
    <w:rsid w:val="00257293"/>
    <w:rsid w:val="0025775C"/>
    <w:rsid w:val="00257928"/>
    <w:rsid w:val="00260233"/>
    <w:rsid w:val="00260452"/>
    <w:rsid w:val="00260586"/>
    <w:rsid w:val="002611BE"/>
    <w:rsid w:val="00261305"/>
    <w:rsid w:val="002614AA"/>
    <w:rsid w:val="00262A96"/>
    <w:rsid w:val="00262C58"/>
    <w:rsid w:val="002631B3"/>
    <w:rsid w:val="002638FC"/>
    <w:rsid w:val="00263BB9"/>
    <w:rsid w:val="00265EF0"/>
    <w:rsid w:val="0026693E"/>
    <w:rsid w:val="002672EF"/>
    <w:rsid w:val="002675EA"/>
    <w:rsid w:val="00267643"/>
    <w:rsid w:val="00267DEF"/>
    <w:rsid w:val="002708CC"/>
    <w:rsid w:val="0027098F"/>
    <w:rsid w:val="00271B6A"/>
    <w:rsid w:val="0027492E"/>
    <w:rsid w:val="00274BC6"/>
    <w:rsid w:val="00275BA0"/>
    <w:rsid w:val="00276CEA"/>
    <w:rsid w:val="0027757F"/>
    <w:rsid w:val="002817C5"/>
    <w:rsid w:val="00282A08"/>
    <w:rsid w:val="0028332A"/>
    <w:rsid w:val="0028434E"/>
    <w:rsid w:val="002846E7"/>
    <w:rsid w:val="00284BE2"/>
    <w:rsid w:val="00284BF0"/>
    <w:rsid w:val="00285188"/>
    <w:rsid w:val="002855C4"/>
    <w:rsid w:val="0028738C"/>
    <w:rsid w:val="00290866"/>
    <w:rsid w:val="00290A68"/>
    <w:rsid w:val="00290CF3"/>
    <w:rsid w:val="0029119E"/>
    <w:rsid w:val="002933DD"/>
    <w:rsid w:val="002935B2"/>
    <w:rsid w:val="00295028"/>
    <w:rsid w:val="00295210"/>
    <w:rsid w:val="00295A10"/>
    <w:rsid w:val="00295C39"/>
    <w:rsid w:val="00295F88"/>
    <w:rsid w:val="002A04EB"/>
    <w:rsid w:val="002A0825"/>
    <w:rsid w:val="002A0FEB"/>
    <w:rsid w:val="002A190E"/>
    <w:rsid w:val="002A19CB"/>
    <w:rsid w:val="002A1BDD"/>
    <w:rsid w:val="002A2089"/>
    <w:rsid w:val="002A3D4B"/>
    <w:rsid w:val="002A57DC"/>
    <w:rsid w:val="002A5BCB"/>
    <w:rsid w:val="002A6965"/>
    <w:rsid w:val="002B13A5"/>
    <w:rsid w:val="002B1E4E"/>
    <w:rsid w:val="002B208B"/>
    <w:rsid w:val="002B20D3"/>
    <w:rsid w:val="002B250E"/>
    <w:rsid w:val="002B3A73"/>
    <w:rsid w:val="002B49E6"/>
    <w:rsid w:val="002B6698"/>
    <w:rsid w:val="002B73CC"/>
    <w:rsid w:val="002C0CB2"/>
    <w:rsid w:val="002C2D56"/>
    <w:rsid w:val="002C5FEB"/>
    <w:rsid w:val="002C60C8"/>
    <w:rsid w:val="002C769C"/>
    <w:rsid w:val="002D0FB8"/>
    <w:rsid w:val="002D1F28"/>
    <w:rsid w:val="002D3174"/>
    <w:rsid w:val="002D3ED3"/>
    <w:rsid w:val="002D43FE"/>
    <w:rsid w:val="002D5076"/>
    <w:rsid w:val="002D5AE7"/>
    <w:rsid w:val="002D64EE"/>
    <w:rsid w:val="002D667B"/>
    <w:rsid w:val="002D71A9"/>
    <w:rsid w:val="002E2EDD"/>
    <w:rsid w:val="002E45FD"/>
    <w:rsid w:val="002E483B"/>
    <w:rsid w:val="002E4C51"/>
    <w:rsid w:val="002E51F8"/>
    <w:rsid w:val="002E62A9"/>
    <w:rsid w:val="002E7099"/>
    <w:rsid w:val="002F01AA"/>
    <w:rsid w:val="002F2F30"/>
    <w:rsid w:val="002F38A2"/>
    <w:rsid w:val="002F4244"/>
    <w:rsid w:val="002F4B65"/>
    <w:rsid w:val="002F5BC3"/>
    <w:rsid w:val="002F5C76"/>
    <w:rsid w:val="002F5D56"/>
    <w:rsid w:val="002F698C"/>
    <w:rsid w:val="00300184"/>
    <w:rsid w:val="00300885"/>
    <w:rsid w:val="003020A7"/>
    <w:rsid w:val="003027DC"/>
    <w:rsid w:val="0030389A"/>
    <w:rsid w:val="00304F98"/>
    <w:rsid w:val="00305C26"/>
    <w:rsid w:val="00305F2A"/>
    <w:rsid w:val="00306295"/>
    <w:rsid w:val="00306347"/>
    <w:rsid w:val="00310B16"/>
    <w:rsid w:val="00310B70"/>
    <w:rsid w:val="00311372"/>
    <w:rsid w:val="00311917"/>
    <w:rsid w:val="00312620"/>
    <w:rsid w:val="00313922"/>
    <w:rsid w:val="003140F6"/>
    <w:rsid w:val="003160A6"/>
    <w:rsid w:val="003160CB"/>
    <w:rsid w:val="00316536"/>
    <w:rsid w:val="003172D4"/>
    <w:rsid w:val="00317ADD"/>
    <w:rsid w:val="00317CB1"/>
    <w:rsid w:val="00320F15"/>
    <w:rsid w:val="00321558"/>
    <w:rsid w:val="00321622"/>
    <w:rsid w:val="00321929"/>
    <w:rsid w:val="00321EBA"/>
    <w:rsid w:val="00322D3C"/>
    <w:rsid w:val="00323BD8"/>
    <w:rsid w:val="00324B31"/>
    <w:rsid w:val="003262D0"/>
    <w:rsid w:val="003263CC"/>
    <w:rsid w:val="0033038A"/>
    <w:rsid w:val="00330CAA"/>
    <w:rsid w:val="003320B2"/>
    <w:rsid w:val="00332854"/>
    <w:rsid w:val="00332B48"/>
    <w:rsid w:val="00333723"/>
    <w:rsid w:val="003352EF"/>
    <w:rsid w:val="003353BF"/>
    <w:rsid w:val="00335C84"/>
    <w:rsid w:val="003361EE"/>
    <w:rsid w:val="003364CA"/>
    <w:rsid w:val="0033660D"/>
    <w:rsid w:val="00336A24"/>
    <w:rsid w:val="00336BC8"/>
    <w:rsid w:val="00336CE8"/>
    <w:rsid w:val="00340047"/>
    <w:rsid w:val="00340354"/>
    <w:rsid w:val="00341711"/>
    <w:rsid w:val="003420BD"/>
    <w:rsid w:val="00342501"/>
    <w:rsid w:val="00342D40"/>
    <w:rsid w:val="00343CF3"/>
    <w:rsid w:val="00343FD8"/>
    <w:rsid w:val="0034466E"/>
    <w:rsid w:val="003446C5"/>
    <w:rsid w:val="003448B0"/>
    <w:rsid w:val="00351C63"/>
    <w:rsid w:val="00351CD4"/>
    <w:rsid w:val="00353031"/>
    <w:rsid w:val="00353DA1"/>
    <w:rsid w:val="0035636C"/>
    <w:rsid w:val="00357887"/>
    <w:rsid w:val="0036414E"/>
    <w:rsid w:val="00364516"/>
    <w:rsid w:val="00364D19"/>
    <w:rsid w:val="00367BFB"/>
    <w:rsid w:val="003724E5"/>
    <w:rsid w:val="00373451"/>
    <w:rsid w:val="00373AB3"/>
    <w:rsid w:val="003746C1"/>
    <w:rsid w:val="00374D57"/>
    <w:rsid w:val="00374FBA"/>
    <w:rsid w:val="00375254"/>
    <w:rsid w:val="00375BF1"/>
    <w:rsid w:val="0037799F"/>
    <w:rsid w:val="003800C1"/>
    <w:rsid w:val="00381D4E"/>
    <w:rsid w:val="00382221"/>
    <w:rsid w:val="00382995"/>
    <w:rsid w:val="003838D7"/>
    <w:rsid w:val="00383DC8"/>
    <w:rsid w:val="00386045"/>
    <w:rsid w:val="003862DF"/>
    <w:rsid w:val="00386AC2"/>
    <w:rsid w:val="0038717C"/>
    <w:rsid w:val="00390F4D"/>
    <w:rsid w:val="0039136E"/>
    <w:rsid w:val="00392E10"/>
    <w:rsid w:val="00394B23"/>
    <w:rsid w:val="00395489"/>
    <w:rsid w:val="0039566C"/>
    <w:rsid w:val="0039667C"/>
    <w:rsid w:val="0039697E"/>
    <w:rsid w:val="003A08E6"/>
    <w:rsid w:val="003A091F"/>
    <w:rsid w:val="003A1092"/>
    <w:rsid w:val="003A1429"/>
    <w:rsid w:val="003A1A38"/>
    <w:rsid w:val="003A2007"/>
    <w:rsid w:val="003A3793"/>
    <w:rsid w:val="003A4601"/>
    <w:rsid w:val="003A4ACC"/>
    <w:rsid w:val="003A5306"/>
    <w:rsid w:val="003A6052"/>
    <w:rsid w:val="003A6398"/>
    <w:rsid w:val="003B0602"/>
    <w:rsid w:val="003B2FDD"/>
    <w:rsid w:val="003B3B94"/>
    <w:rsid w:val="003B3FA7"/>
    <w:rsid w:val="003B48AB"/>
    <w:rsid w:val="003B52A9"/>
    <w:rsid w:val="003B5482"/>
    <w:rsid w:val="003B70FC"/>
    <w:rsid w:val="003C061E"/>
    <w:rsid w:val="003C0A98"/>
    <w:rsid w:val="003C0AB2"/>
    <w:rsid w:val="003C183F"/>
    <w:rsid w:val="003C2848"/>
    <w:rsid w:val="003C2AAB"/>
    <w:rsid w:val="003C2F0B"/>
    <w:rsid w:val="003C5130"/>
    <w:rsid w:val="003C52C5"/>
    <w:rsid w:val="003C6A99"/>
    <w:rsid w:val="003C7479"/>
    <w:rsid w:val="003D0AA8"/>
    <w:rsid w:val="003D28F2"/>
    <w:rsid w:val="003D5F78"/>
    <w:rsid w:val="003D745C"/>
    <w:rsid w:val="003E14FE"/>
    <w:rsid w:val="003E25C9"/>
    <w:rsid w:val="003E7203"/>
    <w:rsid w:val="003E745D"/>
    <w:rsid w:val="003E7D8C"/>
    <w:rsid w:val="003F2291"/>
    <w:rsid w:val="003F5060"/>
    <w:rsid w:val="003F5859"/>
    <w:rsid w:val="004002E5"/>
    <w:rsid w:val="004017A1"/>
    <w:rsid w:val="004021C2"/>
    <w:rsid w:val="004025A3"/>
    <w:rsid w:val="004049D7"/>
    <w:rsid w:val="00404FCA"/>
    <w:rsid w:val="004054D6"/>
    <w:rsid w:val="0040606C"/>
    <w:rsid w:val="0040638D"/>
    <w:rsid w:val="004075EF"/>
    <w:rsid w:val="0041055C"/>
    <w:rsid w:val="00410821"/>
    <w:rsid w:val="00412E9E"/>
    <w:rsid w:val="00414235"/>
    <w:rsid w:val="0041447D"/>
    <w:rsid w:val="004147E3"/>
    <w:rsid w:val="00414D30"/>
    <w:rsid w:val="00414E7C"/>
    <w:rsid w:val="004170AF"/>
    <w:rsid w:val="00420BB4"/>
    <w:rsid w:val="00421077"/>
    <w:rsid w:val="00421D34"/>
    <w:rsid w:val="00423B3A"/>
    <w:rsid w:val="0042470A"/>
    <w:rsid w:val="00424875"/>
    <w:rsid w:val="00425EB9"/>
    <w:rsid w:val="00426C8C"/>
    <w:rsid w:val="00427582"/>
    <w:rsid w:val="00427A90"/>
    <w:rsid w:val="00427BB8"/>
    <w:rsid w:val="004303B4"/>
    <w:rsid w:val="00434AAA"/>
    <w:rsid w:val="004356ED"/>
    <w:rsid w:val="00436920"/>
    <w:rsid w:val="00436B8D"/>
    <w:rsid w:val="0043739F"/>
    <w:rsid w:val="004378D7"/>
    <w:rsid w:val="00437E48"/>
    <w:rsid w:val="00440813"/>
    <w:rsid w:val="00440FB4"/>
    <w:rsid w:val="00444468"/>
    <w:rsid w:val="00445866"/>
    <w:rsid w:val="00445A52"/>
    <w:rsid w:val="0044674D"/>
    <w:rsid w:val="004469AD"/>
    <w:rsid w:val="00447ABC"/>
    <w:rsid w:val="00450160"/>
    <w:rsid w:val="00450953"/>
    <w:rsid w:val="004536AD"/>
    <w:rsid w:val="00454219"/>
    <w:rsid w:val="00454391"/>
    <w:rsid w:val="00454C27"/>
    <w:rsid w:val="004553FB"/>
    <w:rsid w:val="004555B3"/>
    <w:rsid w:val="00457507"/>
    <w:rsid w:val="004602CE"/>
    <w:rsid w:val="004603C8"/>
    <w:rsid w:val="00460919"/>
    <w:rsid w:val="00461F5C"/>
    <w:rsid w:val="00463F54"/>
    <w:rsid w:val="00464069"/>
    <w:rsid w:val="00464E5A"/>
    <w:rsid w:val="0046566E"/>
    <w:rsid w:val="00466683"/>
    <w:rsid w:val="00466E27"/>
    <w:rsid w:val="00470DA6"/>
    <w:rsid w:val="00472149"/>
    <w:rsid w:val="00472944"/>
    <w:rsid w:val="00472F34"/>
    <w:rsid w:val="00473384"/>
    <w:rsid w:val="00473E43"/>
    <w:rsid w:val="004748B2"/>
    <w:rsid w:val="00474ABA"/>
    <w:rsid w:val="0047590A"/>
    <w:rsid w:val="00476F2D"/>
    <w:rsid w:val="004778A6"/>
    <w:rsid w:val="00477A11"/>
    <w:rsid w:val="00477C9D"/>
    <w:rsid w:val="00480576"/>
    <w:rsid w:val="00481153"/>
    <w:rsid w:val="00483259"/>
    <w:rsid w:val="00484BE6"/>
    <w:rsid w:val="004862F6"/>
    <w:rsid w:val="004869A5"/>
    <w:rsid w:val="00490229"/>
    <w:rsid w:val="004904ED"/>
    <w:rsid w:val="0049068F"/>
    <w:rsid w:val="004909A0"/>
    <w:rsid w:val="00491ADC"/>
    <w:rsid w:val="00491B03"/>
    <w:rsid w:val="00491FA9"/>
    <w:rsid w:val="004925B5"/>
    <w:rsid w:val="004931CA"/>
    <w:rsid w:val="004939E5"/>
    <w:rsid w:val="00494579"/>
    <w:rsid w:val="00494C51"/>
    <w:rsid w:val="00495719"/>
    <w:rsid w:val="004967E5"/>
    <w:rsid w:val="00496E4A"/>
    <w:rsid w:val="0049715D"/>
    <w:rsid w:val="00497327"/>
    <w:rsid w:val="004A0203"/>
    <w:rsid w:val="004A03B0"/>
    <w:rsid w:val="004A046D"/>
    <w:rsid w:val="004A0781"/>
    <w:rsid w:val="004A12D0"/>
    <w:rsid w:val="004A239D"/>
    <w:rsid w:val="004A33D2"/>
    <w:rsid w:val="004A426E"/>
    <w:rsid w:val="004A4D0A"/>
    <w:rsid w:val="004A4D51"/>
    <w:rsid w:val="004A5183"/>
    <w:rsid w:val="004A5447"/>
    <w:rsid w:val="004A6928"/>
    <w:rsid w:val="004A77EE"/>
    <w:rsid w:val="004B0EB9"/>
    <w:rsid w:val="004B3952"/>
    <w:rsid w:val="004B4AA7"/>
    <w:rsid w:val="004B719F"/>
    <w:rsid w:val="004C079B"/>
    <w:rsid w:val="004C18C6"/>
    <w:rsid w:val="004C223C"/>
    <w:rsid w:val="004C2CB1"/>
    <w:rsid w:val="004C420B"/>
    <w:rsid w:val="004C5020"/>
    <w:rsid w:val="004C553B"/>
    <w:rsid w:val="004C605D"/>
    <w:rsid w:val="004C667B"/>
    <w:rsid w:val="004C67D4"/>
    <w:rsid w:val="004D0964"/>
    <w:rsid w:val="004D1970"/>
    <w:rsid w:val="004D2656"/>
    <w:rsid w:val="004D276F"/>
    <w:rsid w:val="004D3373"/>
    <w:rsid w:val="004D428F"/>
    <w:rsid w:val="004D6271"/>
    <w:rsid w:val="004D6DEE"/>
    <w:rsid w:val="004E1CCC"/>
    <w:rsid w:val="004E1F70"/>
    <w:rsid w:val="004E2D02"/>
    <w:rsid w:val="004E5866"/>
    <w:rsid w:val="004E71E7"/>
    <w:rsid w:val="004E7434"/>
    <w:rsid w:val="004E7A25"/>
    <w:rsid w:val="004F0071"/>
    <w:rsid w:val="004F14CD"/>
    <w:rsid w:val="004F434A"/>
    <w:rsid w:val="004F4CE5"/>
    <w:rsid w:val="004F6CED"/>
    <w:rsid w:val="004F6FBE"/>
    <w:rsid w:val="00500FB4"/>
    <w:rsid w:val="00502C71"/>
    <w:rsid w:val="00506FAF"/>
    <w:rsid w:val="005077D6"/>
    <w:rsid w:val="0050788A"/>
    <w:rsid w:val="00510F96"/>
    <w:rsid w:val="00512981"/>
    <w:rsid w:val="0051299E"/>
    <w:rsid w:val="00513094"/>
    <w:rsid w:val="005131B0"/>
    <w:rsid w:val="0051544A"/>
    <w:rsid w:val="005162FF"/>
    <w:rsid w:val="00516303"/>
    <w:rsid w:val="00517581"/>
    <w:rsid w:val="00517FDD"/>
    <w:rsid w:val="00521C22"/>
    <w:rsid w:val="00521FC8"/>
    <w:rsid w:val="00522056"/>
    <w:rsid w:val="00522FCA"/>
    <w:rsid w:val="00523905"/>
    <w:rsid w:val="00523D9B"/>
    <w:rsid w:val="005245C1"/>
    <w:rsid w:val="0052548E"/>
    <w:rsid w:val="00526467"/>
    <w:rsid w:val="005269F6"/>
    <w:rsid w:val="005271F0"/>
    <w:rsid w:val="00527283"/>
    <w:rsid w:val="005272EE"/>
    <w:rsid w:val="00527C24"/>
    <w:rsid w:val="0053035B"/>
    <w:rsid w:val="00531739"/>
    <w:rsid w:val="0053303D"/>
    <w:rsid w:val="0053554F"/>
    <w:rsid w:val="005355E1"/>
    <w:rsid w:val="00536EB5"/>
    <w:rsid w:val="0053753D"/>
    <w:rsid w:val="00537DEE"/>
    <w:rsid w:val="00540344"/>
    <w:rsid w:val="00540F60"/>
    <w:rsid w:val="00541729"/>
    <w:rsid w:val="005426ED"/>
    <w:rsid w:val="0054503B"/>
    <w:rsid w:val="00545C00"/>
    <w:rsid w:val="0054606A"/>
    <w:rsid w:val="005465AE"/>
    <w:rsid w:val="00546D89"/>
    <w:rsid w:val="00551387"/>
    <w:rsid w:val="00551770"/>
    <w:rsid w:val="0055364A"/>
    <w:rsid w:val="005539B7"/>
    <w:rsid w:val="00553BE5"/>
    <w:rsid w:val="00553F17"/>
    <w:rsid w:val="00556563"/>
    <w:rsid w:val="00556F47"/>
    <w:rsid w:val="00557BD8"/>
    <w:rsid w:val="005607C1"/>
    <w:rsid w:val="0056093C"/>
    <w:rsid w:val="00560E66"/>
    <w:rsid w:val="00560FCA"/>
    <w:rsid w:val="00561822"/>
    <w:rsid w:val="005622FE"/>
    <w:rsid w:val="00562346"/>
    <w:rsid w:val="00563825"/>
    <w:rsid w:val="0056450F"/>
    <w:rsid w:val="00564A96"/>
    <w:rsid w:val="00565335"/>
    <w:rsid w:val="00565E74"/>
    <w:rsid w:val="00566E84"/>
    <w:rsid w:val="005674AF"/>
    <w:rsid w:val="00567712"/>
    <w:rsid w:val="005708CD"/>
    <w:rsid w:val="00570D52"/>
    <w:rsid w:val="005718CA"/>
    <w:rsid w:val="00571DDC"/>
    <w:rsid w:val="00572858"/>
    <w:rsid w:val="00572AB8"/>
    <w:rsid w:val="0057310A"/>
    <w:rsid w:val="005733F7"/>
    <w:rsid w:val="00573BA1"/>
    <w:rsid w:val="005762D5"/>
    <w:rsid w:val="005767B5"/>
    <w:rsid w:val="00577123"/>
    <w:rsid w:val="005800AC"/>
    <w:rsid w:val="00580176"/>
    <w:rsid w:val="00580216"/>
    <w:rsid w:val="00581E48"/>
    <w:rsid w:val="00582A22"/>
    <w:rsid w:val="005831A6"/>
    <w:rsid w:val="005835B6"/>
    <w:rsid w:val="0058402A"/>
    <w:rsid w:val="00584872"/>
    <w:rsid w:val="00587090"/>
    <w:rsid w:val="0058751D"/>
    <w:rsid w:val="00587C13"/>
    <w:rsid w:val="00591B5C"/>
    <w:rsid w:val="00592D32"/>
    <w:rsid w:val="005936AA"/>
    <w:rsid w:val="00597570"/>
    <w:rsid w:val="00597577"/>
    <w:rsid w:val="00597926"/>
    <w:rsid w:val="00597AA1"/>
    <w:rsid w:val="005A2F7B"/>
    <w:rsid w:val="005A34BF"/>
    <w:rsid w:val="005A3B4C"/>
    <w:rsid w:val="005A5859"/>
    <w:rsid w:val="005B0323"/>
    <w:rsid w:val="005B1022"/>
    <w:rsid w:val="005B25FA"/>
    <w:rsid w:val="005B2B53"/>
    <w:rsid w:val="005B3C63"/>
    <w:rsid w:val="005B4032"/>
    <w:rsid w:val="005B5241"/>
    <w:rsid w:val="005B59A9"/>
    <w:rsid w:val="005B6699"/>
    <w:rsid w:val="005B7147"/>
    <w:rsid w:val="005B78FB"/>
    <w:rsid w:val="005C0423"/>
    <w:rsid w:val="005C0A95"/>
    <w:rsid w:val="005C0C36"/>
    <w:rsid w:val="005C150B"/>
    <w:rsid w:val="005C2ACA"/>
    <w:rsid w:val="005C4380"/>
    <w:rsid w:val="005C5AEC"/>
    <w:rsid w:val="005C6833"/>
    <w:rsid w:val="005C7238"/>
    <w:rsid w:val="005C77B1"/>
    <w:rsid w:val="005D023A"/>
    <w:rsid w:val="005D0F0A"/>
    <w:rsid w:val="005D48EC"/>
    <w:rsid w:val="005D5622"/>
    <w:rsid w:val="005D6E77"/>
    <w:rsid w:val="005D72A1"/>
    <w:rsid w:val="005D7627"/>
    <w:rsid w:val="005E0127"/>
    <w:rsid w:val="005E0BC8"/>
    <w:rsid w:val="005E1041"/>
    <w:rsid w:val="005E2046"/>
    <w:rsid w:val="005E29D0"/>
    <w:rsid w:val="005E2A01"/>
    <w:rsid w:val="005E40AD"/>
    <w:rsid w:val="005E65C8"/>
    <w:rsid w:val="005E7305"/>
    <w:rsid w:val="005E7E24"/>
    <w:rsid w:val="005F0D05"/>
    <w:rsid w:val="005F102B"/>
    <w:rsid w:val="005F35D7"/>
    <w:rsid w:val="005F446A"/>
    <w:rsid w:val="005F529E"/>
    <w:rsid w:val="005F52F7"/>
    <w:rsid w:val="005F6E68"/>
    <w:rsid w:val="005F71DC"/>
    <w:rsid w:val="00600988"/>
    <w:rsid w:val="006011FC"/>
    <w:rsid w:val="006017D7"/>
    <w:rsid w:val="00602C9E"/>
    <w:rsid w:val="00603305"/>
    <w:rsid w:val="006066FD"/>
    <w:rsid w:val="00606BC5"/>
    <w:rsid w:val="00606ED2"/>
    <w:rsid w:val="00606FD5"/>
    <w:rsid w:val="006100E4"/>
    <w:rsid w:val="00610258"/>
    <w:rsid w:val="00611694"/>
    <w:rsid w:val="006123DD"/>
    <w:rsid w:val="006125A4"/>
    <w:rsid w:val="006135A4"/>
    <w:rsid w:val="00613602"/>
    <w:rsid w:val="00613EDF"/>
    <w:rsid w:val="00614489"/>
    <w:rsid w:val="006145E3"/>
    <w:rsid w:val="00614AA3"/>
    <w:rsid w:val="00616841"/>
    <w:rsid w:val="006214B6"/>
    <w:rsid w:val="00623535"/>
    <w:rsid w:val="006244D1"/>
    <w:rsid w:val="00624B4D"/>
    <w:rsid w:val="00625AC8"/>
    <w:rsid w:val="006268EE"/>
    <w:rsid w:val="006304E4"/>
    <w:rsid w:val="0063296A"/>
    <w:rsid w:val="00633733"/>
    <w:rsid w:val="006348DD"/>
    <w:rsid w:val="00634EAA"/>
    <w:rsid w:val="00635009"/>
    <w:rsid w:val="006365EA"/>
    <w:rsid w:val="00636978"/>
    <w:rsid w:val="00636B05"/>
    <w:rsid w:val="00636C0C"/>
    <w:rsid w:val="00637170"/>
    <w:rsid w:val="00637526"/>
    <w:rsid w:val="006401C2"/>
    <w:rsid w:val="00640525"/>
    <w:rsid w:val="00640940"/>
    <w:rsid w:val="0064118F"/>
    <w:rsid w:val="006416D3"/>
    <w:rsid w:val="00641EA2"/>
    <w:rsid w:val="0064209C"/>
    <w:rsid w:val="00643EA9"/>
    <w:rsid w:val="00644A8C"/>
    <w:rsid w:val="00646F19"/>
    <w:rsid w:val="0064731A"/>
    <w:rsid w:val="006478E6"/>
    <w:rsid w:val="00650F5E"/>
    <w:rsid w:val="006521B5"/>
    <w:rsid w:val="0065270C"/>
    <w:rsid w:val="00654A5A"/>
    <w:rsid w:val="00656736"/>
    <w:rsid w:val="00660943"/>
    <w:rsid w:val="00662372"/>
    <w:rsid w:val="006629A6"/>
    <w:rsid w:val="00663782"/>
    <w:rsid w:val="00663CD0"/>
    <w:rsid w:val="00664322"/>
    <w:rsid w:val="0066475E"/>
    <w:rsid w:val="00665621"/>
    <w:rsid w:val="00666372"/>
    <w:rsid w:val="0066765B"/>
    <w:rsid w:val="00667C94"/>
    <w:rsid w:val="00667DF5"/>
    <w:rsid w:val="00667FED"/>
    <w:rsid w:val="0067024B"/>
    <w:rsid w:val="00670F83"/>
    <w:rsid w:val="006715D5"/>
    <w:rsid w:val="00672A50"/>
    <w:rsid w:val="00672D72"/>
    <w:rsid w:val="00676376"/>
    <w:rsid w:val="00676900"/>
    <w:rsid w:val="00676F6C"/>
    <w:rsid w:val="00677171"/>
    <w:rsid w:val="006779C1"/>
    <w:rsid w:val="00681348"/>
    <w:rsid w:val="00682ACD"/>
    <w:rsid w:val="00684041"/>
    <w:rsid w:val="00684918"/>
    <w:rsid w:val="00685624"/>
    <w:rsid w:val="006873C9"/>
    <w:rsid w:val="00691358"/>
    <w:rsid w:val="00692D92"/>
    <w:rsid w:val="006941CA"/>
    <w:rsid w:val="0069459D"/>
    <w:rsid w:val="00695CF3"/>
    <w:rsid w:val="006A05BD"/>
    <w:rsid w:val="006A0A61"/>
    <w:rsid w:val="006A1E57"/>
    <w:rsid w:val="006A2DCC"/>
    <w:rsid w:val="006A30BC"/>
    <w:rsid w:val="006A707A"/>
    <w:rsid w:val="006A7A8F"/>
    <w:rsid w:val="006B0A6D"/>
    <w:rsid w:val="006B1C0C"/>
    <w:rsid w:val="006B24C4"/>
    <w:rsid w:val="006B307B"/>
    <w:rsid w:val="006B3758"/>
    <w:rsid w:val="006B52DC"/>
    <w:rsid w:val="006B76E1"/>
    <w:rsid w:val="006C0A2A"/>
    <w:rsid w:val="006C150C"/>
    <w:rsid w:val="006C1907"/>
    <w:rsid w:val="006C3388"/>
    <w:rsid w:val="006C3650"/>
    <w:rsid w:val="006C46E0"/>
    <w:rsid w:val="006C5108"/>
    <w:rsid w:val="006C56A3"/>
    <w:rsid w:val="006C6247"/>
    <w:rsid w:val="006C6CF3"/>
    <w:rsid w:val="006C7283"/>
    <w:rsid w:val="006D2CB9"/>
    <w:rsid w:val="006D53B2"/>
    <w:rsid w:val="006D5E71"/>
    <w:rsid w:val="006E0E3C"/>
    <w:rsid w:val="006E125D"/>
    <w:rsid w:val="006E1D3B"/>
    <w:rsid w:val="006E31D7"/>
    <w:rsid w:val="006E34CE"/>
    <w:rsid w:val="006E388B"/>
    <w:rsid w:val="006E5132"/>
    <w:rsid w:val="006E5476"/>
    <w:rsid w:val="006E6440"/>
    <w:rsid w:val="006E6B7A"/>
    <w:rsid w:val="006E7143"/>
    <w:rsid w:val="006F15DB"/>
    <w:rsid w:val="006F24AB"/>
    <w:rsid w:val="006F2659"/>
    <w:rsid w:val="006F2E4F"/>
    <w:rsid w:val="006F4A78"/>
    <w:rsid w:val="006F5FF5"/>
    <w:rsid w:val="00700215"/>
    <w:rsid w:val="00701D84"/>
    <w:rsid w:val="00701D88"/>
    <w:rsid w:val="007020EC"/>
    <w:rsid w:val="00702DFE"/>
    <w:rsid w:val="00706FC9"/>
    <w:rsid w:val="0070789A"/>
    <w:rsid w:val="00707E35"/>
    <w:rsid w:val="00710A01"/>
    <w:rsid w:val="00710D69"/>
    <w:rsid w:val="007116F0"/>
    <w:rsid w:val="00713C20"/>
    <w:rsid w:val="00715760"/>
    <w:rsid w:val="00716E59"/>
    <w:rsid w:val="007175C3"/>
    <w:rsid w:val="00717BAD"/>
    <w:rsid w:val="00717C68"/>
    <w:rsid w:val="00717EE7"/>
    <w:rsid w:val="0072020A"/>
    <w:rsid w:val="007204B3"/>
    <w:rsid w:val="00722020"/>
    <w:rsid w:val="00722978"/>
    <w:rsid w:val="00725D07"/>
    <w:rsid w:val="00725DE6"/>
    <w:rsid w:val="0072764A"/>
    <w:rsid w:val="00727C4B"/>
    <w:rsid w:val="00730754"/>
    <w:rsid w:val="00730FA1"/>
    <w:rsid w:val="00731626"/>
    <w:rsid w:val="007317D4"/>
    <w:rsid w:val="007319ED"/>
    <w:rsid w:val="00732AC6"/>
    <w:rsid w:val="00733CD0"/>
    <w:rsid w:val="007365AC"/>
    <w:rsid w:val="00736EA8"/>
    <w:rsid w:val="00737952"/>
    <w:rsid w:val="007408CB"/>
    <w:rsid w:val="00740B1A"/>
    <w:rsid w:val="00740C76"/>
    <w:rsid w:val="00740D92"/>
    <w:rsid w:val="0074188F"/>
    <w:rsid w:val="00742888"/>
    <w:rsid w:val="00743BFE"/>
    <w:rsid w:val="007445DC"/>
    <w:rsid w:val="00744F03"/>
    <w:rsid w:val="007451B5"/>
    <w:rsid w:val="00745F62"/>
    <w:rsid w:val="0074719C"/>
    <w:rsid w:val="00747328"/>
    <w:rsid w:val="00747421"/>
    <w:rsid w:val="007476A5"/>
    <w:rsid w:val="007514E0"/>
    <w:rsid w:val="0075168E"/>
    <w:rsid w:val="00752360"/>
    <w:rsid w:val="00754ADE"/>
    <w:rsid w:val="007560BC"/>
    <w:rsid w:val="00756787"/>
    <w:rsid w:val="00756B71"/>
    <w:rsid w:val="00757648"/>
    <w:rsid w:val="0076039F"/>
    <w:rsid w:val="00760817"/>
    <w:rsid w:val="007626C6"/>
    <w:rsid w:val="00762776"/>
    <w:rsid w:val="00762FAC"/>
    <w:rsid w:val="0076608E"/>
    <w:rsid w:val="007662E6"/>
    <w:rsid w:val="00767B2F"/>
    <w:rsid w:val="0077187C"/>
    <w:rsid w:val="0077205D"/>
    <w:rsid w:val="00773D70"/>
    <w:rsid w:val="00775B59"/>
    <w:rsid w:val="00776902"/>
    <w:rsid w:val="007807E4"/>
    <w:rsid w:val="00781E2E"/>
    <w:rsid w:val="00782803"/>
    <w:rsid w:val="00782AFE"/>
    <w:rsid w:val="00783050"/>
    <w:rsid w:val="00783A2A"/>
    <w:rsid w:val="007853A2"/>
    <w:rsid w:val="00785D7A"/>
    <w:rsid w:val="00787161"/>
    <w:rsid w:val="00787848"/>
    <w:rsid w:val="00790A26"/>
    <w:rsid w:val="00791672"/>
    <w:rsid w:val="007921F5"/>
    <w:rsid w:val="00792780"/>
    <w:rsid w:val="00792CAF"/>
    <w:rsid w:val="00792D96"/>
    <w:rsid w:val="00793045"/>
    <w:rsid w:val="007946B6"/>
    <w:rsid w:val="0079512A"/>
    <w:rsid w:val="00795657"/>
    <w:rsid w:val="007A1ABD"/>
    <w:rsid w:val="007A20E7"/>
    <w:rsid w:val="007A20FB"/>
    <w:rsid w:val="007A25FC"/>
    <w:rsid w:val="007A30A0"/>
    <w:rsid w:val="007A3853"/>
    <w:rsid w:val="007A3C26"/>
    <w:rsid w:val="007A4939"/>
    <w:rsid w:val="007A5A67"/>
    <w:rsid w:val="007A6DF0"/>
    <w:rsid w:val="007A7E62"/>
    <w:rsid w:val="007A7FA5"/>
    <w:rsid w:val="007B18AF"/>
    <w:rsid w:val="007B2451"/>
    <w:rsid w:val="007B2DAA"/>
    <w:rsid w:val="007B3A19"/>
    <w:rsid w:val="007B3AF7"/>
    <w:rsid w:val="007B3BC5"/>
    <w:rsid w:val="007B405D"/>
    <w:rsid w:val="007B529D"/>
    <w:rsid w:val="007B5F1D"/>
    <w:rsid w:val="007B601D"/>
    <w:rsid w:val="007B6C55"/>
    <w:rsid w:val="007B6FAA"/>
    <w:rsid w:val="007B727B"/>
    <w:rsid w:val="007B7EA9"/>
    <w:rsid w:val="007C0766"/>
    <w:rsid w:val="007C0788"/>
    <w:rsid w:val="007C0AFB"/>
    <w:rsid w:val="007C27C3"/>
    <w:rsid w:val="007C3B01"/>
    <w:rsid w:val="007C64A2"/>
    <w:rsid w:val="007C719D"/>
    <w:rsid w:val="007C7E0C"/>
    <w:rsid w:val="007D073C"/>
    <w:rsid w:val="007D1CDE"/>
    <w:rsid w:val="007D34C9"/>
    <w:rsid w:val="007D3A72"/>
    <w:rsid w:val="007D44BA"/>
    <w:rsid w:val="007D48C8"/>
    <w:rsid w:val="007D4A18"/>
    <w:rsid w:val="007D5294"/>
    <w:rsid w:val="007D5383"/>
    <w:rsid w:val="007D55B7"/>
    <w:rsid w:val="007D5839"/>
    <w:rsid w:val="007D7074"/>
    <w:rsid w:val="007D794D"/>
    <w:rsid w:val="007E3146"/>
    <w:rsid w:val="007E39F8"/>
    <w:rsid w:val="007E553D"/>
    <w:rsid w:val="007E5EA3"/>
    <w:rsid w:val="007E7195"/>
    <w:rsid w:val="007E77D0"/>
    <w:rsid w:val="007F06C7"/>
    <w:rsid w:val="007F2940"/>
    <w:rsid w:val="007F365F"/>
    <w:rsid w:val="007F3B28"/>
    <w:rsid w:val="007F4806"/>
    <w:rsid w:val="0080050E"/>
    <w:rsid w:val="00801D4B"/>
    <w:rsid w:val="0080229C"/>
    <w:rsid w:val="00804909"/>
    <w:rsid w:val="008052EA"/>
    <w:rsid w:val="00805D58"/>
    <w:rsid w:val="00805F0C"/>
    <w:rsid w:val="00811091"/>
    <w:rsid w:val="0081319D"/>
    <w:rsid w:val="00813E34"/>
    <w:rsid w:val="00814DE8"/>
    <w:rsid w:val="00815C41"/>
    <w:rsid w:val="00816285"/>
    <w:rsid w:val="00817684"/>
    <w:rsid w:val="008179FD"/>
    <w:rsid w:val="00817DEE"/>
    <w:rsid w:val="008201CD"/>
    <w:rsid w:val="00820D4D"/>
    <w:rsid w:val="00820E98"/>
    <w:rsid w:val="00820F54"/>
    <w:rsid w:val="0082344F"/>
    <w:rsid w:val="00824BEA"/>
    <w:rsid w:val="0082646E"/>
    <w:rsid w:val="0082650D"/>
    <w:rsid w:val="00826708"/>
    <w:rsid w:val="00835448"/>
    <w:rsid w:val="00836BB1"/>
    <w:rsid w:val="0083730D"/>
    <w:rsid w:val="008401FC"/>
    <w:rsid w:val="008403F6"/>
    <w:rsid w:val="00841652"/>
    <w:rsid w:val="00842AB1"/>
    <w:rsid w:val="00842C8D"/>
    <w:rsid w:val="00843FC6"/>
    <w:rsid w:val="0084492F"/>
    <w:rsid w:val="00845509"/>
    <w:rsid w:val="00845AE5"/>
    <w:rsid w:val="008464D5"/>
    <w:rsid w:val="008464FD"/>
    <w:rsid w:val="008471DB"/>
    <w:rsid w:val="00847A9F"/>
    <w:rsid w:val="00847D06"/>
    <w:rsid w:val="0085016E"/>
    <w:rsid w:val="00850550"/>
    <w:rsid w:val="00851281"/>
    <w:rsid w:val="00851ADA"/>
    <w:rsid w:val="0085201F"/>
    <w:rsid w:val="008554BF"/>
    <w:rsid w:val="00855C50"/>
    <w:rsid w:val="00855D12"/>
    <w:rsid w:val="00856560"/>
    <w:rsid w:val="00856E91"/>
    <w:rsid w:val="008571D3"/>
    <w:rsid w:val="00857AAA"/>
    <w:rsid w:val="0086003E"/>
    <w:rsid w:val="00860350"/>
    <w:rsid w:val="008616DD"/>
    <w:rsid w:val="00862125"/>
    <w:rsid w:val="008638B2"/>
    <w:rsid w:val="0087019D"/>
    <w:rsid w:val="0087036B"/>
    <w:rsid w:val="0087134A"/>
    <w:rsid w:val="0087288B"/>
    <w:rsid w:val="00872F37"/>
    <w:rsid w:val="00873821"/>
    <w:rsid w:val="00874314"/>
    <w:rsid w:val="00876011"/>
    <w:rsid w:val="008761BE"/>
    <w:rsid w:val="0087727F"/>
    <w:rsid w:val="008816E6"/>
    <w:rsid w:val="0088202F"/>
    <w:rsid w:val="00882169"/>
    <w:rsid w:val="00882A3B"/>
    <w:rsid w:val="008845F8"/>
    <w:rsid w:val="0088542A"/>
    <w:rsid w:val="008871FE"/>
    <w:rsid w:val="0089437B"/>
    <w:rsid w:val="008947C7"/>
    <w:rsid w:val="008949AF"/>
    <w:rsid w:val="00894E38"/>
    <w:rsid w:val="008A05EB"/>
    <w:rsid w:val="008A0FAF"/>
    <w:rsid w:val="008A1480"/>
    <w:rsid w:val="008A2645"/>
    <w:rsid w:val="008A3DD8"/>
    <w:rsid w:val="008A3F50"/>
    <w:rsid w:val="008A47DA"/>
    <w:rsid w:val="008A494F"/>
    <w:rsid w:val="008A4CC6"/>
    <w:rsid w:val="008A4CD1"/>
    <w:rsid w:val="008A5E2D"/>
    <w:rsid w:val="008A68E8"/>
    <w:rsid w:val="008A7FC6"/>
    <w:rsid w:val="008B1EED"/>
    <w:rsid w:val="008B3A43"/>
    <w:rsid w:val="008B3D33"/>
    <w:rsid w:val="008B404C"/>
    <w:rsid w:val="008B51CA"/>
    <w:rsid w:val="008B5BB5"/>
    <w:rsid w:val="008B6247"/>
    <w:rsid w:val="008B6C75"/>
    <w:rsid w:val="008C028A"/>
    <w:rsid w:val="008C02D2"/>
    <w:rsid w:val="008C09EC"/>
    <w:rsid w:val="008C0DD2"/>
    <w:rsid w:val="008C0F8C"/>
    <w:rsid w:val="008C12B1"/>
    <w:rsid w:val="008C12FB"/>
    <w:rsid w:val="008C269C"/>
    <w:rsid w:val="008C3080"/>
    <w:rsid w:val="008C3361"/>
    <w:rsid w:val="008C33EC"/>
    <w:rsid w:val="008C3507"/>
    <w:rsid w:val="008C5015"/>
    <w:rsid w:val="008C55C5"/>
    <w:rsid w:val="008C5BC3"/>
    <w:rsid w:val="008C6111"/>
    <w:rsid w:val="008C7F3D"/>
    <w:rsid w:val="008D07C1"/>
    <w:rsid w:val="008D093E"/>
    <w:rsid w:val="008D1821"/>
    <w:rsid w:val="008D1D84"/>
    <w:rsid w:val="008D2B14"/>
    <w:rsid w:val="008D322C"/>
    <w:rsid w:val="008D403E"/>
    <w:rsid w:val="008D4117"/>
    <w:rsid w:val="008D46BD"/>
    <w:rsid w:val="008D49C5"/>
    <w:rsid w:val="008D4C81"/>
    <w:rsid w:val="008D5614"/>
    <w:rsid w:val="008D5FC5"/>
    <w:rsid w:val="008D7A1E"/>
    <w:rsid w:val="008E27EA"/>
    <w:rsid w:val="008E34EB"/>
    <w:rsid w:val="008E35BD"/>
    <w:rsid w:val="008E3682"/>
    <w:rsid w:val="008E63D8"/>
    <w:rsid w:val="008E6F86"/>
    <w:rsid w:val="008E719B"/>
    <w:rsid w:val="008E7984"/>
    <w:rsid w:val="008E7BE1"/>
    <w:rsid w:val="008F0106"/>
    <w:rsid w:val="008F096E"/>
    <w:rsid w:val="008F179A"/>
    <w:rsid w:val="008F36F4"/>
    <w:rsid w:val="008F6FD5"/>
    <w:rsid w:val="008F7826"/>
    <w:rsid w:val="008F786C"/>
    <w:rsid w:val="008F7E18"/>
    <w:rsid w:val="0090129C"/>
    <w:rsid w:val="00902D6B"/>
    <w:rsid w:val="00904D24"/>
    <w:rsid w:val="00905991"/>
    <w:rsid w:val="00905C61"/>
    <w:rsid w:val="00906258"/>
    <w:rsid w:val="00910A5A"/>
    <w:rsid w:val="00910B35"/>
    <w:rsid w:val="00910F90"/>
    <w:rsid w:val="00911938"/>
    <w:rsid w:val="009124F2"/>
    <w:rsid w:val="00914719"/>
    <w:rsid w:val="00914DB1"/>
    <w:rsid w:val="0091510C"/>
    <w:rsid w:val="00920B3F"/>
    <w:rsid w:val="00920FA4"/>
    <w:rsid w:val="00922C11"/>
    <w:rsid w:val="00923CFB"/>
    <w:rsid w:val="00924B1E"/>
    <w:rsid w:val="009252DF"/>
    <w:rsid w:val="00927244"/>
    <w:rsid w:val="00927AA6"/>
    <w:rsid w:val="009344AA"/>
    <w:rsid w:val="009347A1"/>
    <w:rsid w:val="009348A8"/>
    <w:rsid w:val="00934940"/>
    <w:rsid w:val="009354E2"/>
    <w:rsid w:val="00937399"/>
    <w:rsid w:val="00942E64"/>
    <w:rsid w:val="00943519"/>
    <w:rsid w:val="00943C4E"/>
    <w:rsid w:val="00944345"/>
    <w:rsid w:val="00944C5E"/>
    <w:rsid w:val="009458A5"/>
    <w:rsid w:val="00945FDC"/>
    <w:rsid w:val="00947B02"/>
    <w:rsid w:val="00952569"/>
    <w:rsid w:val="00952637"/>
    <w:rsid w:val="00953223"/>
    <w:rsid w:val="009536C5"/>
    <w:rsid w:val="009547FF"/>
    <w:rsid w:val="009558EB"/>
    <w:rsid w:val="0095703F"/>
    <w:rsid w:val="0096131C"/>
    <w:rsid w:val="0096159E"/>
    <w:rsid w:val="00962002"/>
    <w:rsid w:val="00964042"/>
    <w:rsid w:val="009644C5"/>
    <w:rsid w:val="0096538C"/>
    <w:rsid w:val="0096542F"/>
    <w:rsid w:val="0096565F"/>
    <w:rsid w:val="00965741"/>
    <w:rsid w:val="00965F9E"/>
    <w:rsid w:val="009704DB"/>
    <w:rsid w:val="00970AFC"/>
    <w:rsid w:val="00970E78"/>
    <w:rsid w:val="00975D3E"/>
    <w:rsid w:val="00975D71"/>
    <w:rsid w:val="0097619D"/>
    <w:rsid w:val="0097638E"/>
    <w:rsid w:val="00976C66"/>
    <w:rsid w:val="009775FB"/>
    <w:rsid w:val="00977703"/>
    <w:rsid w:val="00977A3C"/>
    <w:rsid w:val="00977AA3"/>
    <w:rsid w:val="00977F32"/>
    <w:rsid w:val="0098083A"/>
    <w:rsid w:val="00980A3C"/>
    <w:rsid w:val="00981351"/>
    <w:rsid w:val="009814DE"/>
    <w:rsid w:val="009830BE"/>
    <w:rsid w:val="0098589F"/>
    <w:rsid w:val="009876FE"/>
    <w:rsid w:val="0098781E"/>
    <w:rsid w:val="00987AC3"/>
    <w:rsid w:val="009916E8"/>
    <w:rsid w:val="009937CF"/>
    <w:rsid w:val="009950F2"/>
    <w:rsid w:val="00996380"/>
    <w:rsid w:val="00997353"/>
    <w:rsid w:val="00997EF7"/>
    <w:rsid w:val="009A0C6D"/>
    <w:rsid w:val="009A416B"/>
    <w:rsid w:val="009A4191"/>
    <w:rsid w:val="009A41DC"/>
    <w:rsid w:val="009A4E75"/>
    <w:rsid w:val="009A4EBC"/>
    <w:rsid w:val="009A52C6"/>
    <w:rsid w:val="009A5C88"/>
    <w:rsid w:val="009A5F95"/>
    <w:rsid w:val="009A64D8"/>
    <w:rsid w:val="009A6B5C"/>
    <w:rsid w:val="009B1A51"/>
    <w:rsid w:val="009B1DFC"/>
    <w:rsid w:val="009B1FEE"/>
    <w:rsid w:val="009B3014"/>
    <w:rsid w:val="009B32EA"/>
    <w:rsid w:val="009B50D9"/>
    <w:rsid w:val="009B5DBF"/>
    <w:rsid w:val="009B5DF0"/>
    <w:rsid w:val="009B6A10"/>
    <w:rsid w:val="009B6E09"/>
    <w:rsid w:val="009B7ABA"/>
    <w:rsid w:val="009B7BAA"/>
    <w:rsid w:val="009C51AE"/>
    <w:rsid w:val="009C5D46"/>
    <w:rsid w:val="009C77AD"/>
    <w:rsid w:val="009D0216"/>
    <w:rsid w:val="009D39CE"/>
    <w:rsid w:val="009D3EA0"/>
    <w:rsid w:val="009D478F"/>
    <w:rsid w:val="009D4CA9"/>
    <w:rsid w:val="009D644E"/>
    <w:rsid w:val="009E23B2"/>
    <w:rsid w:val="009E2783"/>
    <w:rsid w:val="009E36FE"/>
    <w:rsid w:val="009E42AF"/>
    <w:rsid w:val="009E4895"/>
    <w:rsid w:val="009E4E1F"/>
    <w:rsid w:val="009E61DE"/>
    <w:rsid w:val="009E6302"/>
    <w:rsid w:val="009E6CC8"/>
    <w:rsid w:val="009F01C1"/>
    <w:rsid w:val="009F0E8A"/>
    <w:rsid w:val="009F0E93"/>
    <w:rsid w:val="009F18C1"/>
    <w:rsid w:val="009F1D73"/>
    <w:rsid w:val="009F38FA"/>
    <w:rsid w:val="009F4EEF"/>
    <w:rsid w:val="009F5540"/>
    <w:rsid w:val="009F5B74"/>
    <w:rsid w:val="009F65E3"/>
    <w:rsid w:val="009F74F5"/>
    <w:rsid w:val="00A00900"/>
    <w:rsid w:val="00A00CC3"/>
    <w:rsid w:val="00A02849"/>
    <w:rsid w:val="00A03D2E"/>
    <w:rsid w:val="00A0521B"/>
    <w:rsid w:val="00A069E9"/>
    <w:rsid w:val="00A0752E"/>
    <w:rsid w:val="00A11245"/>
    <w:rsid w:val="00A12034"/>
    <w:rsid w:val="00A12459"/>
    <w:rsid w:val="00A139A7"/>
    <w:rsid w:val="00A2040F"/>
    <w:rsid w:val="00A21304"/>
    <w:rsid w:val="00A21555"/>
    <w:rsid w:val="00A2156F"/>
    <w:rsid w:val="00A21D24"/>
    <w:rsid w:val="00A2348D"/>
    <w:rsid w:val="00A2361B"/>
    <w:rsid w:val="00A23793"/>
    <w:rsid w:val="00A23DC9"/>
    <w:rsid w:val="00A24C44"/>
    <w:rsid w:val="00A25CA3"/>
    <w:rsid w:val="00A26076"/>
    <w:rsid w:val="00A2641B"/>
    <w:rsid w:val="00A2661A"/>
    <w:rsid w:val="00A32FA2"/>
    <w:rsid w:val="00A33E88"/>
    <w:rsid w:val="00A34566"/>
    <w:rsid w:val="00A346AB"/>
    <w:rsid w:val="00A35403"/>
    <w:rsid w:val="00A35F2C"/>
    <w:rsid w:val="00A36377"/>
    <w:rsid w:val="00A36F16"/>
    <w:rsid w:val="00A40A8C"/>
    <w:rsid w:val="00A4110A"/>
    <w:rsid w:val="00A44898"/>
    <w:rsid w:val="00A44E28"/>
    <w:rsid w:val="00A45A17"/>
    <w:rsid w:val="00A45A98"/>
    <w:rsid w:val="00A46424"/>
    <w:rsid w:val="00A46539"/>
    <w:rsid w:val="00A528A6"/>
    <w:rsid w:val="00A52FBA"/>
    <w:rsid w:val="00A543D7"/>
    <w:rsid w:val="00A54414"/>
    <w:rsid w:val="00A546B7"/>
    <w:rsid w:val="00A564CA"/>
    <w:rsid w:val="00A5709C"/>
    <w:rsid w:val="00A609B6"/>
    <w:rsid w:val="00A62301"/>
    <w:rsid w:val="00A63BB7"/>
    <w:rsid w:val="00A6649B"/>
    <w:rsid w:val="00A707D8"/>
    <w:rsid w:val="00A7230F"/>
    <w:rsid w:val="00A7362A"/>
    <w:rsid w:val="00A73BCD"/>
    <w:rsid w:val="00A7529B"/>
    <w:rsid w:val="00A75D29"/>
    <w:rsid w:val="00A77182"/>
    <w:rsid w:val="00A80940"/>
    <w:rsid w:val="00A80F78"/>
    <w:rsid w:val="00A81663"/>
    <w:rsid w:val="00A8235E"/>
    <w:rsid w:val="00A82519"/>
    <w:rsid w:val="00A83CDD"/>
    <w:rsid w:val="00A84B35"/>
    <w:rsid w:val="00A85717"/>
    <w:rsid w:val="00A859D4"/>
    <w:rsid w:val="00A85BCE"/>
    <w:rsid w:val="00A8632F"/>
    <w:rsid w:val="00A86EC6"/>
    <w:rsid w:val="00A90D09"/>
    <w:rsid w:val="00A9106E"/>
    <w:rsid w:val="00A937E3"/>
    <w:rsid w:val="00A938FD"/>
    <w:rsid w:val="00A93B3D"/>
    <w:rsid w:val="00A95453"/>
    <w:rsid w:val="00A959F5"/>
    <w:rsid w:val="00A97DD4"/>
    <w:rsid w:val="00AA0DBC"/>
    <w:rsid w:val="00AA1409"/>
    <w:rsid w:val="00AA179F"/>
    <w:rsid w:val="00AA17C0"/>
    <w:rsid w:val="00AA2211"/>
    <w:rsid w:val="00AA2E94"/>
    <w:rsid w:val="00AA54FB"/>
    <w:rsid w:val="00AA5E58"/>
    <w:rsid w:val="00AA6190"/>
    <w:rsid w:val="00AA6A7F"/>
    <w:rsid w:val="00AA6AE4"/>
    <w:rsid w:val="00AA7DFD"/>
    <w:rsid w:val="00AB0A80"/>
    <w:rsid w:val="00AB0C2C"/>
    <w:rsid w:val="00AB159B"/>
    <w:rsid w:val="00AB17C5"/>
    <w:rsid w:val="00AB3E7F"/>
    <w:rsid w:val="00AB50FE"/>
    <w:rsid w:val="00AB6849"/>
    <w:rsid w:val="00AB6E57"/>
    <w:rsid w:val="00AB6FAB"/>
    <w:rsid w:val="00AB7943"/>
    <w:rsid w:val="00AC04A7"/>
    <w:rsid w:val="00AC266E"/>
    <w:rsid w:val="00AC327A"/>
    <w:rsid w:val="00AC3767"/>
    <w:rsid w:val="00AC39C9"/>
    <w:rsid w:val="00AC3D1B"/>
    <w:rsid w:val="00AC4618"/>
    <w:rsid w:val="00AC50EA"/>
    <w:rsid w:val="00AC5209"/>
    <w:rsid w:val="00AC5553"/>
    <w:rsid w:val="00AC57BA"/>
    <w:rsid w:val="00AC7F92"/>
    <w:rsid w:val="00AD02A7"/>
    <w:rsid w:val="00AD05A3"/>
    <w:rsid w:val="00AD0989"/>
    <w:rsid w:val="00AD10F6"/>
    <w:rsid w:val="00AD147B"/>
    <w:rsid w:val="00AD257E"/>
    <w:rsid w:val="00AD2E5F"/>
    <w:rsid w:val="00AD32D0"/>
    <w:rsid w:val="00AD3BE9"/>
    <w:rsid w:val="00AD48C0"/>
    <w:rsid w:val="00AD4A82"/>
    <w:rsid w:val="00AD5012"/>
    <w:rsid w:val="00AD5F31"/>
    <w:rsid w:val="00AD71D9"/>
    <w:rsid w:val="00AD7955"/>
    <w:rsid w:val="00AE2AB5"/>
    <w:rsid w:val="00AE398C"/>
    <w:rsid w:val="00AE4676"/>
    <w:rsid w:val="00AE5428"/>
    <w:rsid w:val="00AE62A5"/>
    <w:rsid w:val="00AE76B4"/>
    <w:rsid w:val="00AF053D"/>
    <w:rsid w:val="00AF0B02"/>
    <w:rsid w:val="00AF1493"/>
    <w:rsid w:val="00AF27C8"/>
    <w:rsid w:val="00AF29ED"/>
    <w:rsid w:val="00AF354E"/>
    <w:rsid w:val="00AF4548"/>
    <w:rsid w:val="00AF4D5D"/>
    <w:rsid w:val="00AF51C1"/>
    <w:rsid w:val="00AF61DA"/>
    <w:rsid w:val="00AF61F6"/>
    <w:rsid w:val="00AF67D5"/>
    <w:rsid w:val="00B000EC"/>
    <w:rsid w:val="00B000EF"/>
    <w:rsid w:val="00B00904"/>
    <w:rsid w:val="00B01571"/>
    <w:rsid w:val="00B0482A"/>
    <w:rsid w:val="00B04F47"/>
    <w:rsid w:val="00B05416"/>
    <w:rsid w:val="00B0653E"/>
    <w:rsid w:val="00B06E87"/>
    <w:rsid w:val="00B07EC9"/>
    <w:rsid w:val="00B109A8"/>
    <w:rsid w:val="00B11379"/>
    <w:rsid w:val="00B11550"/>
    <w:rsid w:val="00B120CD"/>
    <w:rsid w:val="00B13C2C"/>
    <w:rsid w:val="00B14D6F"/>
    <w:rsid w:val="00B158DF"/>
    <w:rsid w:val="00B15F7C"/>
    <w:rsid w:val="00B1655F"/>
    <w:rsid w:val="00B171F5"/>
    <w:rsid w:val="00B172E4"/>
    <w:rsid w:val="00B204C2"/>
    <w:rsid w:val="00B20C40"/>
    <w:rsid w:val="00B20CBA"/>
    <w:rsid w:val="00B20E2A"/>
    <w:rsid w:val="00B210F4"/>
    <w:rsid w:val="00B213A4"/>
    <w:rsid w:val="00B216B1"/>
    <w:rsid w:val="00B23C8F"/>
    <w:rsid w:val="00B24575"/>
    <w:rsid w:val="00B25032"/>
    <w:rsid w:val="00B259DF"/>
    <w:rsid w:val="00B25A3E"/>
    <w:rsid w:val="00B26217"/>
    <w:rsid w:val="00B26E0D"/>
    <w:rsid w:val="00B26F00"/>
    <w:rsid w:val="00B272D4"/>
    <w:rsid w:val="00B27953"/>
    <w:rsid w:val="00B315FC"/>
    <w:rsid w:val="00B32317"/>
    <w:rsid w:val="00B34A60"/>
    <w:rsid w:val="00B35A32"/>
    <w:rsid w:val="00B45D7D"/>
    <w:rsid w:val="00B47087"/>
    <w:rsid w:val="00B473E0"/>
    <w:rsid w:val="00B50881"/>
    <w:rsid w:val="00B51520"/>
    <w:rsid w:val="00B51640"/>
    <w:rsid w:val="00B517AD"/>
    <w:rsid w:val="00B52D95"/>
    <w:rsid w:val="00B54FCC"/>
    <w:rsid w:val="00B5571D"/>
    <w:rsid w:val="00B557B0"/>
    <w:rsid w:val="00B57403"/>
    <w:rsid w:val="00B60905"/>
    <w:rsid w:val="00B61AFA"/>
    <w:rsid w:val="00B62318"/>
    <w:rsid w:val="00B634BA"/>
    <w:rsid w:val="00B63789"/>
    <w:rsid w:val="00B63DE8"/>
    <w:rsid w:val="00B64527"/>
    <w:rsid w:val="00B653CE"/>
    <w:rsid w:val="00B66FEB"/>
    <w:rsid w:val="00B67738"/>
    <w:rsid w:val="00B705ED"/>
    <w:rsid w:val="00B70D51"/>
    <w:rsid w:val="00B72B10"/>
    <w:rsid w:val="00B72D71"/>
    <w:rsid w:val="00B73CC4"/>
    <w:rsid w:val="00B74AA6"/>
    <w:rsid w:val="00B761E5"/>
    <w:rsid w:val="00B768A9"/>
    <w:rsid w:val="00B7767E"/>
    <w:rsid w:val="00B77DB4"/>
    <w:rsid w:val="00B80B7F"/>
    <w:rsid w:val="00B830ED"/>
    <w:rsid w:val="00B83994"/>
    <w:rsid w:val="00B863AA"/>
    <w:rsid w:val="00B86463"/>
    <w:rsid w:val="00B86618"/>
    <w:rsid w:val="00B90F56"/>
    <w:rsid w:val="00B92162"/>
    <w:rsid w:val="00B9529E"/>
    <w:rsid w:val="00B95479"/>
    <w:rsid w:val="00B95589"/>
    <w:rsid w:val="00B96D96"/>
    <w:rsid w:val="00B96F16"/>
    <w:rsid w:val="00BA13B4"/>
    <w:rsid w:val="00BA18B7"/>
    <w:rsid w:val="00BA21DE"/>
    <w:rsid w:val="00BA2E68"/>
    <w:rsid w:val="00BA3C67"/>
    <w:rsid w:val="00BA4CDD"/>
    <w:rsid w:val="00BA50BE"/>
    <w:rsid w:val="00BA5F43"/>
    <w:rsid w:val="00BA6220"/>
    <w:rsid w:val="00BA7911"/>
    <w:rsid w:val="00BA7D80"/>
    <w:rsid w:val="00BB01E8"/>
    <w:rsid w:val="00BB06E7"/>
    <w:rsid w:val="00BB0D06"/>
    <w:rsid w:val="00BB166A"/>
    <w:rsid w:val="00BB18E7"/>
    <w:rsid w:val="00BB5D54"/>
    <w:rsid w:val="00BB6A53"/>
    <w:rsid w:val="00BB6BE4"/>
    <w:rsid w:val="00BB6F9A"/>
    <w:rsid w:val="00BB72FB"/>
    <w:rsid w:val="00BB78C3"/>
    <w:rsid w:val="00BC0763"/>
    <w:rsid w:val="00BC182D"/>
    <w:rsid w:val="00BC1F75"/>
    <w:rsid w:val="00BC3277"/>
    <w:rsid w:val="00BC3C17"/>
    <w:rsid w:val="00BC3F96"/>
    <w:rsid w:val="00BC4688"/>
    <w:rsid w:val="00BC4A67"/>
    <w:rsid w:val="00BC51A1"/>
    <w:rsid w:val="00BD0CE6"/>
    <w:rsid w:val="00BD134D"/>
    <w:rsid w:val="00BD1905"/>
    <w:rsid w:val="00BD2961"/>
    <w:rsid w:val="00BD4166"/>
    <w:rsid w:val="00BD4201"/>
    <w:rsid w:val="00BD42F1"/>
    <w:rsid w:val="00BD54B1"/>
    <w:rsid w:val="00BD5A04"/>
    <w:rsid w:val="00BD5D99"/>
    <w:rsid w:val="00BD61D0"/>
    <w:rsid w:val="00BD6A77"/>
    <w:rsid w:val="00BE174A"/>
    <w:rsid w:val="00BE37FD"/>
    <w:rsid w:val="00BE50E1"/>
    <w:rsid w:val="00BE568C"/>
    <w:rsid w:val="00BE66F0"/>
    <w:rsid w:val="00BE6821"/>
    <w:rsid w:val="00BE7918"/>
    <w:rsid w:val="00BF13B8"/>
    <w:rsid w:val="00BF1487"/>
    <w:rsid w:val="00BF148A"/>
    <w:rsid w:val="00BF1D3C"/>
    <w:rsid w:val="00BF4291"/>
    <w:rsid w:val="00BF4E93"/>
    <w:rsid w:val="00BF634D"/>
    <w:rsid w:val="00BF70C7"/>
    <w:rsid w:val="00BF7187"/>
    <w:rsid w:val="00BF75E6"/>
    <w:rsid w:val="00C022A4"/>
    <w:rsid w:val="00C02F9A"/>
    <w:rsid w:val="00C03023"/>
    <w:rsid w:val="00C03B23"/>
    <w:rsid w:val="00C048D8"/>
    <w:rsid w:val="00C053A6"/>
    <w:rsid w:val="00C05830"/>
    <w:rsid w:val="00C05B17"/>
    <w:rsid w:val="00C10229"/>
    <w:rsid w:val="00C10B95"/>
    <w:rsid w:val="00C11ADA"/>
    <w:rsid w:val="00C1250F"/>
    <w:rsid w:val="00C1252C"/>
    <w:rsid w:val="00C12D0D"/>
    <w:rsid w:val="00C143A3"/>
    <w:rsid w:val="00C17160"/>
    <w:rsid w:val="00C17821"/>
    <w:rsid w:val="00C202D1"/>
    <w:rsid w:val="00C21F96"/>
    <w:rsid w:val="00C22A4D"/>
    <w:rsid w:val="00C23009"/>
    <w:rsid w:val="00C24802"/>
    <w:rsid w:val="00C2506B"/>
    <w:rsid w:val="00C26569"/>
    <w:rsid w:val="00C27528"/>
    <w:rsid w:val="00C27C37"/>
    <w:rsid w:val="00C27D8A"/>
    <w:rsid w:val="00C306DD"/>
    <w:rsid w:val="00C315A5"/>
    <w:rsid w:val="00C315AC"/>
    <w:rsid w:val="00C31F64"/>
    <w:rsid w:val="00C3251C"/>
    <w:rsid w:val="00C3323E"/>
    <w:rsid w:val="00C33323"/>
    <w:rsid w:val="00C3354B"/>
    <w:rsid w:val="00C35321"/>
    <w:rsid w:val="00C36148"/>
    <w:rsid w:val="00C37420"/>
    <w:rsid w:val="00C4050A"/>
    <w:rsid w:val="00C40932"/>
    <w:rsid w:val="00C40B27"/>
    <w:rsid w:val="00C41F1A"/>
    <w:rsid w:val="00C42418"/>
    <w:rsid w:val="00C4293E"/>
    <w:rsid w:val="00C431CE"/>
    <w:rsid w:val="00C44BC9"/>
    <w:rsid w:val="00C459AD"/>
    <w:rsid w:val="00C464F3"/>
    <w:rsid w:val="00C51D33"/>
    <w:rsid w:val="00C52691"/>
    <w:rsid w:val="00C54704"/>
    <w:rsid w:val="00C5478F"/>
    <w:rsid w:val="00C54F2F"/>
    <w:rsid w:val="00C55979"/>
    <w:rsid w:val="00C566A8"/>
    <w:rsid w:val="00C6080E"/>
    <w:rsid w:val="00C61CB8"/>
    <w:rsid w:val="00C63473"/>
    <w:rsid w:val="00C63477"/>
    <w:rsid w:val="00C65931"/>
    <w:rsid w:val="00C66441"/>
    <w:rsid w:val="00C718A6"/>
    <w:rsid w:val="00C72AFE"/>
    <w:rsid w:val="00C73AF3"/>
    <w:rsid w:val="00C74F7C"/>
    <w:rsid w:val="00C75C0B"/>
    <w:rsid w:val="00C75C54"/>
    <w:rsid w:val="00C76694"/>
    <w:rsid w:val="00C76CFF"/>
    <w:rsid w:val="00C77844"/>
    <w:rsid w:val="00C77A7C"/>
    <w:rsid w:val="00C8119D"/>
    <w:rsid w:val="00C81A35"/>
    <w:rsid w:val="00C8269A"/>
    <w:rsid w:val="00C82DC3"/>
    <w:rsid w:val="00C83819"/>
    <w:rsid w:val="00C84F6F"/>
    <w:rsid w:val="00C856B3"/>
    <w:rsid w:val="00C865A6"/>
    <w:rsid w:val="00C86AD3"/>
    <w:rsid w:val="00C8705B"/>
    <w:rsid w:val="00C8768D"/>
    <w:rsid w:val="00C87F42"/>
    <w:rsid w:val="00C915C9"/>
    <w:rsid w:val="00C9283E"/>
    <w:rsid w:val="00C928DC"/>
    <w:rsid w:val="00C92BDD"/>
    <w:rsid w:val="00C92E76"/>
    <w:rsid w:val="00C93365"/>
    <w:rsid w:val="00C93DE8"/>
    <w:rsid w:val="00C94237"/>
    <w:rsid w:val="00C94329"/>
    <w:rsid w:val="00C94336"/>
    <w:rsid w:val="00C94391"/>
    <w:rsid w:val="00C94DFF"/>
    <w:rsid w:val="00C9542E"/>
    <w:rsid w:val="00C955F8"/>
    <w:rsid w:val="00C95F3D"/>
    <w:rsid w:val="00CA18F5"/>
    <w:rsid w:val="00CA1D83"/>
    <w:rsid w:val="00CA2039"/>
    <w:rsid w:val="00CA237A"/>
    <w:rsid w:val="00CA2BD4"/>
    <w:rsid w:val="00CA32CA"/>
    <w:rsid w:val="00CA4419"/>
    <w:rsid w:val="00CA4DAE"/>
    <w:rsid w:val="00CA4E4D"/>
    <w:rsid w:val="00CA53C9"/>
    <w:rsid w:val="00CA5E2B"/>
    <w:rsid w:val="00CA7B7C"/>
    <w:rsid w:val="00CB021E"/>
    <w:rsid w:val="00CB0521"/>
    <w:rsid w:val="00CB0A84"/>
    <w:rsid w:val="00CB1E64"/>
    <w:rsid w:val="00CB32C1"/>
    <w:rsid w:val="00CB60B8"/>
    <w:rsid w:val="00CC4344"/>
    <w:rsid w:val="00CC56C0"/>
    <w:rsid w:val="00CC5F92"/>
    <w:rsid w:val="00CD0BF3"/>
    <w:rsid w:val="00CD0D6F"/>
    <w:rsid w:val="00CD1753"/>
    <w:rsid w:val="00CD27F7"/>
    <w:rsid w:val="00CD2A4F"/>
    <w:rsid w:val="00CD332B"/>
    <w:rsid w:val="00CD394B"/>
    <w:rsid w:val="00CD4759"/>
    <w:rsid w:val="00CD575D"/>
    <w:rsid w:val="00CE0859"/>
    <w:rsid w:val="00CE0CC0"/>
    <w:rsid w:val="00CE0D4F"/>
    <w:rsid w:val="00CE0D94"/>
    <w:rsid w:val="00CE1FE9"/>
    <w:rsid w:val="00CE28E3"/>
    <w:rsid w:val="00CE2A49"/>
    <w:rsid w:val="00CE2E3A"/>
    <w:rsid w:val="00CE331B"/>
    <w:rsid w:val="00CE3433"/>
    <w:rsid w:val="00CE6341"/>
    <w:rsid w:val="00CE7940"/>
    <w:rsid w:val="00CE7EFC"/>
    <w:rsid w:val="00CF053A"/>
    <w:rsid w:val="00CF0C2E"/>
    <w:rsid w:val="00CF0E77"/>
    <w:rsid w:val="00CF1C29"/>
    <w:rsid w:val="00CF37D7"/>
    <w:rsid w:val="00CF3B87"/>
    <w:rsid w:val="00CF3B9A"/>
    <w:rsid w:val="00CF47BC"/>
    <w:rsid w:val="00CF4815"/>
    <w:rsid w:val="00CF5190"/>
    <w:rsid w:val="00CF520D"/>
    <w:rsid w:val="00CF5E31"/>
    <w:rsid w:val="00CF5F16"/>
    <w:rsid w:val="00CF6BC0"/>
    <w:rsid w:val="00CF78D8"/>
    <w:rsid w:val="00CF7BF4"/>
    <w:rsid w:val="00D02093"/>
    <w:rsid w:val="00D04024"/>
    <w:rsid w:val="00D0466D"/>
    <w:rsid w:val="00D05B11"/>
    <w:rsid w:val="00D0606E"/>
    <w:rsid w:val="00D070CE"/>
    <w:rsid w:val="00D1138D"/>
    <w:rsid w:val="00D1144E"/>
    <w:rsid w:val="00D14C38"/>
    <w:rsid w:val="00D16219"/>
    <w:rsid w:val="00D16880"/>
    <w:rsid w:val="00D16A4B"/>
    <w:rsid w:val="00D16E23"/>
    <w:rsid w:val="00D1758D"/>
    <w:rsid w:val="00D20079"/>
    <w:rsid w:val="00D2049A"/>
    <w:rsid w:val="00D20510"/>
    <w:rsid w:val="00D20D9C"/>
    <w:rsid w:val="00D228C3"/>
    <w:rsid w:val="00D243A6"/>
    <w:rsid w:val="00D25109"/>
    <w:rsid w:val="00D2561B"/>
    <w:rsid w:val="00D2591B"/>
    <w:rsid w:val="00D2768F"/>
    <w:rsid w:val="00D27714"/>
    <w:rsid w:val="00D3136D"/>
    <w:rsid w:val="00D34012"/>
    <w:rsid w:val="00D34599"/>
    <w:rsid w:val="00D36AD9"/>
    <w:rsid w:val="00D36B22"/>
    <w:rsid w:val="00D37076"/>
    <w:rsid w:val="00D37154"/>
    <w:rsid w:val="00D37FB0"/>
    <w:rsid w:val="00D40834"/>
    <w:rsid w:val="00D40AC2"/>
    <w:rsid w:val="00D426CC"/>
    <w:rsid w:val="00D428E9"/>
    <w:rsid w:val="00D42A0A"/>
    <w:rsid w:val="00D44BFA"/>
    <w:rsid w:val="00D4539B"/>
    <w:rsid w:val="00D45EFF"/>
    <w:rsid w:val="00D51D91"/>
    <w:rsid w:val="00D52488"/>
    <w:rsid w:val="00D52674"/>
    <w:rsid w:val="00D52848"/>
    <w:rsid w:val="00D52F85"/>
    <w:rsid w:val="00D53F39"/>
    <w:rsid w:val="00D5601E"/>
    <w:rsid w:val="00D57A64"/>
    <w:rsid w:val="00D61FC1"/>
    <w:rsid w:val="00D6269A"/>
    <w:rsid w:val="00D6351C"/>
    <w:rsid w:val="00D6419B"/>
    <w:rsid w:val="00D64F7D"/>
    <w:rsid w:val="00D657D4"/>
    <w:rsid w:val="00D65883"/>
    <w:rsid w:val="00D6644F"/>
    <w:rsid w:val="00D6678D"/>
    <w:rsid w:val="00D66B5B"/>
    <w:rsid w:val="00D6735E"/>
    <w:rsid w:val="00D67403"/>
    <w:rsid w:val="00D67DAE"/>
    <w:rsid w:val="00D7117B"/>
    <w:rsid w:val="00D71D3C"/>
    <w:rsid w:val="00D72078"/>
    <w:rsid w:val="00D736AB"/>
    <w:rsid w:val="00D751DD"/>
    <w:rsid w:val="00D76637"/>
    <w:rsid w:val="00D76BEF"/>
    <w:rsid w:val="00D812ED"/>
    <w:rsid w:val="00D8193A"/>
    <w:rsid w:val="00D82928"/>
    <w:rsid w:val="00D82F4A"/>
    <w:rsid w:val="00D846A6"/>
    <w:rsid w:val="00D84C5A"/>
    <w:rsid w:val="00D87C0E"/>
    <w:rsid w:val="00D87D7C"/>
    <w:rsid w:val="00D91569"/>
    <w:rsid w:val="00D921CB"/>
    <w:rsid w:val="00D92721"/>
    <w:rsid w:val="00D9462D"/>
    <w:rsid w:val="00D94F48"/>
    <w:rsid w:val="00D9542F"/>
    <w:rsid w:val="00D95619"/>
    <w:rsid w:val="00D96E50"/>
    <w:rsid w:val="00D97C64"/>
    <w:rsid w:val="00D97E3A"/>
    <w:rsid w:val="00DA02B8"/>
    <w:rsid w:val="00DA0A8C"/>
    <w:rsid w:val="00DA0F31"/>
    <w:rsid w:val="00DA1454"/>
    <w:rsid w:val="00DA1B4F"/>
    <w:rsid w:val="00DA1B85"/>
    <w:rsid w:val="00DA202D"/>
    <w:rsid w:val="00DA2BFB"/>
    <w:rsid w:val="00DA2CEE"/>
    <w:rsid w:val="00DA4397"/>
    <w:rsid w:val="00DA57C8"/>
    <w:rsid w:val="00DA637F"/>
    <w:rsid w:val="00DA6405"/>
    <w:rsid w:val="00DA6489"/>
    <w:rsid w:val="00DA654F"/>
    <w:rsid w:val="00DB01AA"/>
    <w:rsid w:val="00DB0495"/>
    <w:rsid w:val="00DB0B8B"/>
    <w:rsid w:val="00DB2B79"/>
    <w:rsid w:val="00DB6615"/>
    <w:rsid w:val="00DB7A94"/>
    <w:rsid w:val="00DB7D89"/>
    <w:rsid w:val="00DB7E59"/>
    <w:rsid w:val="00DC064F"/>
    <w:rsid w:val="00DC097C"/>
    <w:rsid w:val="00DC0C3A"/>
    <w:rsid w:val="00DC21C4"/>
    <w:rsid w:val="00DC3F54"/>
    <w:rsid w:val="00DC427B"/>
    <w:rsid w:val="00DC4D1E"/>
    <w:rsid w:val="00DC4D4E"/>
    <w:rsid w:val="00DC71EC"/>
    <w:rsid w:val="00DC7407"/>
    <w:rsid w:val="00DC7668"/>
    <w:rsid w:val="00DD0224"/>
    <w:rsid w:val="00DD0525"/>
    <w:rsid w:val="00DD082B"/>
    <w:rsid w:val="00DD0F48"/>
    <w:rsid w:val="00DD2EA3"/>
    <w:rsid w:val="00DD2F9A"/>
    <w:rsid w:val="00DD3253"/>
    <w:rsid w:val="00DD37AC"/>
    <w:rsid w:val="00DD39E9"/>
    <w:rsid w:val="00DD4CF8"/>
    <w:rsid w:val="00DD4E38"/>
    <w:rsid w:val="00DD6155"/>
    <w:rsid w:val="00DD6E4D"/>
    <w:rsid w:val="00DE1AB2"/>
    <w:rsid w:val="00DE2836"/>
    <w:rsid w:val="00DE28EE"/>
    <w:rsid w:val="00DE3149"/>
    <w:rsid w:val="00DE5668"/>
    <w:rsid w:val="00DE65A5"/>
    <w:rsid w:val="00DE6A6E"/>
    <w:rsid w:val="00DE7907"/>
    <w:rsid w:val="00DF098F"/>
    <w:rsid w:val="00DF0DC1"/>
    <w:rsid w:val="00DF20A1"/>
    <w:rsid w:val="00DF3680"/>
    <w:rsid w:val="00DF42D1"/>
    <w:rsid w:val="00DF5D25"/>
    <w:rsid w:val="00DF6116"/>
    <w:rsid w:val="00DF6795"/>
    <w:rsid w:val="00DF7802"/>
    <w:rsid w:val="00DF79A1"/>
    <w:rsid w:val="00E00139"/>
    <w:rsid w:val="00E0113A"/>
    <w:rsid w:val="00E0311A"/>
    <w:rsid w:val="00E04BA1"/>
    <w:rsid w:val="00E05F83"/>
    <w:rsid w:val="00E061AF"/>
    <w:rsid w:val="00E061E5"/>
    <w:rsid w:val="00E06AE0"/>
    <w:rsid w:val="00E10132"/>
    <w:rsid w:val="00E1036E"/>
    <w:rsid w:val="00E10BA4"/>
    <w:rsid w:val="00E12A29"/>
    <w:rsid w:val="00E1351C"/>
    <w:rsid w:val="00E138BF"/>
    <w:rsid w:val="00E14563"/>
    <w:rsid w:val="00E146D5"/>
    <w:rsid w:val="00E16E01"/>
    <w:rsid w:val="00E20E1C"/>
    <w:rsid w:val="00E21B06"/>
    <w:rsid w:val="00E224E8"/>
    <w:rsid w:val="00E249D7"/>
    <w:rsid w:val="00E271D7"/>
    <w:rsid w:val="00E27365"/>
    <w:rsid w:val="00E275CC"/>
    <w:rsid w:val="00E2771E"/>
    <w:rsid w:val="00E30F9C"/>
    <w:rsid w:val="00E317AC"/>
    <w:rsid w:val="00E33ACD"/>
    <w:rsid w:val="00E33C99"/>
    <w:rsid w:val="00E34827"/>
    <w:rsid w:val="00E35CC1"/>
    <w:rsid w:val="00E36784"/>
    <w:rsid w:val="00E36D70"/>
    <w:rsid w:val="00E40BAD"/>
    <w:rsid w:val="00E40CCF"/>
    <w:rsid w:val="00E40FDF"/>
    <w:rsid w:val="00E4428A"/>
    <w:rsid w:val="00E44978"/>
    <w:rsid w:val="00E45039"/>
    <w:rsid w:val="00E454A1"/>
    <w:rsid w:val="00E459A2"/>
    <w:rsid w:val="00E463E4"/>
    <w:rsid w:val="00E531D2"/>
    <w:rsid w:val="00E53703"/>
    <w:rsid w:val="00E54017"/>
    <w:rsid w:val="00E54651"/>
    <w:rsid w:val="00E5471B"/>
    <w:rsid w:val="00E54A08"/>
    <w:rsid w:val="00E55489"/>
    <w:rsid w:val="00E554CB"/>
    <w:rsid w:val="00E554F0"/>
    <w:rsid w:val="00E57012"/>
    <w:rsid w:val="00E61493"/>
    <w:rsid w:val="00E61778"/>
    <w:rsid w:val="00E62A87"/>
    <w:rsid w:val="00E62B2F"/>
    <w:rsid w:val="00E64896"/>
    <w:rsid w:val="00E648E2"/>
    <w:rsid w:val="00E6679C"/>
    <w:rsid w:val="00E670DB"/>
    <w:rsid w:val="00E71C71"/>
    <w:rsid w:val="00E72115"/>
    <w:rsid w:val="00E72540"/>
    <w:rsid w:val="00E7341B"/>
    <w:rsid w:val="00E735FB"/>
    <w:rsid w:val="00E737F9"/>
    <w:rsid w:val="00E74A1A"/>
    <w:rsid w:val="00E74DF2"/>
    <w:rsid w:val="00E74F8E"/>
    <w:rsid w:val="00E7519C"/>
    <w:rsid w:val="00E75AFF"/>
    <w:rsid w:val="00E75BC4"/>
    <w:rsid w:val="00E75C4C"/>
    <w:rsid w:val="00E77A38"/>
    <w:rsid w:val="00E77A73"/>
    <w:rsid w:val="00E77ABA"/>
    <w:rsid w:val="00E80315"/>
    <w:rsid w:val="00E81529"/>
    <w:rsid w:val="00E81A01"/>
    <w:rsid w:val="00E8250E"/>
    <w:rsid w:val="00E83C56"/>
    <w:rsid w:val="00E848E2"/>
    <w:rsid w:val="00E85A2D"/>
    <w:rsid w:val="00E86306"/>
    <w:rsid w:val="00E86EBD"/>
    <w:rsid w:val="00E86F86"/>
    <w:rsid w:val="00E90BF8"/>
    <w:rsid w:val="00E90E51"/>
    <w:rsid w:val="00E91A35"/>
    <w:rsid w:val="00E9373F"/>
    <w:rsid w:val="00E9425E"/>
    <w:rsid w:val="00E94EB2"/>
    <w:rsid w:val="00E95486"/>
    <w:rsid w:val="00E95CD3"/>
    <w:rsid w:val="00E973D8"/>
    <w:rsid w:val="00E97C33"/>
    <w:rsid w:val="00EA00B6"/>
    <w:rsid w:val="00EA3348"/>
    <w:rsid w:val="00EA39A0"/>
    <w:rsid w:val="00EA452B"/>
    <w:rsid w:val="00EA5345"/>
    <w:rsid w:val="00EA576D"/>
    <w:rsid w:val="00EA5E58"/>
    <w:rsid w:val="00EA6464"/>
    <w:rsid w:val="00EA6A8F"/>
    <w:rsid w:val="00EA75A2"/>
    <w:rsid w:val="00EB0093"/>
    <w:rsid w:val="00EB0353"/>
    <w:rsid w:val="00EB0E62"/>
    <w:rsid w:val="00EB14FC"/>
    <w:rsid w:val="00EB213A"/>
    <w:rsid w:val="00EB2197"/>
    <w:rsid w:val="00EB3AA2"/>
    <w:rsid w:val="00EB3F3F"/>
    <w:rsid w:val="00EB44ED"/>
    <w:rsid w:val="00EB5A6F"/>
    <w:rsid w:val="00EB66DB"/>
    <w:rsid w:val="00EC05E9"/>
    <w:rsid w:val="00EC0719"/>
    <w:rsid w:val="00EC1F69"/>
    <w:rsid w:val="00EC2AEC"/>
    <w:rsid w:val="00EC3F58"/>
    <w:rsid w:val="00EC439B"/>
    <w:rsid w:val="00EC43F6"/>
    <w:rsid w:val="00EC4886"/>
    <w:rsid w:val="00EC4933"/>
    <w:rsid w:val="00EC5F4D"/>
    <w:rsid w:val="00EC7C5D"/>
    <w:rsid w:val="00ED1F04"/>
    <w:rsid w:val="00ED3278"/>
    <w:rsid w:val="00ED3494"/>
    <w:rsid w:val="00ED502E"/>
    <w:rsid w:val="00ED6716"/>
    <w:rsid w:val="00ED714E"/>
    <w:rsid w:val="00ED7AAD"/>
    <w:rsid w:val="00EE1078"/>
    <w:rsid w:val="00EE15B3"/>
    <w:rsid w:val="00EE1C41"/>
    <w:rsid w:val="00EE1ED7"/>
    <w:rsid w:val="00EE2ACC"/>
    <w:rsid w:val="00EE36BA"/>
    <w:rsid w:val="00EE435E"/>
    <w:rsid w:val="00EE54A5"/>
    <w:rsid w:val="00EE672C"/>
    <w:rsid w:val="00EE6C26"/>
    <w:rsid w:val="00EE6D77"/>
    <w:rsid w:val="00EF3189"/>
    <w:rsid w:val="00EF31B8"/>
    <w:rsid w:val="00EF367E"/>
    <w:rsid w:val="00EF4594"/>
    <w:rsid w:val="00EF65C1"/>
    <w:rsid w:val="00EF696D"/>
    <w:rsid w:val="00F004CB"/>
    <w:rsid w:val="00F00CB8"/>
    <w:rsid w:val="00F00EB2"/>
    <w:rsid w:val="00F0189E"/>
    <w:rsid w:val="00F018C5"/>
    <w:rsid w:val="00F0297B"/>
    <w:rsid w:val="00F030BF"/>
    <w:rsid w:val="00F030FB"/>
    <w:rsid w:val="00F037CC"/>
    <w:rsid w:val="00F04D53"/>
    <w:rsid w:val="00F05154"/>
    <w:rsid w:val="00F05226"/>
    <w:rsid w:val="00F05367"/>
    <w:rsid w:val="00F05AED"/>
    <w:rsid w:val="00F05D99"/>
    <w:rsid w:val="00F0734F"/>
    <w:rsid w:val="00F075F3"/>
    <w:rsid w:val="00F076FD"/>
    <w:rsid w:val="00F0783D"/>
    <w:rsid w:val="00F1019F"/>
    <w:rsid w:val="00F10A7D"/>
    <w:rsid w:val="00F11211"/>
    <w:rsid w:val="00F12B2B"/>
    <w:rsid w:val="00F12D0E"/>
    <w:rsid w:val="00F1323C"/>
    <w:rsid w:val="00F15975"/>
    <w:rsid w:val="00F16AD6"/>
    <w:rsid w:val="00F16EFF"/>
    <w:rsid w:val="00F17BC8"/>
    <w:rsid w:val="00F20826"/>
    <w:rsid w:val="00F208C7"/>
    <w:rsid w:val="00F21208"/>
    <w:rsid w:val="00F22AF7"/>
    <w:rsid w:val="00F24AE2"/>
    <w:rsid w:val="00F25577"/>
    <w:rsid w:val="00F257FD"/>
    <w:rsid w:val="00F2657B"/>
    <w:rsid w:val="00F3011F"/>
    <w:rsid w:val="00F31407"/>
    <w:rsid w:val="00F315CC"/>
    <w:rsid w:val="00F3347E"/>
    <w:rsid w:val="00F34962"/>
    <w:rsid w:val="00F35E8A"/>
    <w:rsid w:val="00F36366"/>
    <w:rsid w:val="00F36DEB"/>
    <w:rsid w:val="00F36ED2"/>
    <w:rsid w:val="00F37346"/>
    <w:rsid w:val="00F37547"/>
    <w:rsid w:val="00F37D27"/>
    <w:rsid w:val="00F40F66"/>
    <w:rsid w:val="00F417D0"/>
    <w:rsid w:val="00F439D1"/>
    <w:rsid w:val="00F43D93"/>
    <w:rsid w:val="00F43DEE"/>
    <w:rsid w:val="00F44985"/>
    <w:rsid w:val="00F45293"/>
    <w:rsid w:val="00F464B5"/>
    <w:rsid w:val="00F46EFC"/>
    <w:rsid w:val="00F475DA"/>
    <w:rsid w:val="00F508F4"/>
    <w:rsid w:val="00F509BC"/>
    <w:rsid w:val="00F51C60"/>
    <w:rsid w:val="00F5222E"/>
    <w:rsid w:val="00F527A5"/>
    <w:rsid w:val="00F52B0A"/>
    <w:rsid w:val="00F541F3"/>
    <w:rsid w:val="00F54F6C"/>
    <w:rsid w:val="00F54FAB"/>
    <w:rsid w:val="00F62BB1"/>
    <w:rsid w:val="00F63846"/>
    <w:rsid w:val="00F64DC5"/>
    <w:rsid w:val="00F65DFB"/>
    <w:rsid w:val="00F67472"/>
    <w:rsid w:val="00F70DAD"/>
    <w:rsid w:val="00F71294"/>
    <w:rsid w:val="00F71C3C"/>
    <w:rsid w:val="00F722D6"/>
    <w:rsid w:val="00F74D77"/>
    <w:rsid w:val="00F74F6B"/>
    <w:rsid w:val="00F75006"/>
    <w:rsid w:val="00F75BB9"/>
    <w:rsid w:val="00F768C3"/>
    <w:rsid w:val="00F76BF7"/>
    <w:rsid w:val="00F81985"/>
    <w:rsid w:val="00F81F38"/>
    <w:rsid w:val="00F82889"/>
    <w:rsid w:val="00F82ECF"/>
    <w:rsid w:val="00F84558"/>
    <w:rsid w:val="00F86AFD"/>
    <w:rsid w:val="00F87991"/>
    <w:rsid w:val="00F87E1B"/>
    <w:rsid w:val="00F87F6A"/>
    <w:rsid w:val="00F9002B"/>
    <w:rsid w:val="00F90396"/>
    <w:rsid w:val="00F905CD"/>
    <w:rsid w:val="00F91584"/>
    <w:rsid w:val="00F91D11"/>
    <w:rsid w:val="00F92432"/>
    <w:rsid w:val="00F93AB1"/>
    <w:rsid w:val="00F94D0E"/>
    <w:rsid w:val="00F95423"/>
    <w:rsid w:val="00F95DBA"/>
    <w:rsid w:val="00F95FEB"/>
    <w:rsid w:val="00FA0D83"/>
    <w:rsid w:val="00FA16A1"/>
    <w:rsid w:val="00FA3209"/>
    <w:rsid w:val="00FA4CEB"/>
    <w:rsid w:val="00FA546B"/>
    <w:rsid w:val="00FA58F3"/>
    <w:rsid w:val="00FA6716"/>
    <w:rsid w:val="00FA6AB3"/>
    <w:rsid w:val="00FA7215"/>
    <w:rsid w:val="00FB0353"/>
    <w:rsid w:val="00FB2233"/>
    <w:rsid w:val="00FB2327"/>
    <w:rsid w:val="00FB2D54"/>
    <w:rsid w:val="00FB32BD"/>
    <w:rsid w:val="00FB47C2"/>
    <w:rsid w:val="00FB63F9"/>
    <w:rsid w:val="00FB776D"/>
    <w:rsid w:val="00FC0677"/>
    <w:rsid w:val="00FC17DD"/>
    <w:rsid w:val="00FC1952"/>
    <w:rsid w:val="00FC255A"/>
    <w:rsid w:val="00FC418B"/>
    <w:rsid w:val="00FC46CC"/>
    <w:rsid w:val="00FC4EAA"/>
    <w:rsid w:val="00FC6327"/>
    <w:rsid w:val="00FC7A02"/>
    <w:rsid w:val="00FD1BA3"/>
    <w:rsid w:val="00FD2AB3"/>
    <w:rsid w:val="00FD3653"/>
    <w:rsid w:val="00FD3747"/>
    <w:rsid w:val="00FD3948"/>
    <w:rsid w:val="00FD3BB9"/>
    <w:rsid w:val="00FD3ED9"/>
    <w:rsid w:val="00FD475C"/>
    <w:rsid w:val="00FD48A9"/>
    <w:rsid w:val="00FD4DE8"/>
    <w:rsid w:val="00FD5AA2"/>
    <w:rsid w:val="00FD612C"/>
    <w:rsid w:val="00FD71EE"/>
    <w:rsid w:val="00FD7259"/>
    <w:rsid w:val="00FD75A7"/>
    <w:rsid w:val="00FD7D8C"/>
    <w:rsid w:val="00FE2D39"/>
    <w:rsid w:val="00FE4F22"/>
    <w:rsid w:val="00FE578B"/>
    <w:rsid w:val="00FF007B"/>
    <w:rsid w:val="00FF02DA"/>
    <w:rsid w:val="00FF19D4"/>
    <w:rsid w:val="00FF24D2"/>
    <w:rsid w:val="00FF352F"/>
    <w:rsid w:val="00FF40FC"/>
    <w:rsid w:val="00FF47E7"/>
    <w:rsid w:val="00FF4820"/>
    <w:rsid w:val="00FF54E5"/>
    <w:rsid w:val="00FF6E9C"/>
    <w:rsid w:val="00FF71AC"/>
    <w:rsid w:val="00FF7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7CBD44"/>
  <w15:docId w15:val="{A94065B0-20A5-43A7-AF43-6C39BC362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4500"/>
    <w:rPr>
      <w:sz w:val="24"/>
      <w:szCs w:val="24"/>
    </w:rPr>
  </w:style>
  <w:style w:type="paragraph" w:styleId="Heading1">
    <w:name w:val="heading 1"/>
    <w:basedOn w:val="Normal"/>
    <w:next w:val="Normal"/>
    <w:qFormat/>
    <w:rsid w:val="00D1138D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D1138D"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qFormat/>
    <w:rsid w:val="00D1138D"/>
    <w:pPr>
      <w:keepNext/>
      <w:tabs>
        <w:tab w:val="num" w:pos="720"/>
      </w:tabs>
      <w:ind w:left="720" w:hanging="360"/>
      <w:outlineLvl w:val="2"/>
    </w:pPr>
    <w:rPr>
      <w:i/>
      <w:iCs/>
      <w:sz w:val="22"/>
    </w:rPr>
  </w:style>
  <w:style w:type="paragraph" w:styleId="Heading4">
    <w:name w:val="heading 4"/>
    <w:basedOn w:val="Normal"/>
    <w:next w:val="Normal"/>
    <w:link w:val="Heading4Char"/>
    <w:qFormat/>
    <w:rsid w:val="00D1138D"/>
    <w:pPr>
      <w:keepNext/>
      <w:numPr>
        <w:numId w:val="1"/>
      </w:numPr>
      <w:outlineLvl w:val="3"/>
    </w:pPr>
    <w:rPr>
      <w:b/>
      <w:bCs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1138D"/>
    <w:pPr>
      <w:ind w:left="360"/>
    </w:pPr>
    <w:rPr>
      <w:b/>
      <w:bCs/>
    </w:rPr>
  </w:style>
  <w:style w:type="character" w:styleId="Strong">
    <w:name w:val="Strong"/>
    <w:qFormat/>
    <w:rsid w:val="00D1138D"/>
    <w:rPr>
      <w:b/>
      <w:bCs/>
    </w:rPr>
  </w:style>
  <w:style w:type="paragraph" w:styleId="BalloonText">
    <w:name w:val="Balloon Text"/>
    <w:basedOn w:val="Normal"/>
    <w:semiHidden/>
    <w:rsid w:val="001C1E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B376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B3767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052E4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5F52F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2D0D"/>
    <w:pPr>
      <w:ind w:left="720"/>
    </w:pPr>
  </w:style>
  <w:style w:type="character" w:customStyle="1" w:styleId="Heading4Char">
    <w:name w:val="Heading 4 Char"/>
    <w:link w:val="Heading4"/>
    <w:rsid w:val="00CA18F5"/>
    <w:rPr>
      <w:b/>
      <w:bCs/>
      <w:i/>
      <w:iCs/>
      <w:sz w:val="22"/>
      <w:szCs w:val="24"/>
    </w:rPr>
  </w:style>
  <w:style w:type="character" w:styleId="Emphasis">
    <w:name w:val="Emphasis"/>
    <w:uiPriority w:val="20"/>
    <w:qFormat/>
    <w:rsid w:val="00D76BE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648E2"/>
    <w:rPr>
      <w:color w:val="605E5C"/>
      <w:shd w:val="clear" w:color="auto" w:fill="E1DFDD"/>
    </w:rPr>
  </w:style>
  <w:style w:type="table" w:styleId="TableGrid">
    <w:name w:val="Table Grid"/>
    <w:basedOn w:val="TableNormal"/>
    <w:rsid w:val="00E67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8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812D8-88EE-4A96-83D9-5A4877DA0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Jefferson High School</Company>
  <LinksUpToDate>false</LinksUpToDate>
  <CharactersWithSpaces>5166</CharactersWithSpaces>
  <SharedDoc>false</SharedDoc>
  <HLinks>
    <vt:vector size="6" baseType="variant">
      <vt:variant>
        <vt:i4>5963784</vt:i4>
      </vt:variant>
      <vt:variant>
        <vt:i4>0</vt:i4>
      </vt:variant>
      <vt:variant>
        <vt:i4>0</vt:i4>
      </vt:variant>
      <vt:variant>
        <vt:i4>5</vt:i4>
      </vt:variant>
      <vt:variant>
        <vt:lpwstr>http://www.jhs.k12.mt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gcraft</dc:creator>
  <cp:lastModifiedBy>Lorie Carey</cp:lastModifiedBy>
  <cp:revision>4</cp:revision>
  <cp:lastPrinted>2026-04-16T22:41:00Z</cp:lastPrinted>
  <dcterms:created xsi:type="dcterms:W3CDTF">2026-05-19T22:36:00Z</dcterms:created>
  <dcterms:modified xsi:type="dcterms:W3CDTF">2026-05-20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22363874</vt:i4>
  </property>
</Properties>
</file>